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88A20" w14:textId="77777777" w:rsidR="0049574F" w:rsidRPr="00F61DBD" w:rsidRDefault="0049574F" w:rsidP="00800A34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9735F1">
        <w:rPr>
          <w:rFonts w:ascii="Times New Roman" w:eastAsia="Times New Roman" w:hAnsi="Times New Roman" w:cs="Times New Roman" w:hint="eastAsia"/>
          <w:sz w:val="24"/>
          <w:szCs w:val="24"/>
        </w:rPr>
        <w:t>(T2)</w:t>
      </w:r>
      <w:r w:rsidRPr="009735F1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9735F1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r w:rsidRPr="009735F1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9735F1">
        <w:rPr>
          <w:rFonts w:ascii="Times New Roman" w:eastAsia="Times New Roman" w:hAnsi="Times New Roman" w:cs="Times New Roman" w:hint="eastAsia"/>
          <w:sz w:val="24"/>
          <w:szCs w:val="24"/>
        </w:rPr>
        <w:t>Post</w:t>
      </w:r>
      <w:r w:rsidRPr="009735F1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735F1">
        <w:rPr>
          <w:rFonts w:ascii="Times New Roman" w:eastAsia="Times New Roman" w:hAnsi="Times New Roman" w:cs="Times New Roman" w:hint="eastAsia"/>
          <w:sz w:val="24"/>
          <w:szCs w:val="24"/>
        </w:rPr>
        <w:t>Get</w:t>
      </w:r>
      <w:r w:rsidRPr="009735F1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735F1">
        <w:rPr>
          <w:rFonts w:ascii="Times New Roman" w:eastAsia="Times New Roman" w:hAnsi="Times New Roman" w:cs="Times New Roman" w:hint="eastAsia"/>
          <w:sz w:val="24"/>
          <w:szCs w:val="24"/>
        </w:rPr>
        <w:t>Put</w:t>
      </w:r>
      <w:r w:rsidRPr="009735F1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735F1">
        <w:rPr>
          <w:rFonts w:ascii="Times New Roman" w:eastAsia="Times New Roman" w:hAnsi="Times New Roman" w:cs="Times New Roman" w:hint="eastAsia"/>
          <w:sz w:val="24"/>
          <w:szCs w:val="24"/>
        </w:rPr>
        <w:t>Delete</w:t>
      </w:r>
      <w:r w:rsidRPr="009735F1">
        <w:rPr>
          <w:rFonts w:ascii="新細明體" w:eastAsia="新細明體" w:hAnsi="新細明體" w:cs="新細明體" w:hint="eastAsia"/>
          <w:sz w:val="24"/>
          <w:szCs w:val="24"/>
        </w:rPr>
        <w:t>對應到資料庫的</w:t>
      </w:r>
      <w:r w:rsidRPr="009735F1">
        <w:rPr>
          <w:rFonts w:ascii="Times New Roman" w:eastAsia="Times New Roman" w:hAnsi="Times New Roman" w:cs="Times New Roman" w:hint="eastAsia"/>
          <w:sz w:val="24"/>
          <w:szCs w:val="24"/>
        </w:rPr>
        <w:t>Create</w:t>
      </w:r>
      <w:r w:rsidRPr="009735F1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735F1">
        <w:rPr>
          <w:rFonts w:ascii="Times New Roman" w:eastAsia="Times New Roman" w:hAnsi="Times New Roman" w:cs="Times New Roman" w:hint="eastAsia"/>
          <w:sz w:val="24"/>
          <w:szCs w:val="24"/>
        </w:rPr>
        <w:t>Read</w:t>
      </w:r>
      <w:r w:rsidRPr="009735F1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735F1">
        <w:rPr>
          <w:rFonts w:ascii="Times New Roman" w:eastAsia="Times New Roman" w:hAnsi="Times New Roman" w:cs="Times New Roman" w:hint="eastAsia"/>
          <w:sz w:val="24"/>
          <w:szCs w:val="24"/>
        </w:rPr>
        <w:t>Update</w:t>
      </w:r>
      <w:r w:rsidRPr="009735F1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735F1">
        <w:rPr>
          <w:rFonts w:ascii="Times New Roman" w:eastAsia="Times New Roman" w:hAnsi="Times New Roman" w:cs="Times New Roman" w:hint="eastAsia"/>
          <w:sz w:val="24"/>
          <w:szCs w:val="24"/>
        </w:rPr>
        <w:t>Delete(CRUD)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9D453C">
        <w:rPr>
          <w:rFonts w:ascii="Times New Roman" w:eastAsia="Times New Roman" w:hAnsi="Times New Roman" w:cs="Times New Roman"/>
          <w:sz w:val="24"/>
          <w:szCs w:val="24"/>
        </w:rPr>
        <w:t>CourseGUID  4c5822ff-7111-4e25-a336-ef18d48d54bd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(T2)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Post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Get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Put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Delete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對應到資料庫的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Create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Read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Update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Delete(CRUD)</w:t>
      </w:r>
    </w:p>
    <w:p w14:paraId="0677CC0A" w14:textId="77777777" w:rsidR="0049574F" w:rsidRPr="00F61DBD" w:rsidRDefault="0049574F" w:rsidP="00800A34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(T2-1)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Get   (1. to 4.)</w:t>
      </w:r>
    </w:p>
    <w:p w14:paraId="3CDB4A04" w14:textId="77777777" w:rsidR="0049574F" w:rsidRPr="00F61DBD" w:rsidRDefault="0049574F" w:rsidP="00800A34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(T2-2)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用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Fiddler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測試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Get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Json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Xml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格式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 xml:space="preserve">   (5.)</w:t>
      </w:r>
    </w:p>
    <w:p w14:paraId="43B33FA3" w14:textId="77777777" w:rsidR="0049574F" w:rsidRPr="00F61DBD" w:rsidRDefault="0049574F" w:rsidP="00800A34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(T2-3)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用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FPostman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測試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Get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Json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Xml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格式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 xml:space="preserve">   (6.)</w:t>
      </w:r>
    </w:p>
    <w:p w14:paraId="4E9D354B" w14:textId="77777777" w:rsidR="0049574F" w:rsidRPr="00F61DBD" w:rsidRDefault="0049574F" w:rsidP="00800A34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(T2-4)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Get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對應到資料庫的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Read   (7.)</w:t>
      </w:r>
    </w:p>
    <w:p w14:paraId="0012595D" w14:textId="77777777" w:rsidR="0049574F" w:rsidRPr="00F61DBD" w:rsidRDefault="0049574F" w:rsidP="00800A34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(T2-5)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Post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對應到資料庫的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Create   (7.)</w:t>
      </w:r>
    </w:p>
    <w:p w14:paraId="5AFAF377" w14:textId="77777777" w:rsidR="0049574F" w:rsidRPr="00F61DBD" w:rsidRDefault="0049574F" w:rsidP="00800A34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(T2-6)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Delete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對應到資料庫的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Delete   (8.)</w:t>
      </w:r>
    </w:p>
    <w:p w14:paraId="685AFC4A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(T2-7)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Put</w:t>
      </w:r>
      <w:r w:rsidRPr="00F61DBD">
        <w:rPr>
          <w:rFonts w:ascii="新細明體" w:eastAsia="新細明體" w:hAnsi="新細明體" w:cs="新細明體" w:hint="eastAsia"/>
          <w:sz w:val="24"/>
          <w:szCs w:val="24"/>
        </w:rPr>
        <w:t>對應到資料庫的</w:t>
      </w:r>
      <w:r w:rsidRPr="00F61DBD">
        <w:rPr>
          <w:rFonts w:ascii="Times New Roman" w:eastAsia="Times New Roman" w:hAnsi="Times New Roman" w:cs="Times New Roman" w:hint="eastAsia"/>
          <w:sz w:val="24"/>
          <w:szCs w:val="24"/>
        </w:rPr>
        <w:t>Update   (9.)</w:t>
      </w:r>
      <w:r>
        <w:rPr>
          <w:rFonts w:ascii="新細明體" w:eastAsia="新細明體" w:hAnsi="新細明體" w:cs="新細明體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EE50EF">
        <w:rPr>
          <w:rFonts w:ascii="Times New Roman" w:eastAsia="Times New Roman" w:hAnsi="Times New Roman" w:cs="Times New Roman"/>
          <w:sz w:val="24"/>
          <w:szCs w:val="24"/>
        </w:rPr>
        <w:t>1. OnlineGame DB</w:t>
      </w:r>
    </w:p>
    <w:p w14:paraId="058D851E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1.0. Some points</w:t>
      </w:r>
    </w:p>
    <w:p w14:paraId="21388866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1.1. TSQL</w:t>
      </w:r>
    </w:p>
    <w:p w14:paraId="10D562E3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1.2. Security login</w:t>
      </w:r>
    </w:p>
    <w:p w14:paraId="653F49EC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803CA0F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2. OnlineGame Solution</w:t>
      </w:r>
    </w:p>
    <w:p w14:paraId="546B8DCB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2.1. OnlineGame Solution</w:t>
      </w:r>
    </w:p>
    <w:p w14:paraId="3D2B979D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2.2. OnlineGame.WebApi</w:t>
      </w:r>
    </w:p>
    <w:p w14:paraId="4C6426F8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2.3. OnlineGame.Data</w:t>
      </w:r>
    </w:p>
    <w:p w14:paraId="3937D621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E1E8841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3. OnlineGame.Data</w:t>
      </w:r>
    </w:p>
    <w:p w14:paraId="645DFE67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 xml:space="preserve">3.1. Install Entity Framework  </w:t>
      </w:r>
    </w:p>
    <w:p w14:paraId="04F598A1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3.2. ADO.Net Entity Data Model - Entity Framework</w:t>
      </w:r>
    </w:p>
    <w:p w14:paraId="5CECF87B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A057608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4. OnlineGame.WebApi</w:t>
      </w:r>
    </w:p>
    <w:p w14:paraId="0E8DC13D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 xml:space="preserve">4.1. Install Entity Framework  </w:t>
      </w:r>
    </w:p>
    <w:p w14:paraId="6F3AFAB4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4.2. Web.config : Add Connection String</w:t>
      </w:r>
    </w:p>
    <w:p w14:paraId="44B0B869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4.3. Add Reference</w:t>
      </w:r>
    </w:p>
    <w:p w14:paraId="4A9F7913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4.4. Controllers/GamerController.cs</w:t>
      </w:r>
    </w:p>
    <w:p w14:paraId="62F49B14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4.5. Controllers/GamerController.cs</w:t>
      </w:r>
    </w:p>
    <w:p w14:paraId="5CEE2B8D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8099F88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5. Fiddler - GET</w:t>
      </w:r>
    </w:p>
    <w:p w14:paraId="643A000B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5.1. Fiddler - Get Response by XML/JSON format</w:t>
      </w:r>
    </w:p>
    <w:p w14:paraId="20208575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5.2. OnlineGame.WebApi/App_Start/WebApiConfig.cs - serialization from pascal case to camel case</w:t>
      </w:r>
    </w:p>
    <w:p w14:paraId="1AAC9CB8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B04EFB2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6. Postman - GET</w:t>
      </w:r>
    </w:p>
    <w:p w14:paraId="376C69FD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6.1. Postman - Get Response by XML/JSON format</w:t>
      </w:r>
    </w:p>
    <w:p w14:paraId="552ADF28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8BFEFF9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7. Controllers/GamerController.cs - GET, POST</w:t>
      </w:r>
    </w:p>
    <w:p w14:paraId="2666199F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7.1. Controllers/GamerController.cs - GET, POST</w:t>
      </w:r>
    </w:p>
    <w:p w14:paraId="35F1AD66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7.2. Controllers/GamerController.cs - GET</w:t>
      </w:r>
    </w:p>
    <w:p w14:paraId="1395E438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7.2.1. Controllers/GamerController.cs - GET</w:t>
      </w:r>
    </w:p>
    <w:p w14:paraId="7860FABA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7.2.2. Controllers/GamerController.cs - GET, Better version</w:t>
      </w:r>
    </w:p>
    <w:p w14:paraId="3B7FAF3A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7.3. Controllers/GamerController.cs - POST</w:t>
      </w:r>
    </w:p>
    <w:p w14:paraId="2C720F13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7.3.1. Controllers/GamerController.cs - POST</w:t>
      </w:r>
    </w:p>
    <w:p w14:paraId="2EB91EED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7.3.2. Controllers/GamerController.cs - POST, Better version</w:t>
      </w:r>
    </w:p>
    <w:p w14:paraId="0EE42778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1CAD100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8. Controllers/GamerController.cs - Delete</w:t>
      </w:r>
    </w:p>
    <w:p w14:paraId="3CC0E5DC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8.1. Controllers/GamerController.cs</w:t>
      </w:r>
    </w:p>
    <w:p w14:paraId="4F3F023C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8.2. Controllers/GamerController.cs -Delete</w:t>
      </w:r>
    </w:p>
    <w:p w14:paraId="3F45A56B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8.2.1. Controllers/GamerController.cs -Delete</w:t>
      </w:r>
    </w:p>
    <w:p w14:paraId="6DE7C9BE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8.2.2. Controllers/GamerController.cs - GET, Better version</w:t>
      </w:r>
    </w:p>
    <w:p w14:paraId="70336FFD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lastRenderedPageBreak/>
        <w:t>-----------</w:t>
      </w:r>
    </w:p>
    <w:p w14:paraId="005C2165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9. Controllers/GamerController.cs - Put</w:t>
      </w:r>
    </w:p>
    <w:p w14:paraId="6979C321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9.1. Controllers/GamerController.cs - Put</w:t>
      </w:r>
    </w:p>
    <w:p w14:paraId="7F3FC5F7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9.2. Controllers/GamerController.cs - Put</w:t>
      </w:r>
    </w:p>
    <w:p w14:paraId="4C9AA26B" w14:textId="77777777" w:rsidR="0049574F" w:rsidRPr="00EE50EF" w:rsidRDefault="0049574F" w:rsidP="00800A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9.2.1. Controllers/GamerController.cs - Put</w:t>
      </w:r>
    </w:p>
    <w:p w14:paraId="5FD73127" w14:textId="3263A5FF" w:rsidR="00800A34" w:rsidRDefault="0049574F" w:rsidP="00800A34">
      <w:pPr>
        <w:spacing w:after="0"/>
      </w:pPr>
      <w:r w:rsidRPr="00EE50EF">
        <w:rPr>
          <w:rFonts w:ascii="Times New Roman" w:eastAsia="Times New Roman" w:hAnsi="Times New Roman" w:cs="Times New Roman"/>
          <w:sz w:val="24"/>
          <w:szCs w:val="24"/>
        </w:rPr>
        <w:t>9.2.2. Controllers/GamerController.cs - PUT, Better version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5D858380" w14:textId="77777777" w:rsidR="00800A34" w:rsidRDefault="00800A34" w:rsidP="00800A34">
      <w:pPr>
        <w:spacing w:after="0"/>
      </w:pPr>
    </w:p>
    <w:p w14:paraId="6612B9A3" w14:textId="77777777" w:rsidR="00800A34" w:rsidRDefault="00800A34" w:rsidP="00800A34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 OnlineGame DB</w:t>
      </w:r>
    </w:p>
    <w:p w14:paraId="776890E2" w14:textId="77777777" w:rsidR="00800A34" w:rsidRDefault="00800A34" w:rsidP="00800A34">
      <w:pPr>
        <w:spacing w:after="0"/>
        <w:rPr>
          <w:sz w:val="27"/>
          <w:szCs w:val="27"/>
        </w:rPr>
      </w:pPr>
    </w:p>
    <w:p w14:paraId="018B12CF" w14:textId="77777777" w:rsidR="00800A34" w:rsidRDefault="00800A34" w:rsidP="00800A34">
      <w:pPr>
        <w:spacing w:after="0"/>
        <w:rPr>
          <w:sz w:val="24"/>
          <w:szCs w:val="24"/>
        </w:rPr>
      </w:pPr>
      <w:r>
        <w:t>The tutorial will discuss</w:t>
      </w:r>
    </w:p>
    <w:p w14:paraId="4F5D4778" w14:textId="77777777" w:rsidR="00800A34" w:rsidRDefault="00800A34" w:rsidP="00800A34">
      <w:pPr>
        <w:spacing w:after="0"/>
      </w:pPr>
      <w:r>
        <w:t>What is RESTful ASP.NET Web API</w:t>
      </w:r>
    </w:p>
    <w:p w14:paraId="488BB03E" w14:textId="77777777" w:rsidR="00800A34" w:rsidRDefault="00800A34" w:rsidP="00800A34">
      <w:pPr>
        <w:spacing w:after="0"/>
      </w:pPr>
      <w:r>
        <w:t>Create the API with Get</w:t>
      </w:r>
      <w:r>
        <w:t>、</w:t>
      </w:r>
      <w:r>
        <w:t>Post</w:t>
      </w:r>
      <w:r>
        <w:t>、</w:t>
      </w:r>
      <w:r>
        <w:t>Put</w:t>
      </w:r>
      <w:r>
        <w:t>、</w:t>
      </w:r>
      <w:r>
        <w:t>Delete</w:t>
      </w:r>
    </w:p>
    <w:p w14:paraId="31F5242C" w14:textId="77777777" w:rsidR="00800A34" w:rsidRDefault="00800A34" w:rsidP="00800A34">
      <w:pPr>
        <w:spacing w:after="0"/>
      </w:pPr>
      <w:r>
        <w:t>and then Read, Insert, Update, Delete data from the database</w:t>
      </w:r>
    </w:p>
    <w:p w14:paraId="24798A2C" w14:textId="77777777" w:rsidR="00800A34" w:rsidRDefault="00800A34" w:rsidP="00800A34">
      <w:pPr>
        <w:spacing w:after="0"/>
      </w:pPr>
      <w:r>
        <w:t>-------------------------------------</w:t>
      </w:r>
    </w:p>
    <w:p w14:paraId="65B679D2" w14:textId="77777777" w:rsidR="00800A34" w:rsidRDefault="00800A34" w:rsidP="00800A34">
      <w:pPr>
        <w:spacing w:after="0"/>
      </w:pPr>
      <w:r>
        <w:t>本堂課討</w:t>
      </w:r>
      <w:r>
        <w:rPr>
          <w:rFonts w:ascii="新細明體" w:eastAsia="新細明體" w:hAnsi="新細明體" w:cs="新細明體" w:hint="eastAsia"/>
        </w:rPr>
        <w:t>論</w:t>
      </w:r>
    </w:p>
    <w:p w14:paraId="246C6434" w14:textId="77777777" w:rsidR="00800A34" w:rsidRDefault="00800A34" w:rsidP="00800A34">
      <w:pPr>
        <w:spacing w:after="0"/>
      </w:pPr>
      <w:r>
        <w:t>建立一個</w:t>
      </w:r>
      <w:r>
        <w:t>API with Get</w:t>
      </w:r>
      <w:r>
        <w:t>、</w:t>
      </w:r>
      <w:r>
        <w:t>Post</w:t>
      </w:r>
      <w:r>
        <w:t>、</w:t>
      </w:r>
      <w:r>
        <w:t>Put</w:t>
      </w:r>
      <w:r>
        <w:t>、</w:t>
      </w:r>
      <w:r>
        <w:t>Delete</w:t>
      </w:r>
    </w:p>
    <w:p w14:paraId="6D4CDC7B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sz w:val="27"/>
          <w:szCs w:val="27"/>
        </w:rPr>
        <w:t>並且</w:t>
      </w:r>
      <w:r>
        <w:rPr>
          <w:sz w:val="27"/>
          <w:szCs w:val="27"/>
        </w:rPr>
        <w:t>Read, Insert, Update, Delete data from the database</w:t>
      </w:r>
    </w:p>
    <w:p w14:paraId="38B3405D" w14:textId="77777777" w:rsidR="00800A34" w:rsidRDefault="00800A34" w:rsidP="00800A34">
      <w:pPr>
        <w:spacing w:after="0"/>
        <w:rPr>
          <w:sz w:val="27"/>
          <w:szCs w:val="27"/>
        </w:rPr>
      </w:pPr>
    </w:p>
    <w:p w14:paraId="4FB8F5FE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1.0. Some points</w:t>
      </w:r>
    </w:p>
    <w:p w14:paraId="05C1F2AF" w14:textId="77777777" w:rsidR="00800A34" w:rsidRDefault="00800A34" w:rsidP="00800A34">
      <w:pPr>
        <w:spacing w:after="0"/>
        <w:rPr>
          <w:sz w:val="24"/>
          <w:szCs w:val="24"/>
        </w:rPr>
      </w:pPr>
    </w:p>
    <w:p w14:paraId="7C87DC24" w14:textId="77777777" w:rsidR="00800A34" w:rsidRDefault="00800A34" w:rsidP="00800A34">
      <w:pPr>
        <w:spacing w:after="0"/>
      </w:pPr>
      <w:r>
        <w:t>1.</w:t>
      </w:r>
    </w:p>
    <w:p w14:paraId="0315569B" w14:textId="77777777" w:rsidR="00800A34" w:rsidRDefault="00800A34" w:rsidP="00800A34">
      <w:pPr>
        <w:spacing w:after="0"/>
      </w:pPr>
      <w:r>
        <w:t>Regular expression</w:t>
      </w:r>
    </w:p>
    <w:p w14:paraId="64A81FCB" w14:textId="77777777" w:rsidR="00800A34" w:rsidRDefault="00800A34" w:rsidP="00800A34">
      <w:pPr>
        <w:spacing w:after="0"/>
      </w:pPr>
      <w:hyperlink r:id="rId9" w:history="1">
        <w:r>
          <w:rPr>
            <w:rStyle w:val="Hyperlink"/>
          </w:rPr>
          <w:t>https://regexr.com/</w:t>
        </w:r>
      </w:hyperlink>
    </w:p>
    <w:p w14:paraId="20D8A463" w14:textId="77777777" w:rsidR="00800A34" w:rsidRDefault="00800A34" w:rsidP="00800A34">
      <w:pPr>
        <w:spacing w:after="0"/>
      </w:pPr>
      <w:r>
        <w:t>2.</w:t>
      </w:r>
    </w:p>
    <w:p w14:paraId="32273B30" w14:textId="77777777" w:rsidR="00800A34" w:rsidRDefault="00800A34" w:rsidP="00800A34">
      <w:pPr>
        <w:spacing w:after="0"/>
      </w:pPr>
      <w:r>
        <w:t>Calling Stored Procedure from Entity Framework 6 Code First</w:t>
      </w:r>
    </w:p>
    <w:p w14:paraId="26167662" w14:textId="77777777" w:rsidR="00800A34" w:rsidRDefault="00800A34" w:rsidP="00800A34">
      <w:pPr>
        <w:spacing w:after="0"/>
      </w:pPr>
      <w:hyperlink r:id="rId10" w:history="1">
        <w:r>
          <w:rPr>
            <w:rStyle w:val="Hyperlink"/>
          </w:rPr>
          <w:t>http://www.dotnetodyssey.com/2015/03/12/calling-stored-procedure-from-entity-framework-6-code-first/</w:t>
        </w:r>
      </w:hyperlink>
    </w:p>
    <w:p w14:paraId="46C84E31" w14:textId="77777777" w:rsidR="00800A34" w:rsidRDefault="00800A34" w:rsidP="00800A34">
      <w:pPr>
        <w:spacing w:after="0"/>
      </w:pPr>
    </w:p>
    <w:p w14:paraId="0D6C774F" w14:textId="77777777" w:rsidR="00800A34" w:rsidRDefault="00800A34" w:rsidP="00800A34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1.1. TSQL</w:t>
      </w:r>
    </w:p>
    <w:p w14:paraId="1529CC72" w14:textId="77777777" w:rsidR="00800A34" w:rsidRDefault="00800A34" w:rsidP="00800A34">
      <w:pPr>
        <w:spacing w:after="0"/>
      </w:pPr>
    </w:p>
    <w:p w14:paraId="7F94F479" w14:textId="77777777" w:rsidR="00800A34" w:rsidRDefault="00800A34" w:rsidP="00800A34">
      <w:pPr>
        <w:spacing w:after="0"/>
      </w:pPr>
      <w:r>
        <w:t>In SQL server Management Studio (SSMS)</w:t>
      </w:r>
    </w:p>
    <w:p w14:paraId="1073B59A" w14:textId="77777777" w:rsidR="00800A34" w:rsidRDefault="00800A34" w:rsidP="00800A34">
      <w:pPr>
        <w:spacing w:after="0"/>
      </w:pPr>
      <w:r>
        <w:t>Database --&gt; Right Click --&gt; New Database --&gt;</w:t>
      </w:r>
    </w:p>
    <w:p w14:paraId="420AA14C" w14:textId="77777777" w:rsidR="00800A34" w:rsidRDefault="00800A34" w:rsidP="00800A34">
      <w:pPr>
        <w:spacing w:after="0"/>
      </w:pPr>
      <w:r>
        <w:t>In General Tab --&gt;</w:t>
      </w:r>
    </w:p>
    <w:p w14:paraId="2CDABDF9" w14:textId="77777777" w:rsidR="00800A34" w:rsidRDefault="00800A34" w:rsidP="00800A34">
      <w:pPr>
        <w:spacing w:after="0"/>
      </w:pPr>
      <w:r>
        <w:t>Name: </w:t>
      </w:r>
      <w:r>
        <w:rPr>
          <w:b/>
          <w:bCs/>
        </w:rPr>
        <w:t>OnlineGame</w:t>
      </w:r>
    </w:p>
    <w:p w14:paraId="5EB6B95F" w14:textId="77777777" w:rsidR="00800A34" w:rsidRDefault="00800A34" w:rsidP="00800A34">
      <w:pPr>
        <w:spacing w:after="0"/>
      </w:pPr>
      <w:r>
        <w:t>In options Tab --&gt; Recovery model : </w:t>
      </w:r>
      <w:r>
        <w:rPr>
          <w:b/>
          <w:bCs/>
        </w:rPr>
        <w:t>Simple</w:t>
      </w:r>
    </w:p>
    <w:p w14:paraId="22F24908" w14:textId="5D94D11F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567C15A5" wp14:editId="34B9F911">
            <wp:extent cx="2506980" cy="1798320"/>
            <wp:effectExtent l="0" t="0" r="7620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E87160" w14:textId="661231E5" w:rsidR="00800A34" w:rsidRDefault="00800A34" w:rsidP="00800A34">
      <w:pPr>
        <w:spacing w:after="0"/>
      </w:pPr>
      <w:r>
        <w:rPr>
          <w:noProof/>
        </w:rPr>
        <w:lastRenderedPageBreak/>
        <w:drawing>
          <wp:inline distT="0" distB="0" distL="0" distR="0" wp14:anchorId="71574377" wp14:editId="73462BFB">
            <wp:extent cx="4754880" cy="1737360"/>
            <wp:effectExtent l="0" t="0" r="762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255ED" w14:textId="5AC13E9B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3BC414FB" wp14:editId="098F551F">
            <wp:extent cx="4732020" cy="1348740"/>
            <wp:effectExtent l="0" t="0" r="0" b="381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74E13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 ----------------------------------------------------------</w:t>
      </w:r>
    </w:p>
    <w:p w14:paraId="5F3AF4BC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73CBB539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8F43F3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D2B315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D10040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A77A0D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A6139C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EF28EE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A617801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845A5C4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 ----------------------------------------------------------</w:t>
      </w:r>
    </w:p>
    <w:p w14:paraId="42F51D28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06C4FE9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6642895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219AC2F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9355B3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EF9014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1B2F8C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9FDD68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 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A1C181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 GameMon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22D6024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7222D72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536251D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 ----------------------------------------------------------</w:t>
      </w:r>
    </w:p>
    <w:p w14:paraId="493A93F0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74A4630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One AB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7737DC6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4ACE2B5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Two A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2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782020F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195DE27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Three EFGH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0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D785CCD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D8D0E20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Four HIJKLM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7639972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302909E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Five NOP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472CDF3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353A0DE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Six PQRSTUVW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7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A4F4A54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EE33EA5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Seven XYZ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EE740BF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8AB9C28" w14:textId="77777777" w:rsidR="00800A34" w:rsidRDefault="00800A34" w:rsidP="00800A34">
      <w:pPr>
        <w:spacing w:after="0"/>
      </w:pPr>
    </w:p>
    <w:p w14:paraId="5A9269EB" w14:textId="77777777" w:rsidR="00800A34" w:rsidRDefault="00800A34" w:rsidP="00800A34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1.2. Security login</w:t>
      </w:r>
    </w:p>
    <w:p w14:paraId="3DF64FD6" w14:textId="77777777" w:rsidR="00800A34" w:rsidRDefault="00800A34" w:rsidP="00800A34">
      <w:pPr>
        <w:spacing w:after="0"/>
      </w:pPr>
    </w:p>
    <w:p w14:paraId="2D619B10" w14:textId="77777777" w:rsidR="00800A34" w:rsidRDefault="00800A34" w:rsidP="00800A34">
      <w:pPr>
        <w:spacing w:after="0"/>
      </w:pPr>
      <w:r>
        <w:t>In SQL server</w:t>
      </w:r>
    </w:p>
    <w:p w14:paraId="148671E2" w14:textId="77777777" w:rsidR="00800A34" w:rsidRDefault="00800A34" w:rsidP="00800A34">
      <w:pPr>
        <w:spacing w:after="0"/>
      </w:pPr>
      <w:r>
        <w:t>Object Explorer --&gt; Security --&gt; Logins --&gt; New Logins</w:t>
      </w:r>
    </w:p>
    <w:p w14:paraId="04CBA001" w14:textId="77777777" w:rsidR="00800A34" w:rsidRDefault="00800A34" w:rsidP="00800A34">
      <w:pPr>
        <w:spacing w:after="0"/>
      </w:pPr>
      <w:r>
        <w:t>--&gt;</w:t>
      </w:r>
    </w:p>
    <w:p w14:paraId="12C602FC" w14:textId="77777777" w:rsidR="00800A34" w:rsidRDefault="00800A34" w:rsidP="00800A34">
      <w:pPr>
        <w:spacing w:after="0"/>
      </w:pPr>
      <w:r>
        <w:t>General Tab</w:t>
      </w:r>
    </w:p>
    <w:p w14:paraId="516D2F00" w14:textId="77777777" w:rsidR="00800A34" w:rsidRDefault="00800A34" w:rsidP="00800A34">
      <w:pPr>
        <w:spacing w:after="0"/>
      </w:pPr>
      <w:r>
        <w:t>Login Name :</w:t>
      </w:r>
    </w:p>
    <w:p w14:paraId="64B0E857" w14:textId="77777777" w:rsidR="00800A34" w:rsidRDefault="00800A34" w:rsidP="00800A34">
      <w:pPr>
        <w:spacing w:after="0"/>
      </w:pPr>
      <w:r>
        <w:rPr>
          <w:b/>
          <w:bCs/>
        </w:rPr>
        <w:t>Tester2</w:t>
      </w:r>
    </w:p>
    <w:p w14:paraId="71CE4D89" w14:textId="77777777" w:rsidR="00800A34" w:rsidRDefault="00800A34" w:rsidP="00800A34">
      <w:pPr>
        <w:spacing w:after="0"/>
      </w:pPr>
      <w:r>
        <w:t>Password:</w:t>
      </w:r>
    </w:p>
    <w:p w14:paraId="12816B3F" w14:textId="77777777" w:rsidR="00800A34" w:rsidRDefault="00800A34" w:rsidP="00800A34">
      <w:pPr>
        <w:spacing w:after="0"/>
      </w:pPr>
      <w:r>
        <w:rPr>
          <w:b/>
          <w:bCs/>
        </w:rPr>
        <w:t>1234</w:t>
      </w:r>
    </w:p>
    <w:p w14:paraId="09FC07B6" w14:textId="77777777" w:rsidR="00800A34" w:rsidRDefault="00800A34" w:rsidP="00800A34">
      <w:pPr>
        <w:spacing w:after="0"/>
      </w:pPr>
      <w:r>
        <w:t>Default Database:</w:t>
      </w:r>
    </w:p>
    <w:p w14:paraId="24C090F5" w14:textId="77777777" w:rsidR="00800A34" w:rsidRDefault="00800A34" w:rsidP="00800A34">
      <w:pPr>
        <w:spacing w:after="0"/>
      </w:pPr>
      <w:r>
        <w:rPr>
          <w:b/>
          <w:bCs/>
        </w:rPr>
        <w:t>OnlineGame</w:t>
      </w:r>
    </w:p>
    <w:p w14:paraId="0A85D78E" w14:textId="77777777" w:rsidR="00800A34" w:rsidRDefault="00800A34" w:rsidP="00800A34">
      <w:pPr>
        <w:spacing w:after="0"/>
      </w:pPr>
      <w:r>
        <w:t>--&gt;</w:t>
      </w:r>
    </w:p>
    <w:p w14:paraId="4BAB202D" w14:textId="77777777" w:rsidR="00800A34" w:rsidRDefault="00800A34" w:rsidP="00800A34">
      <w:pPr>
        <w:spacing w:after="0"/>
      </w:pPr>
      <w:r>
        <w:t>Server Roles Tab</w:t>
      </w:r>
    </w:p>
    <w:p w14:paraId="7EFE4406" w14:textId="77777777" w:rsidR="00800A34" w:rsidRDefault="00800A34" w:rsidP="00800A34">
      <w:pPr>
        <w:spacing w:after="0"/>
      </w:pPr>
      <w:r>
        <w:t>Select</w:t>
      </w:r>
    </w:p>
    <w:p w14:paraId="7B8486AC" w14:textId="77777777" w:rsidR="00800A34" w:rsidRDefault="00800A34" w:rsidP="00800A34">
      <w:pPr>
        <w:spacing w:after="0"/>
      </w:pPr>
      <w:r>
        <w:rPr>
          <w:b/>
          <w:bCs/>
        </w:rPr>
        <w:t>sysadmin</w:t>
      </w:r>
    </w:p>
    <w:p w14:paraId="262F754A" w14:textId="77777777" w:rsidR="00800A34" w:rsidRDefault="00800A34" w:rsidP="00800A34">
      <w:pPr>
        <w:spacing w:after="0"/>
      </w:pPr>
      <w:r>
        <w:t>--&gt;</w:t>
      </w:r>
    </w:p>
    <w:p w14:paraId="05B354A7" w14:textId="77777777" w:rsidR="00800A34" w:rsidRDefault="00800A34" w:rsidP="00800A34">
      <w:pPr>
        <w:spacing w:after="0"/>
      </w:pPr>
      <w:r>
        <w:t>User Mapping Tab</w:t>
      </w:r>
    </w:p>
    <w:p w14:paraId="4BC34A0F" w14:textId="77777777" w:rsidR="00800A34" w:rsidRDefault="00800A34" w:rsidP="00800A34">
      <w:pPr>
        <w:spacing w:after="0"/>
      </w:pPr>
      <w:r>
        <w:t>Select </w:t>
      </w:r>
      <w:r>
        <w:rPr>
          <w:b/>
          <w:bCs/>
        </w:rPr>
        <w:t>OnlineGame</w:t>
      </w:r>
    </w:p>
    <w:p w14:paraId="1DFCEE8E" w14:textId="77777777" w:rsidR="00800A34" w:rsidRDefault="00800A34" w:rsidP="00800A34">
      <w:pPr>
        <w:spacing w:after="0"/>
      </w:pPr>
      <w:r>
        <w:t>Select every single role.</w:t>
      </w:r>
    </w:p>
    <w:p w14:paraId="0B586D8B" w14:textId="77777777" w:rsidR="00800A34" w:rsidRDefault="00800A34" w:rsidP="00800A34">
      <w:pPr>
        <w:spacing w:after="0"/>
      </w:pPr>
    </w:p>
    <w:p w14:paraId="5A6F2A90" w14:textId="4725933D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6C65B89F" wp14:editId="036EA7BC">
            <wp:extent cx="2369820" cy="1653540"/>
            <wp:effectExtent l="0" t="0" r="0" b="381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0B192" w14:textId="1893D271" w:rsidR="00800A34" w:rsidRDefault="00800A34" w:rsidP="00800A34">
      <w:pPr>
        <w:spacing w:after="0"/>
      </w:pPr>
      <w:r>
        <w:rPr>
          <w:noProof/>
        </w:rPr>
        <w:lastRenderedPageBreak/>
        <w:drawing>
          <wp:inline distT="0" distB="0" distL="0" distR="0" wp14:anchorId="1568AAFE" wp14:editId="564E655F">
            <wp:extent cx="6645910" cy="6022975"/>
            <wp:effectExtent l="0" t="0" r="254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602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693761" w14:textId="09376B3B" w:rsidR="00800A34" w:rsidRDefault="00800A34" w:rsidP="00800A34">
      <w:pPr>
        <w:spacing w:after="0"/>
      </w:pPr>
      <w:r>
        <w:rPr>
          <w:noProof/>
        </w:rPr>
        <w:lastRenderedPageBreak/>
        <w:drawing>
          <wp:inline distT="0" distB="0" distL="0" distR="0" wp14:anchorId="6B74963B" wp14:editId="05397B2F">
            <wp:extent cx="4724400" cy="4274820"/>
            <wp:effectExtent l="0" t="0" r="0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E827D" w14:textId="1AC14D15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72B44BF8" wp14:editId="5222C3E0">
            <wp:extent cx="4975860" cy="4495800"/>
            <wp:effectExtent l="0" t="0" r="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0F828" w14:textId="77777777" w:rsidR="00800A34" w:rsidRDefault="00800A34" w:rsidP="00800A34">
      <w:pPr>
        <w:spacing w:after="0"/>
      </w:pPr>
    </w:p>
    <w:p w14:paraId="761D1562" w14:textId="77777777" w:rsidR="00800A34" w:rsidRDefault="00800A34" w:rsidP="00800A34">
      <w:pPr>
        <w:spacing w:after="0"/>
      </w:pPr>
      <w:r>
        <w:rPr>
          <w:sz w:val="48"/>
          <w:szCs w:val="48"/>
        </w:rPr>
        <w:t>2. OnlineGame Solution</w:t>
      </w:r>
    </w:p>
    <w:p w14:paraId="54CA3E5F" w14:textId="77777777" w:rsidR="00800A34" w:rsidRDefault="00800A34" w:rsidP="00800A34">
      <w:pPr>
        <w:spacing w:after="0"/>
        <w:rPr>
          <w:sz w:val="27"/>
          <w:szCs w:val="27"/>
        </w:rPr>
      </w:pPr>
    </w:p>
    <w:p w14:paraId="6DC7A065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lastRenderedPageBreak/>
        <w:t>2.1. OnlineGame Solution</w:t>
      </w:r>
    </w:p>
    <w:p w14:paraId="1E613363" w14:textId="77777777" w:rsidR="00800A34" w:rsidRDefault="00800A34" w:rsidP="00800A34">
      <w:pPr>
        <w:spacing w:after="0"/>
        <w:rPr>
          <w:sz w:val="27"/>
          <w:szCs w:val="27"/>
        </w:rPr>
      </w:pPr>
    </w:p>
    <w:p w14:paraId="11FD17A3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3580844F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Other Project Types --&gt; Visual Studio Solutions --&gt;  Blank Solution </w:t>
      </w:r>
    </w:p>
    <w:p w14:paraId="1E60981A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7AB7E945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OnlineGame</w:t>
      </w:r>
    </w:p>
    <w:p w14:paraId="7C7CF55F" w14:textId="77777777" w:rsidR="00800A34" w:rsidRDefault="00800A34" w:rsidP="00800A34">
      <w:pPr>
        <w:spacing w:after="0"/>
        <w:rPr>
          <w:sz w:val="27"/>
          <w:szCs w:val="27"/>
        </w:rPr>
      </w:pPr>
    </w:p>
    <w:p w14:paraId="60DE40B6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2.2. OnlineGame.WebApi</w:t>
      </w:r>
    </w:p>
    <w:p w14:paraId="4965620E" w14:textId="77777777" w:rsidR="00800A34" w:rsidRDefault="00800A34" w:rsidP="00800A34">
      <w:pPr>
        <w:spacing w:after="0"/>
        <w:rPr>
          <w:sz w:val="27"/>
          <w:szCs w:val="27"/>
        </w:rPr>
      </w:pPr>
    </w:p>
    <w:p w14:paraId="516F880E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3EC35A2D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Web --&gt; </w:t>
      </w:r>
      <w:hyperlink r:id="rId18" w:history="1">
        <w:r>
          <w:rPr>
            <w:rStyle w:val="Hyperlink"/>
            <w:rFonts w:ascii="Tahoma" w:hAnsi="Tahoma" w:cs="Tahoma"/>
            <w:color w:val="000000"/>
            <w:sz w:val="27"/>
            <w:szCs w:val="27"/>
          </w:rPr>
          <w:t>ASP.NET</w:t>
        </w:r>
      </w:hyperlink>
      <w:r>
        <w:rPr>
          <w:rFonts w:ascii="Tahoma" w:hAnsi="Tahoma" w:cs="Tahoma"/>
          <w:color w:val="000000"/>
          <w:sz w:val="18"/>
          <w:szCs w:val="18"/>
        </w:rPr>
        <w:t>Web Application (.Net Framework)</w:t>
      </w:r>
    </w:p>
    <w:p w14:paraId="67674910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006AC70E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OnlineGame.WebApi</w:t>
      </w:r>
    </w:p>
    <w:p w14:paraId="1B630834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 Select "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Web API</w:t>
      </w:r>
      <w:r>
        <w:rPr>
          <w:rFonts w:ascii="Tahoma" w:hAnsi="Tahoma" w:cs="Tahoma"/>
          <w:color w:val="000000"/>
          <w:sz w:val="18"/>
          <w:szCs w:val="18"/>
        </w:rPr>
        <w:t>" --&gt; OK</w:t>
      </w:r>
    </w:p>
    <w:p w14:paraId="413E7B7F" w14:textId="7F71EC13" w:rsidR="00800A34" w:rsidRDefault="00800A34" w:rsidP="00800A34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09D350B9" wp14:editId="44A16A25">
            <wp:extent cx="6645910" cy="3419475"/>
            <wp:effectExtent l="0" t="0" r="2540" b="9525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149CDB" w14:textId="25C56FCF" w:rsidR="00800A34" w:rsidRDefault="00800A34" w:rsidP="00800A34">
      <w:pPr>
        <w:spacing w:after="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ACC84C7" wp14:editId="35E4CE27">
            <wp:extent cx="6645910" cy="4335145"/>
            <wp:effectExtent l="0" t="0" r="2540" b="825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33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D233F5" w14:textId="77777777" w:rsidR="00800A34" w:rsidRDefault="00800A34" w:rsidP="00800A34">
      <w:pPr>
        <w:spacing w:after="0"/>
      </w:pPr>
    </w:p>
    <w:p w14:paraId="652012E5" w14:textId="77777777" w:rsidR="00800A34" w:rsidRDefault="00800A34" w:rsidP="00800A34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2.3. OnlineGame.Data</w:t>
      </w:r>
    </w:p>
    <w:p w14:paraId="1A81D3AE" w14:textId="77777777" w:rsidR="00800A34" w:rsidRDefault="00800A34" w:rsidP="00800A34">
      <w:pPr>
        <w:spacing w:after="0"/>
      </w:pPr>
    </w:p>
    <w:p w14:paraId="01A270B0" w14:textId="77777777" w:rsidR="00800A34" w:rsidRDefault="00800A34" w:rsidP="00800A34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4FC9C570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lass Library (.NET Framework)</w:t>
      </w:r>
    </w:p>
    <w:p w14:paraId="0AA827B1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7007739C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</w:p>
    <w:p w14:paraId="68EB1E5B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OnlineGame.Data</w:t>
      </w:r>
    </w:p>
    <w:p w14:paraId="1EF87E79" w14:textId="77777777" w:rsidR="00800A34" w:rsidRDefault="00800A34" w:rsidP="00800A34">
      <w:pPr>
        <w:spacing w:after="0"/>
        <w:rPr>
          <w:sz w:val="24"/>
          <w:szCs w:val="24"/>
        </w:rPr>
      </w:pPr>
      <w:r>
        <w:t>--&gt; </w:t>
      </w:r>
    </w:p>
    <w:p w14:paraId="3E18B3A3" w14:textId="77777777" w:rsidR="00800A34" w:rsidRDefault="00800A34" w:rsidP="00800A34">
      <w:pPr>
        <w:spacing w:after="0"/>
      </w:pPr>
      <w:r>
        <w:t>Delete Class1.cs</w:t>
      </w:r>
    </w:p>
    <w:p w14:paraId="54B03939" w14:textId="6E9D8115" w:rsidR="00800A34" w:rsidRDefault="00800A34" w:rsidP="00800A34">
      <w:pPr>
        <w:spacing w:after="0"/>
      </w:pPr>
      <w:r>
        <w:rPr>
          <w:noProof/>
        </w:rPr>
        <w:lastRenderedPageBreak/>
        <w:drawing>
          <wp:inline distT="0" distB="0" distL="0" distR="0" wp14:anchorId="630E8947" wp14:editId="004EEB17">
            <wp:extent cx="6645910" cy="3526790"/>
            <wp:effectExtent l="0" t="0" r="2540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526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024B7" w14:textId="2DE02033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3FB55178" wp14:editId="360D0E08">
            <wp:extent cx="2560320" cy="1143000"/>
            <wp:effectExtent l="0" t="0" r="0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DD2E43" w14:textId="77777777" w:rsidR="00800A34" w:rsidRDefault="00800A34" w:rsidP="00800A34">
      <w:pPr>
        <w:spacing w:after="0"/>
      </w:pPr>
    </w:p>
    <w:p w14:paraId="23449982" w14:textId="77777777" w:rsidR="00800A34" w:rsidRDefault="00800A34" w:rsidP="00800A34">
      <w:pPr>
        <w:spacing w:after="0"/>
      </w:pPr>
      <w:r>
        <w:rPr>
          <w:sz w:val="48"/>
          <w:szCs w:val="48"/>
        </w:rPr>
        <w:t>3. OnlineGame.Data</w:t>
      </w:r>
    </w:p>
    <w:p w14:paraId="19C1C98D" w14:textId="77777777" w:rsidR="00800A34" w:rsidRDefault="00800A34" w:rsidP="00800A34">
      <w:pPr>
        <w:spacing w:after="0"/>
      </w:pPr>
    </w:p>
    <w:p w14:paraId="3A5DD7FA" w14:textId="77777777" w:rsidR="00800A34" w:rsidRDefault="00800A34" w:rsidP="00800A34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3.1. Install Entity Framework</w:t>
      </w:r>
      <w:r>
        <w:t>  </w:t>
      </w:r>
    </w:p>
    <w:p w14:paraId="3D335CAD" w14:textId="77777777" w:rsidR="00800A34" w:rsidRDefault="00800A34" w:rsidP="00800A34">
      <w:pPr>
        <w:spacing w:after="0"/>
      </w:pPr>
    </w:p>
    <w:p w14:paraId="76771DEE" w14:textId="77777777" w:rsidR="00800A34" w:rsidRDefault="00800A34" w:rsidP="00800A34">
      <w:pPr>
        <w:spacing w:after="0"/>
      </w:pPr>
      <w:r>
        <w:t>Tools --&gt; NuGet Package Manager --&gt; Manage NuGet Packages for Solutions...</w:t>
      </w:r>
    </w:p>
    <w:p w14:paraId="52C41F6F" w14:textId="77777777" w:rsidR="00800A34" w:rsidRDefault="00800A34" w:rsidP="00800A34">
      <w:pPr>
        <w:spacing w:after="0"/>
      </w:pPr>
      <w:r>
        <w:t>--&gt; Browse tab --&gt; Search  :  </w:t>
      </w:r>
      <w:r>
        <w:rPr>
          <w:b/>
          <w:bCs/>
        </w:rPr>
        <w:t>EntityFramework</w:t>
      </w:r>
    </w:p>
    <w:p w14:paraId="48F6B56C" w14:textId="77777777" w:rsidR="00800A34" w:rsidRDefault="00800A34" w:rsidP="00800A34">
      <w:pPr>
        <w:spacing w:after="0"/>
      </w:pPr>
      <w:r>
        <w:t>--&gt; Install it</w:t>
      </w:r>
    </w:p>
    <w:p w14:paraId="3B9AD0BE" w14:textId="7CDD9B2F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2A0338EB" wp14:editId="2357DD9D">
            <wp:extent cx="6645910" cy="1083310"/>
            <wp:effectExtent l="0" t="0" r="2540" b="254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08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46E111" w14:textId="77777777" w:rsidR="00800A34" w:rsidRDefault="00800A34" w:rsidP="00800A34">
      <w:pPr>
        <w:spacing w:after="0"/>
      </w:pPr>
    </w:p>
    <w:p w14:paraId="63350D0F" w14:textId="77777777" w:rsidR="00800A34" w:rsidRDefault="00800A34" w:rsidP="00800A34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3.2.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sz w:val="36"/>
          <w:szCs w:val="36"/>
        </w:rPr>
        <w:t>ADO.Ne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36"/>
          <w:szCs w:val="36"/>
        </w:rPr>
        <w:t>Entity Data Model -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36"/>
          <w:szCs w:val="36"/>
        </w:rPr>
        <w:t>Entity Framework</w:t>
      </w:r>
    </w:p>
    <w:p w14:paraId="0542E805" w14:textId="77777777" w:rsidR="00800A34" w:rsidRDefault="00800A34" w:rsidP="00800A34">
      <w:pPr>
        <w:spacing w:after="0"/>
        <w:rPr>
          <w:sz w:val="27"/>
          <w:szCs w:val="27"/>
        </w:rPr>
      </w:pPr>
    </w:p>
    <w:p w14:paraId="72CBCD0C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Visual Studio 2017</w:t>
      </w:r>
    </w:p>
    <w:p w14:paraId="0F863F45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Project Name</w:t>
      </w:r>
      <w:r>
        <w:rPr>
          <w:rFonts w:ascii="Tahoma" w:hAnsi="Tahoma" w:cs="Tahoma"/>
          <w:color w:val="000000"/>
          <w:sz w:val="27"/>
          <w:szCs w:val="27"/>
        </w:rPr>
        <w:t> --&gt; Right Click --&gt; Add --&gt; New Item</w:t>
      </w:r>
    </w:p>
    <w:p w14:paraId="2C3601ED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 Visual C# --&gt; Data  --&gt;  </w:t>
      </w:r>
      <w:r>
        <w:rPr>
          <w:sz w:val="27"/>
          <w:szCs w:val="27"/>
        </w:rPr>
        <w:t>ADO.Net</w:t>
      </w:r>
      <w:r>
        <w:rPr>
          <w:rFonts w:ascii="Tahoma" w:hAnsi="Tahoma" w:cs="Tahoma"/>
          <w:color w:val="000000"/>
          <w:sz w:val="27"/>
          <w:szCs w:val="27"/>
        </w:rPr>
        <w:t> Entity Data Model</w:t>
      </w:r>
    </w:p>
    <w:p w14:paraId="2EF49BFE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Name:</w:t>
      </w:r>
    </w:p>
    <w:p w14:paraId="79113045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OnlineGameDataModel</w:t>
      </w:r>
    </w:p>
    <w:p w14:paraId="2375AE78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74B2FE8B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lastRenderedPageBreak/>
        <w:t>EF Designer from database</w:t>
      </w:r>
    </w:p>
    <w:p w14:paraId="11DC093E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....</w:t>
      </w:r>
    </w:p>
    <w:p w14:paraId="415B54FB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67D809A2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ave Connection settings in Web.Config as:</w:t>
      </w:r>
    </w:p>
    <w:p w14:paraId="65F66DA2" w14:textId="77777777" w:rsidR="00800A34" w:rsidRDefault="00800A34" w:rsidP="00800A34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OnlineGameContext</w:t>
      </w:r>
    </w:p>
    <w:p w14:paraId="39D8BB44" w14:textId="211ED28C" w:rsidR="00800A34" w:rsidRDefault="00800A34" w:rsidP="00800A34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58AB5E6B" wp14:editId="0E52FF75">
            <wp:extent cx="6645910" cy="3615055"/>
            <wp:effectExtent l="0" t="0" r="2540" b="4445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61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94EA42" w14:textId="04798575" w:rsidR="00800A34" w:rsidRDefault="00800A34" w:rsidP="00800A34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415220EA" wp14:editId="54D82E6A">
            <wp:extent cx="4846320" cy="4914900"/>
            <wp:effectExtent l="0" t="0" r="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491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BB58D" w14:textId="1A0A92CE" w:rsidR="00800A34" w:rsidRDefault="00800A34" w:rsidP="00800A34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06C57605" wp14:editId="14E115B6">
            <wp:extent cx="5364480" cy="5425440"/>
            <wp:effectExtent l="0" t="0" r="7620" b="381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542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0B850" w14:textId="1B2A1D30" w:rsidR="00800A34" w:rsidRDefault="00800A34" w:rsidP="00800A34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604D5C74" wp14:editId="15F2B583">
            <wp:extent cx="6370320" cy="7467600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0320" cy="746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BC9F3" w14:textId="51D3FD05" w:rsidR="00800A34" w:rsidRDefault="00800A34" w:rsidP="00800A34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12E0C8A7" wp14:editId="36395DE5">
            <wp:extent cx="5783580" cy="5859780"/>
            <wp:effectExtent l="0" t="0" r="7620" b="762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3580" cy="585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F56E8" w14:textId="4F57346F" w:rsidR="00800A34" w:rsidRDefault="00800A34" w:rsidP="00800A34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547E6178" wp14:editId="7CA13410">
            <wp:extent cx="5074920" cy="5143500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5BDC7" w14:textId="65B07A28" w:rsidR="00800A34" w:rsidRDefault="00800A34" w:rsidP="00800A34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0F6E1848" wp14:editId="0B15FDA6">
            <wp:extent cx="5143500" cy="5212080"/>
            <wp:effectExtent l="0" t="0" r="0" b="762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21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E374F" w14:textId="498F071B" w:rsidR="00800A34" w:rsidRDefault="00800A34" w:rsidP="00800A34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0DA633E9" wp14:editId="383E4FFA">
            <wp:extent cx="4572000" cy="1897380"/>
            <wp:effectExtent l="0" t="0" r="0" b="762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2CBE7F" w14:textId="77777777" w:rsidR="00800A34" w:rsidRDefault="00800A34" w:rsidP="00800A34">
      <w:pPr>
        <w:spacing w:after="0"/>
      </w:pPr>
    </w:p>
    <w:p w14:paraId="3494DE16" w14:textId="77777777" w:rsidR="00800A34" w:rsidRDefault="00800A34" w:rsidP="00800A34">
      <w:pPr>
        <w:spacing w:after="0"/>
      </w:pPr>
    </w:p>
    <w:p w14:paraId="4E18C490" w14:textId="392F447A" w:rsidR="00800A34" w:rsidRDefault="00800A34" w:rsidP="00800A34">
      <w:pPr>
        <w:spacing w:after="0"/>
      </w:pPr>
      <w:r>
        <w:rPr>
          <w:noProof/>
        </w:rPr>
        <w:lastRenderedPageBreak/>
        <w:drawing>
          <wp:inline distT="0" distB="0" distL="0" distR="0" wp14:anchorId="3C223C80" wp14:editId="0353995D">
            <wp:extent cx="3421380" cy="2743200"/>
            <wp:effectExtent l="0" t="0" r="762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38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9A899" w14:textId="77777777" w:rsidR="00800A34" w:rsidRDefault="00800A34" w:rsidP="00800A34">
      <w:pPr>
        <w:spacing w:after="0"/>
      </w:pPr>
    </w:p>
    <w:p w14:paraId="6A05B8B7" w14:textId="77777777" w:rsidR="00800A34" w:rsidRDefault="00800A34" w:rsidP="00800A34">
      <w:pPr>
        <w:spacing w:after="0"/>
      </w:pPr>
      <w:r>
        <w:rPr>
          <w:sz w:val="48"/>
          <w:szCs w:val="48"/>
        </w:rPr>
        <w:t>4. OnlineGame.WebApi</w:t>
      </w:r>
    </w:p>
    <w:p w14:paraId="788C3B17" w14:textId="77777777" w:rsidR="00800A34" w:rsidRDefault="00800A34" w:rsidP="00800A34">
      <w:pPr>
        <w:spacing w:after="0"/>
      </w:pPr>
    </w:p>
    <w:p w14:paraId="36C3CFCD" w14:textId="77777777" w:rsidR="00800A34" w:rsidRDefault="00800A34" w:rsidP="00800A34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4.1. Install Entity Framework</w:t>
      </w:r>
      <w:r>
        <w:t>  </w:t>
      </w:r>
    </w:p>
    <w:p w14:paraId="1107BB6D" w14:textId="77777777" w:rsidR="00800A34" w:rsidRDefault="00800A34" w:rsidP="00800A34">
      <w:pPr>
        <w:spacing w:after="0"/>
      </w:pPr>
    </w:p>
    <w:p w14:paraId="70ADF0CD" w14:textId="77777777" w:rsidR="00800A34" w:rsidRDefault="00800A34" w:rsidP="00800A34">
      <w:pPr>
        <w:spacing w:after="0"/>
      </w:pPr>
      <w:r>
        <w:t>Tools --&gt; NuGet Package Manager --&gt; Manage NuGet Packages for Solutions...</w:t>
      </w:r>
    </w:p>
    <w:p w14:paraId="5BFBEF1E" w14:textId="77777777" w:rsidR="00800A34" w:rsidRDefault="00800A34" w:rsidP="00800A34">
      <w:pPr>
        <w:spacing w:after="0"/>
      </w:pPr>
      <w:r>
        <w:t>--&gt; Browse tab --&gt; Search  :  </w:t>
      </w:r>
      <w:r>
        <w:rPr>
          <w:b/>
          <w:bCs/>
        </w:rPr>
        <w:t>EntityFramework</w:t>
      </w:r>
    </w:p>
    <w:p w14:paraId="6B113B78" w14:textId="77777777" w:rsidR="00800A34" w:rsidRDefault="00800A34" w:rsidP="00800A34">
      <w:pPr>
        <w:spacing w:after="0"/>
      </w:pPr>
      <w:r>
        <w:t>--&gt; Install it</w:t>
      </w:r>
    </w:p>
    <w:p w14:paraId="0F23682D" w14:textId="77777777" w:rsidR="00800A34" w:rsidRDefault="00800A34" w:rsidP="00800A34">
      <w:pPr>
        <w:spacing w:after="0"/>
      </w:pPr>
    </w:p>
    <w:p w14:paraId="5C604A4E" w14:textId="41280488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0877BF96" wp14:editId="41FA7A06">
            <wp:extent cx="6645910" cy="1083310"/>
            <wp:effectExtent l="0" t="0" r="2540" b="254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08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F88DF" w14:textId="77777777" w:rsidR="00800A34" w:rsidRDefault="00800A34" w:rsidP="00800A34">
      <w:pPr>
        <w:spacing w:after="0"/>
      </w:pPr>
    </w:p>
    <w:p w14:paraId="7002BA7C" w14:textId="77777777" w:rsidR="00800A34" w:rsidRDefault="00800A34" w:rsidP="00800A34">
      <w:pPr>
        <w:spacing w:after="0"/>
      </w:pPr>
      <w:r>
        <w:rPr>
          <w:sz w:val="36"/>
          <w:szCs w:val="36"/>
        </w:rPr>
        <w:t>4.2. Web.config : Add Connection String</w:t>
      </w:r>
    </w:p>
    <w:p w14:paraId="33B92168" w14:textId="77777777" w:rsidR="00800A34" w:rsidRDefault="00800A34" w:rsidP="00800A34">
      <w:pPr>
        <w:spacing w:after="0"/>
      </w:pPr>
    </w:p>
    <w:p w14:paraId="60435E15" w14:textId="5F9B88B7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74FDA319" wp14:editId="4EA65F1C">
            <wp:extent cx="6645910" cy="2783205"/>
            <wp:effectExtent l="0" t="0" r="254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78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D3A87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connectionStr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63AF9ED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nlineGameContext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nnectionStrin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 xml:space="preserve">metadata=res://*/OnlineGameDataModel.csdl|res://*/OnlineGameDataModel.ssdl|res://*/OnlineGameDataModel.msl;provider=System.Data.SqlClient;provider connection </w:t>
      </w:r>
      <w:r>
        <w:rPr>
          <w:rFonts w:ascii="Consolas" w:hAnsi="Consolas"/>
          <w:color w:val="0000FF"/>
          <w:sz w:val="18"/>
          <w:szCs w:val="18"/>
        </w:rPr>
        <w:lastRenderedPageBreak/>
        <w:t>string=</w:t>
      </w:r>
      <w:r>
        <w:rPr>
          <w:rFonts w:ascii="Consolas" w:hAnsi="Consolas"/>
          <w:color w:val="FF0000"/>
          <w:sz w:val="18"/>
          <w:szCs w:val="18"/>
        </w:rPr>
        <w:t>&amp;quot;</w:t>
      </w:r>
      <w:r>
        <w:rPr>
          <w:rFonts w:ascii="Consolas" w:hAnsi="Consolas"/>
          <w:color w:val="0000FF"/>
          <w:sz w:val="18"/>
          <w:szCs w:val="18"/>
        </w:rPr>
        <w:t>data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ource=N550JKL\SQL2016;initial catalog=OnineGame</w:t>
      </w:r>
      <w:r>
        <w:rPr>
          <w:rFonts w:ascii="Consolas" w:hAnsi="Consolas"/>
          <w:color w:val="0000FF"/>
          <w:sz w:val="18"/>
          <w:szCs w:val="18"/>
        </w:rPr>
        <w:t>;persist security info=True;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ser id=Tester2;password=1234</w:t>
      </w:r>
      <w:r>
        <w:rPr>
          <w:rFonts w:ascii="Consolas" w:hAnsi="Consolas"/>
          <w:color w:val="0000FF"/>
          <w:sz w:val="18"/>
          <w:szCs w:val="18"/>
        </w:rPr>
        <w:t>;MultipleActiveResultSets=True;App=EntityFramework</w:t>
      </w:r>
      <w:r>
        <w:rPr>
          <w:rFonts w:ascii="Consolas" w:hAnsi="Consolas"/>
          <w:color w:val="FF0000"/>
          <w:sz w:val="18"/>
          <w:szCs w:val="18"/>
        </w:rPr>
        <w:t>&amp;quot;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provider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System.Data.EntityClient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F92CB5E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connectionStr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D90BFEC" w14:textId="77777777" w:rsidR="00800A34" w:rsidRDefault="00800A34" w:rsidP="00800A34">
      <w:pPr>
        <w:spacing w:after="0"/>
      </w:pPr>
    </w:p>
    <w:p w14:paraId="551F945A" w14:textId="77777777" w:rsidR="00800A34" w:rsidRDefault="00800A34" w:rsidP="00800A34">
      <w:pPr>
        <w:spacing w:after="0"/>
      </w:pPr>
      <w:r>
        <w:rPr>
          <w:sz w:val="36"/>
          <w:szCs w:val="36"/>
        </w:rPr>
        <w:t>4.3. Add Reference</w:t>
      </w:r>
    </w:p>
    <w:p w14:paraId="378B35CF" w14:textId="77777777" w:rsidR="00800A34" w:rsidRDefault="00800A34" w:rsidP="00800A34">
      <w:pPr>
        <w:spacing w:after="0"/>
      </w:pPr>
    </w:p>
    <w:p w14:paraId="729C1C5D" w14:textId="3DD4849D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4166EC78" wp14:editId="7B4C6BE7">
            <wp:extent cx="6645910" cy="3326130"/>
            <wp:effectExtent l="0" t="0" r="2540" b="762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32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917A4" w14:textId="77777777" w:rsidR="00800A34" w:rsidRDefault="00800A34" w:rsidP="00800A34">
      <w:pPr>
        <w:spacing w:after="0"/>
      </w:pPr>
    </w:p>
    <w:p w14:paraId="140CD229" w14:textId="77777777" w:rsidR="00800A34" w:rsidRDefault="00800A34" w:rsidP="00800A34">
      <w:pPr>
        <w:spacing w:after="0"/>
      </w:pPr>
      <w:r>
        <w:rPr>
          <w:sz w:val="36"/>
          <w:szCs w:val="36"/>
        </w:rPr>
        <w:t>4.4. Controllers/GamerController.cs</w:t>
      </w:r>
    </w:p>
    <w:p w14:paraId="4AE731BB" w14:textId="77777777" w:rsidR="00800A34" w:rsidRDefault="00800A34" w:rsidP="00800A34">
      <w:pPr>
        <w:spacing w:after="0"/>
      </w:pPr>
    </w:p>
    <w:p w14:paraId="226BADAD" w14:textId="77777777" w:rsidR="00800A34" w:rsidRDefault="00800A34" w:rsidP="00800A34">
      <w:pPr>
        <w:spacing w:after="0"/>
      </w:pPr>
      <w:r>
        <w:t>Controllers  folder --&gt; Right Click --&gt; Add --&gt; Controller</w:t>
      </w:r>
    </w:p>
    <w:p w14:paraId="17F2780D" w14:textId="77777777" w:rsidR="00800A34" w:rsidRDefault="00800A34" w:rsidP="00800A34">
      <w:pPr>
        <w:spacing w:after="0"/>
      </w:pPr>
      <w:r>
        <w:t>--&gt; Web API 2 Controller - Empty</w:t>
      </w:r>
    </w:p>
    <w:p w14:paraId="4BF45906" w14:textId="77777777" w:rsidR="00800A34" w:rsidRDefault="00800A34" w:rsidP="00800A34">
      <w:pPr>
        <w:spacing w:after="0"/>
      </w:pPr>
      <w:r>
        <w:t>--&gt; </w:t>
      </w:r>
      <w:r>
        <w:rPr>
          <w:b/>
          <w:bCs/>
        </w:rPr>
        <w:t>GamerController</w:t>
      </w:r>
    </w:p>
    <w:p w14:paraId="78080DE6" w14:textId="77777777" w:rsidR="00800A34" w:rsidRDefault="00800A34" w:rsidP="00800A34">
      <w:pPr>
        <w:spacing w:after="0"/>
      </w:pPr>
      <w:r>
        <w:rPr>
          <w:color w:val="6A0081"/>
          <w:u w:val="single"/>
        </w:rPr>
        <w:t>if you have any error message, please ensure</w:t>
      </w:r>
      <w:r>
        <w:t> </w:t>
      </w:r>
      <w:r>
        <w:rPr>
          <w:color w:val="6A0081"/>
          <w:u w:val="single"/>
          <w:shd w:val="clear" w:color="auto" w:fill="FFFAA5"/>
        </w:rPr>
        <w:t>re-build</w:t>
      </w:r>
      <w:r>
        <w:t> </w:t>
      </w:r>
      <w:r>
        <w:rPr>
          <w:color w:val="6A0081"/>
          <w:u w:val="single"/>
        </w:rPr>
        <w:t>whole solutions.</w:t>
      </w:r>
    </w:p>
    <w:p w14:paraId="680A1EC6" w14:textId="2A072761" w:rsidR="00800A34" w:rsidRDefault="00800A34" w:rsidP="00800A34">
      <w:pPr>
        <w:spacing w:after="0"/>
      </w:pPr>
      <w:r>
        <w:rPr>
          <w:noProof/>
        </w:rPr>
        <w:lastRenderedPageBreak/>
        <w:drawing>
          <wp:inline distT="0" distB="0" distL="0" distR="0" wp14:anchorId="248A9123" wp14:editId="641C3AC3">
            <wp:extent cx="6645910" cy="4432300"/>
            <wp:effectExtent l="0" t="0" r="2540" b="635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43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4B7342" w14:textId="3A152D9C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72EEA183" wp14:editId="4C1AC570">
            <wp:extent cx="6645910" cy="1365250"/>
            <wp:effectExtent l="0" t="0" r="2540" b="6350"/>
            <wp:docPr id="98" name="Picture 9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36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1A94E" w14:textId="77777777" w:rsidR="00800A34" w:rsidRDefault="00800A34" w:rsidP="00800A34">
      <w:pPr>
        <w:spacing w:after="0"/>
      </w:pPr>
    </w:p>
    <w:p w14:paraId="7318F89D" w14:textId="77777777" w:rsidR="00800A34" w:rsidRDefault="00800A34" w:rsidP="00800A34">
      <w:pPr>
        <w:spacing w:after="0"/>
      </w:pPr>
      <w:r>
        <w:rPr>
          <w:sz w:val="36"/>
          <w:szCs w:val="36"/>
        </w:rPr>
        <w:t>4.5. Controllers/GamerController.cs</w:t>
      </w:r>
    </w:p>
    <w:p w14:paraId="200692BA" w14:textId="77777777" w:rsidR="00800A34" w:rsidRDefault="00800A34" w:rsidP="00800A34">
      <w:pPr>
        <w:spacing w:after="0"/>
      </w:pPr>
    </w:p>
    <w:p w14:paraId="3737AE6E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Collections.Generic;</w:t>
      </w:r>
    </w:p>
    <w:p w14:paraId="6E2B8906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Entity;</w:t>
      </w:r>
    </w:p>
    <w:p w14:paraId="1734ADEF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Threading.Tasks;</w:t>
      </w:r>
    </w:p>
    <w:p w14:paraId="5B015BF3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Http;</w:t>
      </w:r>
    </w:p>
    <w:p w14:paraId="5E3166F9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Data;</w:t>
      </w:r>
    </w:p>
    <w:p w14:paraId="2848354D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Api.Controllers</w:t>
      </w:r>
    </w:p>
    <w:p w14:paraId="75319274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9CC50E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Controller</w:t>
      </w:r>
      <w:r>
        <w:t> </w:t>
      </w:r>
      <w:r>
        <w:rPr>
          <w:rFonts w:ascii="Consolas" w:hAnsi="Consolas"/>
          <w:sz w:val="18"/>
          <w:szCs w:val="18"/>
        </w:rPr>
        <w:t>: ApiController</w:t>
      </w:r>
    </w:p>
    <w:p w14:paraId="7E492D0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85211D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IEnumerable&lt;Gamer&gt;&gt; Get()</w:t>
      </w:r>
    </w:p>
    <w:p w14:paraId="5F83D8F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02891B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)</w:t>
      </w:r>
    </w:p>
    <w:p w14:paraId="0F6A121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344A73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ToListAsync();</w:t>
      </w:r>
    </w:p>
    <w:p w14:paraId="2BCFBEE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BDC4AC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D2CEB5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Gamer&gt; Get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2F4C390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A356B2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)</w:t>
      </w:r>
    </w:p>
    <w:p w14:paraId="0E5CC9A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{</w:t>
      </w:r>
    </w:p>
    <w:p w14:paraId="18B0E9A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FirstOrDefaultAsync(g =&gt; g.Id == id);</w:t>
      </w:r>
    </w:p>
    <w:p w14:paraId="55FF96C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94879E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C7A824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2E5412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000465D" w14:textId="77777777" w:rsidR="00800A34" w:rsidRDefault="00800A34" w:rsidP="00800A34">
      <w:pPr>
        <w:spacing w:after="0"/>
      </w:pPr>
    </w:p>
    <w:p w14:paraId="15981A2F" w14:textId="77777777" w:rsidR="00800A34" w:rsidRDefault="00800A34" w:rsidP="00800A34">
      <w:pPr>
        <w:spacing w:after="0"/>
      </w:pPr>
      <w:hyperlink r:id="rId37" w:history="1">
        <w:r>
          <w:rPr>
            <w:rStyle w:val="Hyperlink"/>
          </w:rPr>
          <w:t>http://localhost:52578/api/gamer</w:t>
        </w:r>
      </w:hyperlink>
    </w:p>
    <w:p w14:paraId="073130A1" w14:textId="74A7551D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47B70877" wp14:editId="2B659F91">
            <wp:extent cx="4617720" cy="4183380"/>
            <wp:effectExtent l="0" t="0" r="0" b="762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418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2342C5" w14:textId="77777777" w:rsidR="00800A34" w:rsidRDefault="00800A34" w:rsidP="00800A34">
      <w:pPr>
        <w:spacing w:after="0"/>
      </w:pPr>
      <w:hyperlink r:id="rId39" w:history="1">
        <w:r>
          <w:rPr>
            <w:rStyle w:val="Hyperlink"/>
          </w:rPr>
          <w:t>http://localhost:52578/api/gamer/2</w:t>
        </w:r>
      </w:hyperlink>
    </w:p>
    <w:p w14:paraId="34C52E79" w14:textId="424E3641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53CC8A08" wp14:editId="794AB6A8">
            <wp:extent cx="5189220" cy="1798320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22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4A68F" w14:textId="77777777" w:rsidR="00800A34" w:rsidRDefault="00800A34" w:rsidP="00800A34">
      <w:pPr>
        <w:spacing w:after="0"/>
      </w:pPr>
    </w:p>
    <w:p w14:paraId="60C6842E" w14:textId="77777777" w:rsidR="00800A34" w:rsidRDefault="00800A34" w:rsidP="00800A34">
      <w:pPr>
        <w:spacing w:after="0"/>
      </w:pPr>
      <w:r>
        <w:rPr>
          <w:sz w:val="48"/>
          <w:szCs w:val="48"/>
        </w:rPr>
        <w:t>5. Fiddler - GET</w:t>
      </w:r>
    </w:p>
    <w:p w14:paraId="3AC9B672" w14:textId="77777777" w:rsidR="00800A34" w:rsidRDefault="00800A34" w:rsidP="00800A34">
      <w:pPr>
        <w:spacing w:after="0"/>
      </w:pPr>
    </w:p>
    <w:p w14:paraId="6769162B" w14:textId="77777777" w:rsidR="00800A34" w:rsidRDefault="00800A34" w:rsidP="00800A34">
      <w:pPr>
        <w:spacing w:after="0"/>
      </w:pPr>
      <w:r>
        <w:rPr>
          <w:sz w:val="36"/>
          <w:szCs w:val="36"/>
        </w:rPr>
        <w:t>5.1. Fiddler - Get Response by XML/JSON format</w:t>
      </w:r>
    </w:p>
    <w:p w14:paraId="458458E5" w14:textId="77777777" w:rsidR="00800A34" w:rsidRDefault="00800A34" w:rsidP="00800A34">
      <w:pPr>
        <w:spacing w:after="0"/>
      </w:pPr>
    </w:p>
    <w:p w14:paraId="01532AE7" w14:textId="68409E85" w:rsidR="00800A34" w:rsidRDefault="00800A34" w:rsidP="00800A34">
      <w:pPr>
        <w:spacing w:after="0"/>
      </w:pPr>
      <w:r>
        <w:rPr>
          <w:noProof/>
        </w:rPr>
        <w:lastRenderedPageBreak/>
        <w:drawing>
          <wp:inline distT="0" distB="0" distL="0" distR="0" wp14:anchorId="68D835B6" wp14:editId="6C5732B1">
            <wp:extent cx="6645910" cy="1222375"/>
            <wp:effectExtent l="0" t="0" r="2540" b="0"/>
            <wp:docPr id="95" name="Picture 9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22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18DFF" w14:textId="77777777" w:rsidR="00800A34" w:rsidRDefault="00800A34" w:rsidP="00800A34">
      <w:pPr>
        <w:spacing w:after="0"/>
      </w:pPr>
      <w:r>
        <w:t>1.</w:t>
      </w:r>
    </w:p>
    <w:p w14:paraId="46D164AD" w14:textId="77777777" w:rsidR="00800A34" w:rsidRDefault="00800A34" w:rsidP="00800A34">
      <w:pPr>
        <w:spacing w:after="0"/>
      </w:pPr>
      <w:r>
        <w:t>The Client can use Accept in Request header to specify the format for the response.</w:t>
      </w:r>
    </w:p>
    <w:p w14:paraId="6A101B95" w14:textId="77777777" w:rsidR="00800A34" w:rsidRDefault="00800A34" w:rsidP="00800A34">
      <w:pPr>
        <w:spacing w:after="0"/>
      </w:pPr>
      <w:r>
        <w:t>Content Negotiation means the format of the response from the server depends on the </w:t>
      </w:r>
      <w:r>
        <w:rPr>
          <w:b/>
          <w:bCs/>
        </w:rPr>
        <w:t>Accept in client Request</w:t>
      </w:r>
      <w:r>
        <w:t> header.</w:t>
      </w:r>
    </w:p>
    <w:p w14:paraId="06FF2210" w14:textId="77777777" w:rsidR="00800A34" w:rsidRDefault="00800A34" w:rsidP="00800A34">
      <w:pPr>
        <w:spacing w:after="0"/>
      </w:pPr>
      <w:r>
        <w:t>E.g.1.</w:t>
      </w:r>
    </w:p>
    <w:p w14:paraId="04CA67C1" w14:textId="77777777" w:rsidR="00800A34" w:rsidRDefault="00800A34" w:rsidP="00800A34">
      <w:pPr>
        <w:spacing w:after="0"/>
      </w:pPr>
      <w:hyperlink r:id="rId42" w:history="1">
        <w:r>
          <w:rPr>
            <w:rStyle w:val="Hyperlink"/>
          </w:rPr>
          <w:t>http://localhost:52578/api/gamer</w:t>
        </w:r>
      </w:hyperlink>
    </w:p>
    <w:p w14:paraId="63FB0378" w14:textId="77777777" w:rsidR="00800A34" w:rsidRDefault="00800A34" w:rsidP="00800A34">
      <w:pPr>
        <w:spacing w:after="0"/>
      </w:pPr>
      <w:r>
        <w:t>E.g. 1.1.</w:t>
      </w:r>
    </w:p>
    <w:p w14:paraId="2FC100D1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1A490CD2" w14:textId="77777777" w:rsidR="00800A34" w:rsidRDefault="00800A34" w:rsidP="00800A34">
      <w:pPr>
        <w:spacing w:after="0"/>
      </w:pPr>
      <w:r>
        <w:rPr>
          <w:b/>
          <w:bCs/>
        </w:rPr>
        <w:t>Accept: application/json</w:t>
      </w:r>
    </w:p>
    <w:p w14:paraId="7F7DA548" w14:textId="77777777" w:rsidR="00800A34" w:rsidRDefault="00800A34" w:rsidP="00800A34">
      <w:pPr>
        <w:spacing w:after="0"/>
      </w:pPr>
      <w:r>
        <w:t>Return Response in JSON format </w:t>
      </w:r>
    </w:p>
    <w:p w14:paraId="123AC8EC" w14:textId="77777777" w:rsidR="00800A34" w:rsidRDefault="00800A34" w:rsidP="00800A34">
      <w:pPr>
        <w:spacing w:after="0"/>
      </w:pPr>
      <w:r>
        <w:t>E.g. 1.2.</w:t>
      </w:r>
    </w:p>
    <w:p w14:paraId="743AD2AF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0FB17252" w14:textId="77777777" w:rsidR="00800A34" w:rsidRDefault="00800A34" w:rsidP="00800A34">
      <w:pPr>
        <w:spacing w:after="0"/>
      </w:pPr>
      <w:r>
        <w:rPr>
          <w:b/>
          <w:bCs/>
        </w:rPr>
        <w:t>Accept: application/xml</w:t>
      </w:r>
    </w:p>
    <w:p w14:paraId="257B7940" w14:textId="77777777" w:rsidR="00800A34" w:rsidRDefault="00800A34" w:rsidP="00800A34">
      <w:pPr>
        <w:spacing w:after="0"/>
      </w:pPr>
      <w:r>
        <w:t>Return Response in XML format</w:t>
      </w:r>
    </w:p>
    <w:p w14:paraId="0CE74E57" w14:textId="77777777" w:rsidR="00800A34" w:rsidRDefault="00800A34" w:rsidP="00800A34">
      <w:pPr>
        <w:spacing w:after="0"/>
      </w:pPr>
    </w:p>
    <w:p w14:paraId="20B51B07" w14:textId="77777777" w:rsidR="00800A34" w:rsidRDefault="00800A34" w:rsidP="00800A34">
      <w:pPr>
        <w:spacing w:after="0"/>
      </w:pPr>
      <w:r>
        <w:t>2.</w:t>
      </w:r>
    </w:p>
    <w:p w14:paraId="5EDA9097" w14:textId="77777777" w:rsidR="00800A34" w:rsidRDefault="00800A34" w:rsidP="00800A34">
      <w:pPr>
        <w:spacing w:after="0"/>
      </w:pPr>
      <w:r>
        <w:t>Accept in client Request can take multiple values.</w:t>
      </w:r>
    </w:p>
    <w:p w14:paraId="01E9E1C7" w14:textId="77777777" w:rsidR="00800A34" w:rsidRDefault="00800A34" w:rsidP="00800A34">
      <w:pPr>
        <w:spacing w:after="0"/>
      </w:pPr>
      <w:r>
        <w:t>Theoretically, the server will pick the first format.</w:t>
      </w:r>
    </w:p>
    <w:p w14:paraId="04873882" w14:textId="77777777" w:rsidR="00800A34" w:rsidRDefault="00800A34" w:rsidP="00800A34">
      <w:pPr>
        <w:spacing w:after="0"/>
      </w:pPr>
      <w:r>
        <w:t>However, when I test the theory, for some reason, the theory is wrong.</w:t>
      </w:r>
    </w:p>
    <w:p w14:paraId="528F82F5" w14:textId="77777777" w:rsidR="00800A34" w:rsidRDefault="00800A34" w:rsidP="00800A34">
      <w:pPr>
        <w:spacing w:after="0"/>
      </w:pPr>
      <w:r>
        <w:t>When I specify JSON and XML together, no matter which order,</w:t>
      </w:r>
    </w:p>
    <w:p w14:paraId="669FD685" w14:textId="77777777" w:rsidR="00800A34" w:rsidRDefault="00800A34" w:rsidP="00800A34">
      <w:pPr>
        <w:spacing w:after="0"/>
      </w:pPr>
      <w:r>
        <w:t>the response from server will be in JSON format.</w:t>
      </w:r>
    </w:p>
    <w:p w14:paraId="1CF5A1F5" w14:textId="77777777" w:rsidR="00800A34" w:rsidRDefault="00800A34" w:rsidP="00800A34">
      <w:pPr>
        <w:spacing w:after="0"/>
      </w:pPr>
      <w:r>
        <w:t>I will say please always have a real test before you give the conclusion.</w:t>
      </w:r>
    </w:p>
    <w:p w14:paraId="1652EE3A" w14:textId="77777777" w:rsidR="00800A34" w:rsidRDefault="00800A34" w:rsidP="00800A34">
      <w:pPr>
        <w:spacing w:after="0"/>
      </w:pPr>
      <w:r>
        <w:t>E.g. 2.</w:t>
      </w:r>
    </w:p>
    <w:p w14:paraId="0689DFB8" w14:textId="77777777" w:rsidR="00800A34" w:rsidRDefault="00800A34" w:rsidP="00800A34">
      <w:pPr>
        <w:spacing w:after="0"/>
      </w:pPr>
      <w:hyperlink r:id="rId43" w:history="1">
        <w:r>
          <w:rPr>
            <w:rStyle w:val="Hyperlink"/>
          </w:rPr>
          <w:t>http://localhost:52578/api/gamer</w:t>
        </w:r>
      </w:hyperlink>
    </w:p>
    <w:p w14:paraId="7258559B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41D90B40" w14:textId="77777777" w:rsidR="00800A34" w:rsidRDefault="00800A34" w:rsidP="00800A34">
      <w:pPr>
        <w:spacing w:after="0"/>
      </w:pPr>
      <w:r>
        <w:rPr>
          <w:b/>
          <w:bCs/>
        </w:rPr>
        <w:t>Accept: application/json, application/xml</w:t>
      </w:r>
    </w:p>
    <w:p w14:paraId="3E917E7A" w14:textId="77777777" w:rsidR="00800A34" w:rsidRDefault="00800A34" w:rsidP="00800A34">
      <w:pPr>
        <w:spacing w:after="0"/>
      </w:pPr>
      <w:r>
        <w:t>OR</w:t>
      </w:r>
    </w:p>
    <w:p w14:paraId="6EADDB32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1EBEF4F1" w14:textId="77777777" w:rsidR="00800A34" w:rsidRDefault="00800A34" w:rsidP="00800A34">
      <w:pPr>
        <w:spacing w:after="0"/>
      </w:pPr>
      <w:r>
        <w:rPr>
          <w:b/>
          <w:bCs/>
        </w:rPr>
        <w:t>Accept: application/xml, application/json</w:t>
      </w:r>
    </w:p>
    <w:p w14:paraId="1EC78B0F" w14:textId="77777777" w:rsidR="00800A34" w:rsidRDefault="00800A34" w:rsidP="00800A34">
      <w:pPr>
        <w:spacing w:after="0"/>
      </w:pPr>
      <w:r>
        <w:t>Both will return the response in JSON format</w:t>
      </w:r>
    </w:p>
    <w:p w14:paraId="682E7931" w14:textId="77777777" w:rsidR="00800A34" w:rsidRDefault="00800A34" w:rsidP="00800A34">
      <w:pPr>
        <w:spacing w:after="0"/>
      </w:pPr>
    </w:p>
    <w:p w14:paraId="59EC3639" w14:textId="77777777" w:rsidR="00800A34" w:rsidRDefault="00800A34" w:rsidP="00800A34">
      <w:pPr>
        <w:spacing w:after="0"/>
      </w:pPr>
      <w:r>
        <w:t>3.</w:t>
      </w:r>
    </w:p>
    <w:p w14:paraId="55E91859" w14:textId="77777777" w:rsidR="00800A34" w:rsidRDefault="00800A34" w:rsidP="00800A34">
      <w:pPr>
        <w:spacing w:after="0"/>
      </w:pPr>
      <w:r>
        <w:rPr>
          <w:b/>
          <w:bCs/>
        </w:rPr>
        <w:t>q means quality factor. </w:t>
      </w:r>
    </w:p>
    <w:p w14:paraId="6A5800E5" w14:textId="77777777" w:rsidR="00800A34" w:rsidRDefault="00800A34" w:rsidP="00800A34">
      <w:pPr>
        <w:spacing w:after="0"/>
      </w:pPr>
      <w:r>
        <w:t>When Accept in client Request has multiple values,</w:t>
      </w:r>
    </w:p>
    <w:p w14:paraId="4D2746FA" w14:textId="77777777" w:rsidR="00800A34" w:rsidRDefault="00800A34" w:rsidP="00800A34">
      <w:pPr>
        <w:spacing w:after="0"/>
      </w:pPr>
      <w:r>
        <w:t>theoretically, it will see which format has a higher quality factor,</w:t>
      </w:r>
    </w:p>
    <w:p w14:paraId="76DAD356" w14:textId="77777777" w:rsidR="00800A34" w:rsidRDefault="00800A34" w:rsidP="00800A34">
      <w:pPr>
        <w:spacing w:after="0"/>
      </w:pPr>
      <w:r>
        <w:t>then the response will be in that format.</w:t>
      </w:r>
    </w:p>
    <w:p w14:paraId="43EA875F" w14:textId="77777777" w:rsidR="00800A34" w:rsidRDefault="00800A34" w:rsidP="00800A34">
      <w:pPr>
        <w:spacing w:after="0"/>
      </w:pPr>
      <w:r>
        <w:t>E.g.3.</w:t>
      </w:r>
    </w:p>
    <w:p w14:paraId="17582E8A" w14:textId="77777777" w:rsidR="00800A34" w:rsidRDefault="00800A34" w:rsidP="00800A34">
      <w:pPr>
        <w:spacing w:after="0"/>
      </w:pPr>
      <w:hyperlink r:id="rId44" w:history="1">
        <w:r>
          <w:rPr>
            <w:rStyle w:val="Hyperlink"/>
          </w:rPr>
          <w:t>http://localhost:52578/api/gamer</w:t>
        </w:r>
      </w:hyperlink>
    </w:p>
    <w:p w14:paraId="2CFE349B" w14:textId="77777777" w:rsidR="00800A34" w:rsidRDefault="00800A34" w:rsidP="00800A34">
      <w:pPr>
        <w:spacing w:after="0"/>
      </w:pPr>
      <w:r>
        <w:t>E.g. 3.1.</w:t>
      </w:r>
    </w:p>
    <w:p w14:paraId="2F34FB4C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1E99560C" w14:textId="77777777" w:rsidR="00800A34" w:rsidRDefault="00800A34" w:rsidP="00800A34">
      <w:pPr>
        <w:spacing w:after="0"/>
      </w:pPr>
      <w:r>
        <w:rPr>
          <w:b/>
          <w:bCs/>
        </w:rPr>
        <w:t>Accept: application/xml;q=0.2,application/json;q=0.1</w:t>
      </w:r>
    </w:p>
    <w:p w14:paraId="7B86D01D" w14:textId="77777777" w:rsidR="00800A34" w:rsidRDefault="00800A34" w:rsidP="00800A34">
      <w:pPr>
        <w:spacing w:after="0"/>
      </w:pPr>
      <w:r>
        <w:t>q of XML is higher, so it will return the response in XML format </w:t>
      </w:r>
    </w:p>
    <w:p w14:paraId="7DEAECDB" w14:textId="77777777" w:rsidR="00800A34" w:rsidRDefault="00800A34" w:rsidP="00800A34">
      <w:pPr>
        <w:spacing w:after="0"/>
      </w:pPr>
      <w:r>
        <w:t>E.g. 3.2.</w:t>
      </w:r>
    </w:p>
    <w:p w14:paraId="388D855F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28425213" w14:textId="77777777" w:rsidR="00800A34" w:rsidRDefault="00800A34" w:rsidP="00800A34">
      <w:pPr>
        <w:spacing w:after="0"/>
      </w:pPr>
      <w:r>
        <w:rPr>
          <w:b/>
          <w:bCs/>
        </w:rPr>
        <w:t>Accept: application/xml;q=0.1,application/json;q=0.2</w:t>
      </w:r>
    </w:p>
    <w:p w14:paraId="13535E19" w14:textId="77777777" w:rsidR="00800A34" w:rsidRDefault="00800A34" w:rsidP="00800A34">
      <w:pPr>
        <w:spacing w:after="0"/>
      </w:pPr>
      <w:r>
        <w:t>q of JSON is higher, it will still return the response in JSON format </w:t>
      </w:r>
    </w:p>
    <w:p w14:paraId="004DAB98" w14:textId="77777777" w:rsidR="00800A34" w:rsidRDefault="00800A34" w:rsidP="00800A34">
      <w:pPr>
        <w:spacing w:after="0"/>
      </w:pPr>
    </w:p>
    <w:p w14:paraId="3EBC96C6" w14:textId="77777777" w:rsidR="00800A34" w:rsidRDefault="00800A34" w:rsidP="00800A34">
      <w:pPr>
        <w:spacing w:after="0"/>
      </w:pPr>
      <w:r>
        <w:t>4.</w:t>
      </w:r>
    </w:p>
    <w:p w14:paraId="63F0F861" w14:textId="77777777" w:rsidR="00800A34" w:rsidRDefault="00800A34" w:rsidP="00800A34">
      <w:pPr>
        <w:spacing w:after="0"/>
      </w:pPr>
      <w:r>
        <w:t>If there is no Accept in client Request, by default, it will return </w:t>
      </w:r>
      <w:r>
        <w:rPr>
          <w:b/>
          <w:bCs/>
        </w:rPr>
        <w:t>JSON</w:t>
      </w:r>
      <w:r>
        <w:t> format.</w:t>
      </w:r>
    </w:p>
    <w:p w14:paraId="2E759049" w14:textId="77777777" w:rsidR="00800A34" w:rsidRDefault="00800A34" w:rsidP="00800A34">
      <w:pPr>
        <w:spacing w:after="0"/>
      </w:pPr>
      <w:r>
        <w:t>E.g.4.</w:t>
      </w:r>
    </w:p>
    <w:p w14:paraId="6F2CFB56" w14:textId="77777777" w:rsidR="00800A34" w:rsidRDefault="00800A34" w:rsidP="00800A34">
      <w:pPr>
        <w:spacing w:after="0"/>
      </w:pPr>
      <w:hyperlink r:id="rId45" w:history="1">
        <w:r>
          <w:rPr>
            <w:rStyle w:val="Hyperlink"/>
          </w:rPr>
          <w:t>http://localhost:52578/api/gamer</w:t>
        </w:r>
      </w:hyperlink>
    </w:p>
    <w:p w14:paraId="2BB302A3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0D78EC61" w14:textId="77777777" w:rsidR="00800A34" w:rsidRDefault="00800A34" w:rsidP="00800A34">
      <w:pPr>
        <w:spacing w:after="0"/>
      </w:pPr>
      <w:r>
        <w:t>------------------------------------------------</w:t>
      </w:r>
    </w:p>
    <w:p w14:paraId="7310EB73" w14:textId="77777777" w:rsidR="00800A34" w:rsidRDefault="00800A34" w:rsidP="00800A34">
      <w:pPr>
        <w:spacing w:after="0"/>
      </w:pPr>
      <w:r>
        <w:t>E.g.1.</w:t>
      </w:r>
    </w:p>
    <w:p w14:paraId="6B258D0A" w14:textId="77777777" w:rsidR="00800A34" w:rsidRDefault="00800A34" w:rsidP="00800A34">
      <w:pPr>
        <w:spacing w:after="0"/>
      </w:pPr>
      <w:hyperlink r:id="rId46" w:history="1">
        <w:r>
          <w:rPr>
            <w:rStyle w:val="Hyperlink"/>
          </w:rPr>
          <w:t>http://localhost:52578/api/gamer</w:t>
        </w:r>
      </w:hyperlink>
    </w:p>
    <w:p w14:paraId="1AA0B8FD" w14:textId="77777777" w:rsidR="00800A34" w:rsidRDefault="00800A34" w:rsidP="00800A34">
      <w:pPr>
        <w:spacing w:after="0"/>
      </w:pPr>
      <w:r>
        <w:t>E.g. 1.1.</w:t>
      </w:r>
    </w:p>
    <w:p w14:paraId="22E57B3B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58B55E8C" w14:textId="77777777" w:rsidR="00800A34" w:rsidRDefault="00800A34" w:rsidP="00800A34">
      <w:pPr>
        <w:spacing w:after="0"/>
      </w:pPr>
      <w:r>
        <w:rPr>
          <w:b/>
          <w:bCs/>
        </w:rPr>
        <w:t>Accept: application/json</w:t>
      </w:r>
    </w:p>
    <w:p w14:paraId="40F91214" w14:textId="77777777" w:rsidR="00800A34" w:rsidRDefault="00800A34" w:rsidP="00800A34">
      <w:pPr>
        <w:spacing w:after="0"/>
      </w:pPr>
      <w:r>
        <w:t>Return Response in JSON format </w:t>
      </w:r>
    </w:p>
    <w:p w14:paraId="2E374E5A" w14:textId="77777777" w:rsidR="00800A34" w:rsidRDefault="00800A34" w:rsidP="00800A34">
      <w:pPr>
        <w:spacing w:after="0"/>
      </w:pPr>
      <w:r>
        <w:t>E.g. 1.2.</w:t>
      </w:r>
    </w:p>
    <w:p w14:paraId="1AC5984E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2970B85C" w14:textId="77777777" w:rsidR="00800A34" w:rsidRDefault="00800A34" w:rsidP="00800A34">
      <w:pPr>
        <w:spacing w:after="0"/>
      </w:pPr>
      <w:r>
        <w:rPr>
          <w:b/>
          <w:bCs/>
        </w:rPr>
        <w:t>Accept: application/xml</w:t>
      </w:r>
    </w:p>
    <w:p w14:paraId="645D7AF6" w14:textId="77777777" w:rsidR="00800A34" w:rsidRDefault="00800A34" w:rsidP="00800A34">
      <w:pPr>
        <w:spacing w:after="0"/>
      </w:pPr>
      <w:r>
        <w:t>Return Response in XML format</w:t>
      </w:r>
    </w:p>
    <w:p w14:paraId="71430B87" w14:textId="52127796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49917B08" wp14:editId="6BEBD9E1">
            <wp:extent cx="6645910" cy="2657475"/>
            <wp:effectExtent l="0" t="0" r="2540" b="952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65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E23EB" w14:textId="5965DD23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6D29BBAB" wp14:editId="44DFD11B">
            <wp:extent cx="6645910" cy="2459355"/>
            <wp:effectExtent l="0" t="0" r="254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45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54BB2D" w14:textId="77777777" w:rsidR="00800A34" w:rsidRDefault="00800A34" w:rsidP="00800A34">
      <w:pPr>
        <w:spacing w:after="0"/>
      </w:pPr>
      <w:r>
        <w:t>----------------------------------------------</w:t>
      </w:r>
    </w:p>
    <w:p w14:paraId="649D67CA" w14:textId="77777777" w:rsidR="00800A34" w:rsidRDefault="00800A34" w:rsidP="00800A34">
      <w:pPr>
        <w:spacing w:after="0"/>
      </w:pPr>
      <w:r>
        <w:t>E.g. 2.</w:t>
      </w:r>
    </w:p>
    <w:p w14:paraId="05A3A44E" w14:textId="77777777" w:rsidR="00800A34" w:rsidRDefault="00800A34" w:rsidP="00800A34">
      <w:pPr>
        <w:spacing w:after="0"/>
      </w:pPr>
      <w:hyperlink r:id="rId49" w:history="1">
        <w:r>
          <w:rPr>
            <w:rStyle w:val="Hyperlink"/>
          </w:rPr>
          <w:t>http://localhost:52578/api/gamer</w:t>
        </w:r>
      </w:hyperlink>
    </w:p>
    <w:p w14:paraId="71E2E860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28F992E1" w14:textId="77777777" w:rsidR="00800A34" w:rsidRDefault="00800A34" w:rsidP="00800A34">
      <w:pPr>
        <w:spacing w:after="0"/>
      </w:pPr>
      <w:r>
        <w:rPr>
          <w:b/>
          <w:bCs/>
        </w:rPr>
        <w:t>Accept: application/json, application/xml</w:t>
      </w:r>
    </w:p>
    <w:p w14:paraId="098479B7" w14:textId="77777777" w:rsidR="00800A34" w:rsidRDefault="00800A34" w:rsidP="00800A34">
      <w:pPr>
        <w:spacing w:after="0"/>
      </w:pPr>
      <w:r>
        <w:t>OR</w:t>
      </w:r>
    </w:p>
    <w:p w14:paraId="3A3E08E5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78E8017E" w14:textId="77777777" w:rsidR="00800A34" w:rsidRDefault="00800A34" w:rsidP="00800A34">
      <w:pPr>
        <w:spacing w:after="0"/>
      </w:pPr>
      <w:r>
        <w:rPr>
          <w:b/>
          <w:bCs/>
        </w:rPr>
        <w:t>Accept: application/xml, application/json</w:t>
      </w:r>
    </w:p>
    <w:p w14:paraId="778E49D6" w14:textId="77777777" w:rsidR="00800A34" w:rsidRDefault="00800A34" w:rsidP="00800A34">
      <w:pPr>
        <w:spacing w:after="0"/>
      </w:pPr>
      <w:r>
        <w:lastRenderedPageBreak/>
        <w:t>Both will return the response in JSON format</w:t>
      </w:r>
    </w:p>
    <w:p w14:paraId="28B39BBE" w14:textId="1F84F7DE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7511802F" wp14:editId="42C1CA91">
            <wp:extent cx="6645910" cy="2617470"/>
            <wp:effectExtent l="0" t="0" r="254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617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6A8B63" w14:textId="16A6C42F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3B6F8F06" wp14:editId="13E36BAF">
            <wp:extent cx="6645910" cy="2594610"/>
            <wp:effectExtent l="0" t="0" r="254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594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7213C1" w14:textId="77777777" w:rsidR="00800A34" w:rsidRDefault="00800A34" w:rsidP="00800A34">
      <w:pPr>
        <w:spacing w:after="0"/>
      </w:pPr>
      <w:r>
        <w:t>----------------------------------------------</w:t>
      </w:r>
    </w:p>
    <w:p w14:paraId="726CB531" w14:textId="77777777" w:rsidR="00800A34" w:rsidRDefault="00800A34" w:rsidP="00800A34">
      <w:pPr>
        <w:spacing w:after="0"/>
      </w:pPr>
      <w:r>
        <w:t>E.g.3.</w:t>
      </w:r>
    </w:p>
    <w:p w14:paraId="4F701016" w14:textId="77777777" w:rsidR="00800A34" w:rsidRDefault="00800A34" w:rsidP="00800A34">
      <w:pPr>
        <w:spacing w:after="0"/>
      </w:pPr>
      <w:hyperlink r:id="rId52" w:history="1">
        <w:r>
          <w:rPr>
            <w:rStyle w:val="Hyperlink"/>
          </w:rPr>
          <w:t>http://localhost:52578/api/gamer</w:t>
        </w:r>
      </w:hyperlink>
    </w:p>
    <w:p w14:paraId="1925FC6D" w14:textId="77777777" w:rsidR="00800A34" w:rsidRDefault="00800A34" w:rsidP="00800A34">
      <w:pPr>
        <w:spacing w:after="0"/>
      </w:pPr>
      <w:r>
        <w:t>E.g. 3.1.</w:t>
      </w:r>
    </w:p>
    <w:p w14:paraId="6151B2AB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1640387E" w14:textId="77777777" w:rsidR="00800A34" w:rsidRDefault="00800A34" w:rsidP="00800A34">
      <w:pPr>
        <w:spacing w:after="0"/>
      </w:pPr>
      <w:r>
        <w:rPr>
          <w:b/>
          <w:bCs/>
        </w:rPr>
        <w:t>Accept: application/xml;q=0.2,application/json;q=0.1</w:t>
      </w:r>
    </w:p>
    <w:p w14:paraId="38C4029B" w14:textId="77777777" w:rsidR="00800A34" w:rsidRDefault="00800A34" w:rsidP="00800A34">
      <w:pPr>
        <w:spacing w:after="0"/>
      </w:pPr>
      <w:r>
        <w:t>q of XML is higher, so it will return the response in XML format </w:t>
      </w:r>
    </w:p>
    <w:p w14:paraId="52A4BD10" w14:textId="77777777" w:rsidR="00800A34" w:rsidRDefault="00800A34" w:rsidP="00800A34">
      <w:pPr>
        <w:spacing w:after="0"/>
      </w:pPr>
      <w:r>
        <w:t>E.g. 3.2.</w:t>
      </w:r>
    </w:p>
    <w:p w14:paraId="14F5F6F7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3B1027A4" w14:textId="77777777" w:rsidR="00800A34" w:rsidRDefault="00800A34" w:rsidP="00800A34">
      <w:pPr>
        <w:spacing w:after="0"/>
      </w:pPr>
      <w:r>
        <w:rPr>
          <w:b/>
          <w:bCs/>
        </w:rPr>
        <w:t>Accept: application/xml;q=0.1,application/json;q=0.2</w:t>
      </w:r>
    </w:p>
    <w:p w14:paraId="75CD841C" w14:textId="77777777" w:rsidR="00800A34" w:rsidRDefault="00800A34" w:rsidP="00800A34">
      <w:pPr>
        <w:spacing w:after="0"/>
      </w:pPr>
      <w:r>
        <w:t>q of JSON is higher, it will still return the response in JSON format </w:t>
      </w:r>
    </w:p>
    <w:p w14:paraId="68521597" w14:textId="20A97BBB" w:rsidR="00800A34" w:rsidRDefault="00800A34" w:rsidP="00800A34">
      <w:pPr>
        <w:spacing w:after="0"/>
      </w:pPr>
      <w:r>
        <w:rPr>
          <w:noProof/>
        </w:rPr>
        <w:lastRenderedPageBreak/>
        <w:drawing>
          <wp:inline distT="0" distB="0" distL="0" distR="0" wp14:anchorId="41CEAE13" wp14:editId="1F371EE8">
            <wp:extent cx="6645910" cy="2436495"/>
            <wp:effectExtent l="0" t="0" r="2540" b="190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436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31F98" w14:textId="238E9839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30F8E106" wp14:editId="7C675757">
            <wp:extent cx="6645910" cy="2595245"/>
            <wp:effectExtent l="0" t="0" r="254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595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AFC69C" w14:textId="77777777" w:rsidR="00800A34" w:rsidRDefault="00800A34" w:rsidP="00800A34">
      <w:pPr>
        <w:spacing w:after="0"/>
      </w:pPr>
      <w:r>
        <w:t>----------------------------------------------</w:t>
      </w:r>
    </w:p>
    <w:p w14:paraId="3A6337F2" w14:textId="77777777" w:rsidR="00800A34" w:rsidRDefault="00800A34" w:rsidP="00800A34">
      <w:pPr>
        <w:spacing w:after="0"/>
      </w:pPr>
      <w:r>
        <w:t>4.</w:t>
      </w:r>
    </w:p>
    <w:p w14:paraId="0B6620A0" w14:textId="77777777" w:rsidR="00800A34" w:rsidRDefault="00800A34" w:rsidP="00800A34">
      <w:pPr>
        <w:spacing w:after="0"/>
      </w:pPr>
      <w:r>
        <w:t>If there is no Accept in client Request, by default, it will return </w:t>
      </w:r>
      <w:r>
        <w:rPr>
          <w:b/>
          <w:bCs/>
        </w:rPr>
        <w:t>JSON</w:t>
      </w:r>
      <w:r>
        <w:t> format.</w:t>
      </w:r>
    </w:p>
    <w:p w14:paraId="67FE4834" w14:textId="77777777" w:rsidR="00800A34" w:rsidRDefault="00800A34" w:rsidP="00800A34">
      <w:pPr>
        <w:spacing w:after="0"/>
      </w:pPr>
      <w:r>
        <w:t>E.g.4.</w:t>
      </w:r>
    </w:p>
    <w:p w14:paraId="2124E7EE" w14:textId="77777777" w:rsidR="00800A34" w:rsidRDefault="00800A34" w:rsidP="00800A34">
      <w:pPr>
        <w:spacing w:after="0"/>
      </w:pPr>
      <w:hyperlink r:id="rId55" w:history="1">
        <w:r>
          <w:rPr>
            <w:rStyle w:val="Hyperlink"/>
          </w:rPr>
          <w:t>http://localhost:52578/api/gamer</w:t>
        </w:r>
      </w:hyperlink>
    </w:p>
    <w:p w14:paraId="1FE264AA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4B3C8102" w14:textId="18D878C8" w:rsidR="00800A34" w:rsidRDefault="00800A34" w:rsidP="00800A34">
      <w:pPr>
        <w:spacing w:after="0"/>
      </w:pPr>
      <w:r>
        <w:rPr>
          <w:noProof/>
        </w:rPr>
        <w:lastRenderedPageBreak/>
        <w:drawing>
          <wp:inline distT="0" distB="0" distL="0" distR="0" wp14:anchorId="56DD8004" wp14:editId="1AAA785E">
            <wp:extent cx="6645910" cy="2603500"/>
            <wp:effectExtent l="0" t="0" r="2540" b="635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60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E0CDB" w14:textId="77777777" w:rsidR="00800A34" w:rsidRDefault="00800A34" w:rsidP="00800A34">
      <w:pPr>
        <w:spacing w:after="0"/>
      </w:pPr>
    </w:p>
    <w:p w14:paraId="60B0134F" w14:textId="77777777" w:rsidR="00800A34" w:rsidRDefault="00800A34" w:rsidP="00800A34">
      <w:pPr>
        <w:spacing w:after="0"/>
      </w:pPr>
      <w:r>
        <w:rPr>
          <w:sz w:val="36"/>
          <w:szCs w:val="36"/>
        </w:rPr>
        <w:t>5.2. OnlineGame.WebApi/App_Start/WebApiConfig.cs - serialization from pascal case to camel case</w:t>
      </w:r>
    </w:p>
    <w:p w14:paraId="5DE1B150" w14:textId="77777777" w:rsidR="00800A34" w:rsidRDefault="00800A34" w:rsidP="00800A34">
      <w:pPr>
        <w:spacing w:after="0"/>
      </w:pPr>
    </w:p>
    <w:p w14:paraId="365C2E51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using</w:t>
      </w:r>
      <w:r>
        <w:t> </w:t>
      </w:r>
      <w:r>
        <w:rPr>
          <w:rFonts w:ascii="Consolas" w:hAnsi="Consolas"/>
          <w:sz w:val="18"/>
          <w:szCs w:val="18"/>
        </w:rPr>
        <w:t>System.Web.Http;</w:t>
      </w:r>
    </w:p>
    <w:p w14:paraId="0969B49E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Newtonsoft.Json.Serialization;</w:t>
      </w:r>
    </w:p>
    <w:p w14:paraId="3742C70C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Api</w:t>
      </w:r>
    </w:p>
    <w:p w14:paraId="17DAF34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5B47F94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ApiConfig</w:t>
      </w:r>
    </w:p>
    <w:p w14:paraId="388F29D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7458F4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Register(HttpConfiguration config)</w:t>
      </w:r>
    </w:p>
    <w:p w14:paraId="72964CA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B08069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configuration and services</w:t>
      </w:r>
    </w:p>
    <w:p w14:paraId="4DF20AB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routes</w:t>
      </w:r>
    </w:p>
    <w:p w14:paraId="59915D2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config.MapHttpAttributeRoutes();</w:t>
      </w:r>
    </w:p>
    <w:p w14:paraId="38B0739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config.Routes.MapHttpRoute(</w:t>
      </w:r>
    </w:p>
    <w:p w14:paraId="6450604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 nam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faultApi"</w:t>
      </w:r>
      <w:r>
        <w:rPr>
          <w:rFonts w:ascii="Consolas" w:hAnsi="Consolas"/>
          <w:sz w:val="18"/>
          <w:szCs w:val="18"/>
        </w:rPr>
        <w:t>,</w:t>
      </w:r>
    </w:p>
    <w:p w14:paraId="7A8B0CA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 routeTemplat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pi/{controller}/{id}"</w:t>
      </w:r>
      <w:r>
        <w:rPr>
          <w:rFonts w:ascii="Consolas" w:hAnsi="Consolas"/>
          <w:sz w:val="18"/>
          <w:szCs w:val="18"/>
        </w:rPr>
        <w:t>,</w:t>
      </w:r>
    </w:p>
    <w:p w14:paraId="4371B36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RouteParameter.Optional }</w:t>
      </w:r>
    </w:p>
    <w:p w14:paraId="7BFCEBC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);</w:t>
      </w:r>
    </w:p>
    <w:p w14:paraId="30EF392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by default, the server will return the response in Json format with pascal case.</w:t>
      </w:r>
    </w:p>
    <w:p w14:paraId="6470FFD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f the server want to return the camel case Json data,</w:t>
      </w:r>
    </w:p>
    <w:p w14:paraId="5E14819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you have to modify the serialization settings as shown below</w:t>
      </w:r>
    </w:p>
    <w:p w14:paraId="53BBB86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config.Formatters.JsonFormatter.SerializerSettings.Formatting =</w:t>
      </w:r>
    </w:p>
    <w:p w14:paraId="639DEC4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         Newtonsoft.Json.Formatting.Indented;</w:t>
      </w:r>
    </w:p>
    <w:p w14:paraId="3C7E6E1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     config.Formatters.JsonFormatter.SerializerSettings.ContractResolver =</w:t>
      </w:r>
    </w:p>
    <w:p w14:paraId="5951F2F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CamelCasePropertyNamesContractResolver();</w:t>
      </w:r>
    </w:p>
    <w:p w14:paraId="37E3F28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EDC39B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19E704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6453A7D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8E1B530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5F0BBDE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 Negotiation means the format of the response from server</w:t>
      </w:r>
    </w:p>
    <w:p w14:paraId="3F640DCA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depending on the Accept in client Request header.</w:t>
      </w:r>
    </w:p>
    <w:p w14:paraId="7C71C590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Accept in client Request is "application/json",</w:t>
      </w:r>
    </w:p>
    <w:p w14:paraId="33B51495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the server will return the response in Json format with pascal case.</w:t>
      </w:r>
    </w:p>
    <w:p w14:paraId="44E367ED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pascal case --&gt; "GamerMoney"</w:t>
      </w:r>
    </w:p>
    <w:p w14:paraId="6316DA18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camel case --&gt; "gamerMoney"</w:t>
      </w:r>
    </w:p>
    <w:p w14:paraId="7EB9B33D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server want to return the camel case Json data,</w:t>
      </w:r>
    </w:p>
    <w:p w14:paraId="351E3A46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have to modify the serialization settings as shown below</w:t>
      </w:r>
    </w:p>
    <w:p w14:paraId="63AE66DF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config.Formatters.JsonFormatter.SerializerSettings.Formatting =</w:t>
      </w:r>
    </w:p>
    <w:p w14:paraId="34AD51E1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Newtonsoft.Json.Formatting.Indented;</w:t>
      </w:r>
    </w:p>
    <w:p w14:paraId="782AE88C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config.Formatters.JsonFormatter.SerializerSettings.ContractResolver =</w:t>
      </w:r>
    </w:p>
    <w:p w14:paraId="21282B76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new CamelCasePropertyNamesContractResolver();</w:t>
      </w:r>
    </w:p>
    <w:p w14:paraId="1D181739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03FB8E1" w14:textId="77777777" w:rsidR="00800A34" w:rsidRDefault="00800A34" w:rsidP="00800A34">
      <w:pPr>
        <w:spacing w:after="0"/>
      </w:pPr>
    </w:p>
    <w:p w14:paraId="67A45B0A" w14:textId="77777777" w:rsidR="00800A34" w:rsidRDefault="00800A34" w:rsidP="00800A34">
      <w:pPr>
        <w:spacing w:after="0"/>
      </w:pPr>
      <w:hyperlink r:id="rId57" w:history="1">
        <w:r>
          <w:rPr>
            <w:rStyle w:val="Hyperlink"/>
          </w:rPr>
          <w:t>http://localhost:52578/api/gamer</w:t>
        </w:r>
      </w:hyperlink>
    </w:p>
    <w:p w14:paraId="27457D87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2FED774A" w14:textId="77777777" w:rsidR="00800A34" w:rsidRDefault="00800A34" w:rsidP="00800A34">
      <w:pPr>
        <w:spacing w:after="0"/>
      </w:pPr>
      <w:r>
        <w:rPr>
          <w:b/>
          <w:bCs/>
        </w:rPr>
        <w:t>Accept: application/json</w:t>
      </w:r>
    </w:p>
    <w:p w14:paraId="44062427" w14:textId="6E511501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0A84F552" wp14:editId="100A1840">
            <wp:extent cx="6645910" cy="1296670"/>
            <wp:effectExtent l="0" t="0" r="254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296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5D6F1" w14:textId="228E2754" w:rsidR="00800A34" w:rsidRDefault="00800A34" w:rsidP="00800A34">
      <w:pPr>
        <w:spacing w:after="0"/>
      </w:pPr>
      <w:r>
        <w:rPr>
          <w:noProof/>
        </w:rPr>
        <w:lastRenderedPageBreak/>
        <w:drawing>
          <wp:inline distT="0" distB="0" distL="0" distR="0" wp14:anchorId="29C3F26E" wp14:editId="7BFC8BDA">
            <wp:extent cx="6645910" cy="3302000"/>
            <wp:effectExtent l="0" t="0" r="254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3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33AF2D" w14:textId="2E4E4B7E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5D381CCF" wp14:editId="132C8746">
            <wp:extent cx="6645910" cy="2625725"/>
            <wp:effectExtent l="0" t="0" r="2540" b="317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62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3F9BB" w14:textId="77777777" w:rsidR="00800A34" w:rsidRDefault="00800A34" w:rsidP="00800A34">
      <w:pPr>
        <w:spacing w:after="0"/>
      </w:pPr>
    </w:p>
    <w:p w14:paraId="33207777" w14:textId="77777777" w:rsidR="00800A34" w:rsidRDefault="00800A34" w:rsidP="00800A34">
      <w:pPr>
        <w:spacing w:after="0"/>
      </w:pPr>
      <w:r>
        <w:rPr>
          <w:sz w:val="48"/>
          <w:szCs w:val="48"/>
        </w:rPr>
        <w:t>6. Postman - GET</w:t>
      </w:r>
    </w:p>
    <w:p w14:paraId="7F93E5B8" w14:textId="77777777" w:rsidR="00800A34" w:rsidRDefault="00800A34" w:rsidP="00800A34">
      <w:pPr>
        <w:spacing w:after="0"/>
      </w:pPr>
    </w:p>
    <w:p w14:paraId="67E0CDB6" w14:textId="77777777" w:rsidR="00800A34" w:rsidRDefault="00800A34" w:rsidP="00800A34">
      <w:pPr>
        <w:spacing w:after="0"/>
      </w:pPr>
      <w:r>
        <w:rPr>
          <w:sz w:val="36"/>
          <w:szCs w:val="36"/>
        </w:rPr>
        <w:t>6.1.</w:t>
      </w:r>
      <w:r>
        <w:t> </w:t>
      </w:r>
      <w:r>
        <w:rPr>
          <w:sz w:val="36"/>
          <w:szCs w:val="36"/>
        </w:rPr>
        <w:t>Postman - Get Response by XML/JSON format</w:t>
      </w:r>
    </w:p>
    <w:p w14:paraId="3640A159" w14:textId="77777777" w:rsidR="00800A34" w:rsidRDefault="00800A34" w:rsidP="00800A34">
      <w:pPr>
        <w:spacing w:after="0"/>
      </w:pPr>
    </w:p>
    <w:p w14:paraId="687AB230" w14:textId="77777777" w:rsidR="00800A34" w:rsidRDefault="00800A34" w:rsidP="00800A34">
      <w:pPr>
        <w:spacing w:after="0"/>
      </w:pPr>
      <w:r>
        <w:t>1.</w:t>
      </w:r>
    </w:p>
    <w:p w14:paraId="4612D9FE" w14:textId="77777777" w:rsidR="00800A34" w:rsidRDefault="00800A34" w:rsidP="00800A34">
      <w:pPr>
        <w:spacing w:after="0"/>
      </w:pPr>
      <w:r>
        <w:t>The Client can use Accept in Request header to specify the format for the response.</w:t>
      </w:r>
    </w:p>
    <w:p w14:paraId="5C41B718" w14:textId="77777777" w:rsidR="00800A34" w:rsidRDefault="00800A34" w:rsidP="00800A34">
      <w:pPr>
        <w:spacing w:after="0"/>
      </w:pPr>
      <w:r>
        <w:t>Content Negotiation means the format of the response from the server depends on the </w:t>
      </w:r>
      <w:r>
        <w:rPr>
          <w:b/>
          <w:bCs/>
        </w:rPr>
        <w:t>Accept in client Request</w:t>
      </w:r>
      <w:r>
        <w:t> header.</w:t>
      </w:r>
    </w:p>
    <w:p w14:paraId="6019FB0B" w14:textId="77777777" w:rsidR="00800A34" w:rsidRDefault="00800A34" w:rsidP="00800A34">
      <w:pPr>
        <w:spacing w:after="0"/>
      </w:pPr>
      <w:r>
        <w:t>E.g.1.</w:t>
      </w:r>
    </w:p>
    <w:p w14:paraId="5FC0C157" w14:textId="77777777" w:rsidR="00800A34" w:rsidRDefault="00800A34" w:rsidP="00800A34">
      <w:pPr>
        <w:spacing w:after="0"/>
      </w:pPr>
      <w:hyperlink r:id="rId61" w:history="1">
        <w:r>
          <w:rPr>
            <w:rStyle w:val="Hyperlink"/>
          </w:rPr>
          <w:t>http://localhost:52578/api/gamer</w:t>
        </w:r>
      </w:hyperlink>
    </w:p>
    <w:p w14:paraId="00C6197A" w14:textId="77777777" w:rsidR="00800A34" w:rsidRDefault="00800A34" w:rsidP="00800A34">
      <w:pPr>
        <w:spacing w:after="0"/>
      </w:pPr>
      <w:r>
        <w:t>E.g. 1.1.</w:t>
      </w:r>
    </w:p>
    <w:p w14:paraId="4ACBFBE4" w14:textId="77777777" w:rsidR="00800A34" w:rsidRDefault="00800A34" w:rsidP="00800A34">
      <w:pPr>
        <w:spacing w:after="0"/>
      </w:pPr>
      <w:r>
        <w:rPr>
          <w:b/>
          <w:bCs/>
        </w:rPr>
        <w:lastRenderedPageBreak/>
        <w:t>Host: localhost:52578</w:t>
      </w:r>
    </w:p>
    <w:p w14:paraId="0E8B37DE" w14:textId="77777777" w:rsidR="00800A34" w:rsidRDefault="00800A34" w:rsidP="00800A34">
      <w:pPr>
        <w:spacing w:after="0"/>
      </w:pPr>
      <w:r>
        <w:rPr>
          <w:b/>
          <w:bCs/>
        </w:rPr>
        <w:t>Accept: application/json</w:t>
      </w:r>
    </w:p>
    <w:p w14:paraId="0DEAFD05" w14:textId="77777777" w:rsidR="00800A34" w:rsidRDefault="00800A34" w:rsidP="00800A34">
      <w:pPr>
        <w:spacing w:after="0"/>
      </w:pPr>
      <w:r>
        <w:t>Return Response in JSON format </w:t>
      </w:r>
    </w:p>
    <w:p w14:paraId="0AF9533B" w14:textId="77777777" w:rsidR="00800A34" w:rsidRDefault="00800A34" w:rsidP="00800A34">
      <w:pPr>
        <w:spacing w:after="0"/>
      </w:pPr>
      <w:r>
        <w:t>E.g. 1.2.</w:t>
      </w:r>
    </w:p>
    <w:p w14:paraId="19FAAA92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406E55FE" w14:textId="77777777" w:rsidR="00800A34" w:rsidRDefault="00800A34" w:rsidP="00800A34">
      <w:pPr>
        <w:spacing w:after="0"/>
      </w:pPr>
      <w:r>
        <w:rPr>
          <w:b/>
          <w:bCs/>
        </w:rPr>
        <w:t>Accept: application/xml</w:t>
      </w:r>
    </w:p>
    <w:p w14:paraId="63E5B887" w14:textId="77777777" w:rsidR="00800A34" w:rsidRDefault="00800A34" w:rsidP="00800A34">
      <w:pPr>
        <w:spacing w:after="0"/>
      </w:pPr>
      <w:r>
        <w:t>Return Response in XML format</w:t>
      </w:r>
    </w:p>
    <w:p w14:paraId="7EE50947" w14:textId="77777777" w:rsidR="00800A34" w:rsidRDefault="00800A34" w:rsidP="00800A34">
      <w:pPr>
        <w:spacing w:after="0"/>
      </w:pPr>
    </w:p>
    <w:p w14:paraId="33A1DAC3" w14:textId="77777777" w:rsidR="00800A34" w:rsidRDefault="00800A34" w:rsidP="00800A34">
      <w:pPr>
        <w:spacing w:after="0"/>
      </w:pPr>
      <w:r>
        <w:t>2.</w:t>
      </w:r>
    </w:p>
    <w:p w14:paraId="635228F4" w14:textId="77777777" w:rsidR="00800A34" w:rsidRDefault="00800A34" w:rsidP="00800A34">
      <w:pPr>
        <w:spacing w:after="0"/>
      </w:pPr>
      <w:r>
        <w:t>Accept in client Request can take multiple values.</w:t>
      </w:r>
    </w:p>
    <w:p w14:paraId="61FA08BB" w14:textId="77777777" w:rsidR="00800A34" w:rsidRDefault="00800A34" w:rsidP="00800A34">
      <w:pPr>
        <w:spacing w:after="0"/>
      </w:pPr>
      <w:r>
        <w:t>Theoretically, the server will pick the first format.</w:t>
      </w:r>
    </w:p>
    <w:p w14:paraId="502DE3F2" w14:textId="77777777" w:rsidR="00800A34" w:rsidRDefault="00800A34" w:rsidP="00800A34">
      <w:pPr>
        <w:spacing w:after="0"/>
      </w:pPr>
      <w:r>
        <w:t>However, when I test the theory, for some reason, the theory is wrong.</w:t>
      </w:r>
    </w:p>
    <w:p w14:paraId="0B8E97FB" w14:textId="77777777" w:rsidR="00800A34" w:rsidRDefault="00800A34" w:rsidP="00800A34">
      <w:pPr>
        <w:spacing w:after="0"/>
      </w:pPr>
      <w:r>
        <w:t>When I specify JSON and XML together, no matter which order,</w:t>
      </w:r>
    </w:p>
    <w:p w14:paraId="78691C39" w14:textId="77777777" w:rsidR="00800A34" w:rsidRDefault="00800A34" w:rsidP="00800A34">
      <w:pPr>
        <w:spacing w:after="0"/>
      </w:pPr>
      <w:r>
        <w:t>the response from sever will be in JSON format.</w:t>
      </w:r>
    </w:p>
    <w:p w14:paraId="736C9EB4" w14:textId="77777777" w:rsidR="00800A34" w:rsidRDefault="00800A34" w:rsidP="00800A34">
      <w:pPr>
        <w:spacing w:after="0"/>
      </w:pPr>
      <w:r>
        <w:t>I will say please always have a real test before you give the conclusion.</w:t>
      </w:r>
    </w:p>
    <w:p w14:paraId="29116417" w14:textId="77777777" w:rsidR="00800A34" w:rsidRDefault="00800A34" w:rsidP="00800A34">
      <w:pPr>
        <w:spacing w:after="0"/>
      </w:pPr>
      <w:r>
        <w:t>E.g. 2.</w:t>
      </w:r>
    </w:p>
    <w:p w14:paraId="1B399435" w14:textId="77777777" w:rsidR="00800A34" w:rsidRDefault="00800A34" w:rsidP="00800A34">
      <w:pPr>
        <w:spacing w:after="0"/>
      </w:pPr>
      <w:hyperlink r:id="rId62" w:history="1">
        <w:r>
          <w:rPr>
            <w:rStyle w:val="Hyperlink"/>
          </w:rPr>
          <w:t>http://localhost:52578/api/gamer</w:t>
        </w:r>
      </w:hyperlink>
    </w:p>
    <w:p w14:paraId="0AF78488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54A40FA0" w14:textId="77777777" w:rsidR="00800A34" w:rsidRDefault="00800A34" w:rsidP="00800A34">
      <w:pPr>
        <w:spacing w:after="0"/>
      </w:pPr>
      <w:r>
        <w:rPr>
          <w:b/>
          <w:bCs/>
        </w:rPr>
        <w:t>Accept: application/json, application/xml</w:t>
      </w:r>
    </w:p>
    <w:p w14:paraId="34F84C23" w14:textId="77777777" w:rsidR="00800A34" w:rsidRDefault="00800A34" w:rsidP="00800A34">
      <w:pPr>
        <w:spacing w:after="0"/>
      </w:pPr>
      <w:r>
        <w:t>OR</w:t>
      </w:r>
    </w:p>
    <w:p w14:paraId="348D9A7B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376C2A44" w14:textId="77777777" w:rsidR="00800A34" w:rsidRDefault="00800A34" w:rsidP="00800A34">
      <w:pPr>
        <w:spacing w:after="0"/>
      </w:pPr>
      <w:r>
        <w:rPr>
          <w:b/>
          <w:bCs/>
        </w:rPr>
        <w:t>Accept: application/xml, application/json</w:t>
      </w:r>
    </w:p>
    <w:p w14:paraId="4B9E346A" w14:textId="77777777" w:rsidR="00800A34" w:rsidRDefault="00800A34" w:rsidP="00800A34">
      <w:pPr>
        <w:spacing w:after="0"/>
      </w:pPr>
      <w:r>
        <w:t>Both will return the response in JSON format</w:t>
      </w:r>
    </w:p>
    <w:p w14:paraId="0F4DABD0" w14:textId="77777777" w:rsidR="00800A34" w:rsidRDefault="00800A34" w:rsidP="00800A34">
      <w:pPr>
        <w:spacing w:after="0"/>
      </w:pPr>
    </w:p>
    <w:p w14:paraId="31C51438" w14:textId="77777777" w:rsidR="00800A34" w:rsidRDefault="00800A34" w:rsidP="00800A34">
      <w:pPr>
        <w:spacing w:after="0"/>
      </w:pPr>
      <w:r>
        <w:t>3.</w:t>
      </w:r>
    </w:p>
    <w:p w14:paraId="70A57106" w14:textId="77777777" w:rsidR="00800A34" w:rsidRDefault="00800A34" w:rsidP="00800A34">
      <w:pPr>
        <w:spacing w:after="0"/>
      </w:pPr>
      <w:r>
        <w:rPr>
          <w:b/>
          <w:bCs/>
        </w:rPr>
        <w:t>q means quality factor. </w:t>
      </w:r>
    </w:p>
    <w:p w14:paraId="15EDD45D" w14:textId="77777777" w:rsidR="00800A34" w:rsidRDefault="00800A34" w:rsidP="00800A34">
      <w:pPr>
        <w:spacing w:after="0"/>
      </w:pPr>
      <w:r>
        <w:t>When Accept in client Request has multiple values,</w:t>
      </w:r>
    </w:p>
    <w:p w14:paraId="5FF8BDE3" w14:textId="77777777" w:rsidR="00800A34" w:rsidRDefault="00800A34" w:rsidP="00800A34">
      <w:pPr>
        <w:spacing w:after="0"/>
      </w:pPr>
      <w:r>
        <w:t>theoretically, it will see which format has a higher quality factor,</w:t>
      </w:r>
    </w:p>
    <w:p w14:paraId="64999FF4" w14:textId="77777777" w:rsidR="00800A34" w:rsidRDefault="00800A34" w:rsidP="00800A34">
      <w:pPr>
        <w:spacing w:after="0"/>
      </w:pPr>
      <w:r>
        <w:t>then the response will be in that format.</w:t>
      </w:r>
    </w:p>
    <w:p w14:paraId="749A4275" w14:textId="77777777" w:rsidR="00800A34" w:rsidRDefault="00800A34" w:rsidP="00800A34">
      <w:pPr>
        <w:spacing w:after="0"/>
      </w:pPr>
      <w:r>
        <w:t>E.g.3.</w:t>
      </w:r>
    </w:p>
    <w:p w14:paraId="5CF47525" w14:textId="77777777" w:rsidR="00800A34" w:rsidRDefault="00800A34" w:rsidP="00800A34">
      <w:pPr>
        <w:spacing w:after="0"/>
      </w:pPr>
      <w:hyperlink r:id="rId63" w:history="1">
        <w:r>
          <w:rPr>
            <w:rStyle w:val="Hyperlink"/>
          </w:rPr>
          <w:t>http://localhost:52578/api/gamer</w:t>
        </w:r>
      </w:hyperlink>
    </w:p>
    <w:p w14:paraId="293EE2FC" w14:textId="77777777" w:rsidR="00800A34" w:rsidRDefault="00800A34" w:rsidP="00800A34">
      <w:pPr>
        <w:spacing w:after="0"/>
      </w:pPr>
      <w:r>
        <w:t>E.g. 3.1.</w:t>
      </w:r>
    </w:p>
    <w:p w14:paraId="6C96AF84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6BD85037" w14:textId="77777777" w:rsidR="00800A34" w:rsidRDefault="00800A34" w:rsidP="00800A34">
      <w:pPr>
        <w:spacing w:after="0"/>
      </w:pPr>
      <w:r>
        <w:rPr>
          <w:b/>
          <w:bCs/>
        </w:rPr>
        <w:t>Accept: application/xml;q=0.2,application/json;q=0.1</w:t>
      </w:r>
    </w:p>
    <w:p w14:paraId="648A3228" w14:textId="77777777" w:rsidR="00800A34" w:rsidRDefault="00800A34" w:rsidP="00800A34">
      <w:pPr>
        <w:spacing w:after="0"/>
      </w:pPr>
      <w:r>
        <w:lastRenderedPageBreak/>
        <w:t>q of XML is higher, so it will return the response in XML format </w:t>
      </w:r>
    </w:p>
    <w:p w14:paraId="24B32331" w14:textId="77777777" w:rsidR="00800A34" w:rsidRDefault="00800A34" w:rsidP="00800A34">
      <w:pPr>
        <w:spacing w:after="0"/>
      </w:pPr>
      <w:r>
        <w:t>E.g. 3.2.</w:t>
      </w:r>
    </w:p>
    <w:p w14:paraId="0759CF8B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1B7BB894" w14:textId="77777777" w:rsidR="00800A34" w:rsidRDefault="00800A34" w:rsidP="00800A34">
      <w:pPr>
        <w:spacing w:after="0"/>
      </w:pPr>
      <w:r>
        <w:rPr>
          <w:b/>
          <w:bCs/>
        </w:rPr>
        <w:t>Accept: application/xml;q=0.1,application/json;q=0.2</w:t>
      </w:r>
    </w:p>
    <w:p w14:paraId="7464B844" w14:textId="77777777" w:rsidR="00800A34" w:rsidRDefault="00800A34" w:rsidP="00800A34">
      <w:pPr>
        <w:spacing w:after="0"/>
      </w:pPr>
      <w:r>
        <w:t>q of JSON is higher, it will still return the response in JSON format </w:t>
      </w:r>
    </w:p>
    <w:p w14:paraId="56FDF2E0" w14:textId="77777777" w:rsidR="00800A34" w:rsidRDefault="00800A34" w:rsidP="00800A34">
      <w:pPr>
        <w:spacing w:after="0"/>
      </w:pPr>
    </w:p>
    <w:p w14:paraId="675B640C" w14:textId="77777777" w:rsidR="00800A34" w:rsidRDefault="00800A34" w:rsidP="00800A34">
      <w:pPr>
        <w:spacing w:after="0"/>
      </w:pPr>
      <w:r>
        <w:t>4.</w:t>
      </w:r>
    </w:p>
    <w:p w14:paraId="381A170C" w14:textId="77777777" w:rsidR="00800A34" w:rsidRDefault="00800A34" w:rsidP="00800A34">
      <w:pPr>
        <w:spacing w:after="0"/>
      </w:pPr>
      <w:r>
        <w:t>If there is no Accept in client Request, by default, it will return </w:t>
      </w:r>
      <w:r>
        <w:rPr>
          <w:b/>
          <w:bCs/>
        </w:rPr>
        <w:t>JSON</w:t>
      </w:r>
      <w:r>
        <w:t> format.</w:t>
      </w:r>
    </w:p>
    <w:p w14:paraId="5BF2F668" w14:textId="77777777" w:rsidR="00800A34" w:rsidRDefault="00800A34" w:rsidP="00800A34">
      <w:pPr>
        <w:spacing w:after="0"/>
      </w:pPr>
      <w:r>
        <w:t>E.g.4.</w:t>
      </w:r>
    </w:p>
    <w:p w14:paraId="12E3E5D3" w14:textId="77777777" w:rsidR="00800A34" w:rsidRDefault="00800A34" w:rsidP="00800A34">
      <w:pPr>
        <w:spacing w:after="0"/>
      </w:pPr>
      <w:hyperlink r:id="rId64" w:history="1">
        <w:r>
          <w:rPr>
            <w:rStyle w:val="Hyperlink"/>
          </w:rPr>
          <w:t>http://localhost:52578/api/gamer</w:t>
        </w:r>
      </w:hyperlink>
    </w:p>
    <w:p w14:paraId="4BF494A9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00F7FC67" w14:textId="77777777" w:rsidR="00800A34" w:rsidRDefault="00800A34" w:rsidP="00800A34">
      <w:pPr>
        <w:spacing w:after="0"/>
      </w:pPr>
      <w:r>
        <w:t>----------------------------------------------------------------------------------</w:t>
      </w:r>
    </w:p>
    <w:p w14:paraId="449AA933" w14:textId="77777777" w:rsidR="00800A34" w:rsidRDefault="00800A34" w:rsidP="00800A34">
      <w:pPr>
        <w:spacing w:after="0"/>
      </w:pPr>
      <w:r>
        <w:t>E.g.1.</w:t>
      </w:r>
    </w:p>
    <w:p w14:paraId="7C59E2B1" w14:textId="77777777" w:rsidR="00800A34" w:rsidRDefault="00800A34" w:rsidP="00800A34">
      <w:pPr>
        <w:spacing w:after="0"/>
      </w:pPr>
      <w:hyperlink r:id="rId65" w:history="1">
        <w:r>
          <w:rPr>
            <w:rStyle w:val="Hyperlink"/>
          </w:rPr>
          <w:t>http://localhost:52578/api/gamer</w:t>
        </w:r>
      </w:hyperlink>
    </w:p>
    <w:p w14:paraId="1F5A8B73" w14:textId="77777777" w:rsidR="00800A34" w:rsidRDefault="00800A34" w:rsidP="00800A34">
      <w:pPr>
        <w:spacing w:after="0"/>
      </w:pPr>
      <w:r>
        <w:t>E.g. 1.1.</w:t>
      </w:r>
    </w:p>
    <w:p w14:paraId="6FA48B06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167653A0" w14:textId="77777777" w:rsidR="00800A34" w:rsidRDefault="00800A34" w:rsidP="00800A34">
      <w:pPr>
        <w:spacing w:after="0"/>
      </w:pPr>
      <w:r>
        <w:rPr>
          <w:b/>
          <w:bCs/>
        </w:rPr>
        <w:t>Accept: application/json</w:t>
      </w:r>
    </w:p>
    <w:p w14:paraId="5472F113" w14:textId="77777777" w:rsidR="00800A34" w:rsidRDefault="00800A34" w:rsidP="00800A34">
      <w:pPr>
        <w:spacing w:after="0"/>
      </w:pPr>
      <w:r>
        <w:t>Return Response in JSON format </w:t>
      </w:r>
    </w:p>
    <w:p w14:paraId="58973879" w14:textId="77777777" w:rsidR="00800A34" w:rsidRDefault="00800A34" w:rsidP="00800A34">
      <w:pPr>
        <w:spacing w:after="0"/>
      </w:pPr>
      <w:r>
        <w:t>E.g. 1.2.</w:t>
      </w:r>
    </w:p>
    <w:p w14:paraId="3C5E5A3E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0AB8BFAA" w14:textId="77777777" w:rsidR="00800A34" w:rsidRDefault="00800A34" w:rsidP="00800A34">
      <w:pPr>
        <w:spacing w:after="0"/>
      </w:pPr>
      <w:r>
        <w:rPr>
          <w:b/>
          <w:bCs/>
        </w:rPr>
        <w:t>Accept: application/xml</w:t>
      </w:r>
    </w:p>
    <w:p w14:paraId="6C9D86A4" w14:textId="77777777" w:rsidR="00800A34" w:rsidRDefault="00800A34" w:rsidP="00800A34">
      <w:pPr>
        <w:spacing w:after="0"/>
      </w:pPr>
      <w:r>
        <w:t>Return Response in XML format</w:t>
      </w:r>
    </w:p>
    <w:p w14:paraId="72433005" w14:textId="324611C4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4CB6098A" wp14:editId="71ADC406">
            <wp:extent cx="6645910" cy="2661920"/>
            <wp:effectExtent l="0" t="0" r="2540" b="5080"/>
            <wp:docPr id="84" name="Picture 8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66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62622" w14:textId="3F5E7D2E" w:rsidR="00800A34" w:rsidRDefault="00800A34" w:rsidP="00800A34">
      <w:pPr>
        <w:spacing w:after="0"/>
      </w:pPr>
      <w:r>
        <w:rPr>
          <w:noProof/>
        </w:rPr>
        <w:lastRenderedPageBreak/>
        <w:drawing>
          <wp:inline distT="0" distB="0" distL="0" distR="0" wp14:anchorId="7E98D2E3" wp14:editId="595F7D80">
            <wp:extent cx="6645910" cy="2571115"/>
            <wp:effectExtent l="0" t="0" r="2540" b="635"/>
            <wp:docPr id="83" name="Picture 8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57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4192A3" w14:textId="77777777" w:rsidR="00800A34" w:rsidRDefault="00800A34" w:rsidP="00800A34">
      <w:pPr>
        <w:spacing w:after="0"/>
      </w:pPr>
      <w:r>
        <w:t>----------------------------------------------------------------------------------</w:t>
      </w:r>
    </w:p>
    <w:p w14:paraId="03A3381B" w14:textId="77777777" w:rsidR="00800A34" w:rsidRDefault="00800A34" w:rsidP="00800A34">
      <w:pPr>
        <w:spacing w:after="0"/>
      </w:pPr>
      <w:r>
        <w:t>E.g. 2.</w:t>
      </w:r>
    </w:p>
    <w:p w14:paraId="27AC22D3" w14:textId="77777777" w:rsidR="00800A34" w:rsidRDefault="00800A34" w:rsidP="00800A34">
      <w:pPr>
        <w:spacing w:after="0"/>
      </w:pPr>
      <w:hyperlink r:id="rId68" w:history="1">
        <w:r>
          <w:rPr>
            <w:rStyle w:val="Hyperlink"/>
          </w:rPr>
          <w:t>http://localhost:52578/api/gamer</w:t>
        </w:r>
      </w:hyperlink>
    </w:p>
    <w:p w14:paraId="11C0C947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2BF66D5B" w14:textId="77777777" w:rsidR="00800A34" w:rsidRDefault="00800A34" w:rsidP="00800A34">
      <w:pPr>
        <w:spacing w:after="0"/>
      </w:pPr>
      <w:r>
        <w:rPr>
          <w:b/>
          <w:bCs/>
        </w:rPr>
        <w:t>Accept: application/json, application/xml</w:t>
      </w:r>
    </w:p>
    <w:p w14:paraId="27CDF741" w14:textId="77777777" w:rsidR="00800A34" w:rsidRDefault="00800A34" w:rsidP="00800A34">
      <w:pPr>
        <w:spacing w:after="0"/>
      </w:pPr>
      <w:r>
        <w:t>OR</w:t>
      </w:r>
    </w:p>
    <w:p w14:paraId="23933F1F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62E95F2D" w14:textId="77777777" w:rsidR="00800A34" w:rsidRDefault="00800A34" w:rsidP="00800A34">
      <w:pPr>
        <w:spacing w:after="0"/>
      </w:pPr>
      <w:r>
        <w:rPr>
          <w:b/>
          <w:bCs/>
        </w:rPr>
        <w:t>Accept: application/xml, application/json</w:t>
      </w:r>
    </w:p>
    <w:p w14:paraId="2DF5362A" w14:textId="77777777" w:rsidR="00800A34" w:rsidRDefault="00800A34" w:rsidP="00800A34">
      <w:pPr>
        <w:spacing w:after="0"/>
      </w:pPr>
      <w:r>
        <w:t>Both will return the response in JSON format</w:t>
      </w:r>
    </w:p>
    <w:p w14:paraId="332BA38E" w14:textId="2E878B21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47DF53E9" wp14:editId="4FDEB9B7">
            <wp:extent cx="6645910" cy="2593975"/>
            <wp:effectExtent l="0" t="0" r="254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59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2E3E34" w14:textId="57F54117" w:rsidR="00800A34" w:rsidRDefault="00800A34" w:rsidP="00800A34">
      <w:pPr>
        <w:spacing w:after="0"/>
      </w:pPr>
      <w:r>
        <w:rPr>
          <w:noProof/>
        </w:rPr>
        <w:lastRenderedPageBreak/>
        <w:drawing>
          <wp:inline distT="0" distB="0" distL="0" distR="0" wp14:anchorId="5DA2FED0" wp14:editId="02AA3D10">
            <wp:extent cx="6645910" cy="2612390"/>
            <wp:effectExtent l="0" t="0" r="254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612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50C8A" w14:textId="77777777" w:rsidR="00800A34" w:rsidRDefault="00800A34" w:rsidP="00800A34">
      <w:pPr>
        <w:spacing w:after="0"/>
      </w:pPr>
      <w:r>
        <w:t>----------------------------------------------------------------------------------</w:t>
      </w:r>
    </w:p>
    <w:p w14:paraId="138EADBA" w14:textId="77777777" w:rsidR="00800A34" w:rsidRDefault="00800A34" w:rsidP="00800A34">
      <w:pPr>
        <w:spacing w:after="0"/>
      </w:pPr>
      <w:r>
        <w:t>E.g.3.</w:t>
      </w:r>
    </w:p>
    <w:p w14:paraId="63AB76C2" w14:textId="77777777" w:rsidR="00800A34" w:rsidRDefault="00800A34" w:rsidP="00800A34">
      <w:pPr>
        <w:spacing w:after="0"/>
      </w:pPr>
      <w:hyperlink r:id="rId71" w:history="1">
        <w:r>
          <w:rPr>
            <w:rStyle w:val="Hyperlink"/>
          </w:rPr>
          <w:t>http://localhost:52578/api/gamer</w:t>
        </w:r>
      </w:hyperlink>
    </w:p>
    <w:p w14:paraId="43F7E78A" w14:textId="77777777" w:rsidR="00800A34" w:rsidRDefault="00800A34" w:rsidP="00800A34">
      <w:pPr>
        <w:spacing w:after="0"/>
      </w:pPr>
      <w:r>
        <w:t>E.g. 3.1.</w:t>
      </w:r>
    </w:p>
    <w:p w14:paraId="187A64AA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2A7484D5" w14:textId="77777777" w:rsidR="00800A34" w:rsidRDefault="00800A34" w:rsidP="00800A34">
      <w:pPr>
        <w:spacing w:after="0"/>
      </w:pPr>
      <w:r>
        <w:rPr>
          <w:b/>
          <w:bCs/>
        </w:rPr>
        <w:t>Accept: application/xml;q=0.2,application/json;q=0.1</w:t>
      </w:r>
    </w:p>
    <w:p w14:paraId="5318A643" w14:textId="77777777" w:rsidR="00800A34" w:rsidRDefault="00800A34" w:rsidP="00800A34">
      <w:pPr>
        <w:spacing w:after="0"/>
      </w:pPr>
      <w:r>
        <w:t>q of XML is higher, so it will return the response in XML format </w:t>
      </w:r>
    </w:p>
    <w:p w14:paraId="73AF2BBB" w14:textId="77777777" w:rsidR="00800A34" w:rsidRDefault="00800A34" w:rsidP="00800A34">
      <w:pPr>
        <w:spacing w:after="0"/>
      </w:pPr>
      <w:r>
        <w:t>E.g. 3.2.</w:t>
      </w:r>
    </w:p>
    <w:p w14:paraId="222DAB82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4D195665" w14:textId="77777777" w:rsidR="00800A34" w:rsidRDefault="00800A34" w:rsidP="00800A34">
      <w:pPr>
        <w:spacing w:after="0"/>
      </w:pPr>
      <w:r>
        <w:rPr>
          <w:b/>
          <w:bCs/>
        </w:rPr>
        <w:t>Accept: application/xml;q=0.1,application/json;q=0.2</w:t>
      </w:r>
    </w:p>
    <w:p w14:paraId="6014350F" w14:textId="77777777" w:rsidR="00800A34" w:rsidRDefault="00800A34" w:rsidP="00800A34">
      <w:pPr>
        <w:spacing w:after="0"/>
      </w:pPr>
      <w:r>
        <w:t>q of JSON is higher, it will still return the response in JSON format </w:t>
      </w:r>
    </w:p>
    <w:p w14:paraId="02446E86" w14:textId="4AC753E8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5116645A" wp14:editId="584E3154">
            <wp:extent cx="6645910" cy="2576830"/>
            <wp:effectExtent l="0" t="0" r="254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576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0B7A4" w14:textId="0C6277E3" w:rsidR="00800A34" w:rsidRDefault="00800A34" w:rsidP="00800A34">
      <w:pPr>
        <w:spacing w:after="0"/>
      </w:pPr>
      <w:r>
        <w:rPr>
          <w:noProof/>
        </w:rPr>
        <w:lastRenderedPageBreak/>
        <w:drawing>
          <wp:inline distT="0" distB="0" distL="0" distR="0" wp14:anchorId="6314B506" wp14:editId="55F7541B">
            <wp:extent cx="6645910" cy="2618105"/>
            <wp:effectExtent l="0" t="0" r="254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618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1C175" w14:textId="77777777" w:rsidR="00800A34" w:rsidRDefault="00800A34" w:rsidP="00800A34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----------------------------------------------------------------------------------</w:t>
      </w:r>
    </w:p>
    <w:p w14:paraId="25877CCC" w14:textId="77777777" w:rsidR="00800A34" w:rsidRDefault="00800A34" w:rsidP="00800A34">
      <w:pPr>
        <w:spacing w:after="0"/>
      </w:pPr>
      <w:r>
        <w:t>E.g.4.</w:t>
      </w:r>
    </w:p>
    <w:p w14:paraId="59CB6909" w14:textId="77777777" w:rsidR="00800A34" w:rsidRDefault="00800A34" w:rsidP="00800A34">
      <w:pPr>
        <w:spacing w:after="0"/>
      </w:pPr>
      <w:hyperlink r:id="rId74" w:history="1">
        <w:r>
          <w:rPr>
            <w:rStyle w:val="Hyperlink"/>
          </w:rPr>
          <w:t>http://localhost:52578/api/gamer</w:t>
        </w:r>
      </w:hyperlink>
    </w:p>
    <w:p w14:paraId="6B8970AF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12B4D16E" w14:textId="415FDEDF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2C718956" wp14:editId="326E026D">
            <wp:extent cx="6645910" cy="2493645"/>
            <wp:effectExtent l="0" t="0" r="2540" b="190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493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31325" w14:textId="77777777" w:rsidR="00800A34" w:rsidRDefault="00800A34" w:rsidP="00800A34">
      <w:pPr>
        <w:spacing w:after="0"/>
      </w:pPr>
    </w:p>
    <w:p w14:paraId="65925665" w14:textId="77777777" w:rsidR="00800A34" w:rsidRDefault="00800A34" w:rsidP="00800A34">
      <w:pPr>
        <w:spacing w:after="0"/>
      </w:pPr>
      <w:r>
        <w:rPr>
          <w:sz w:val="48"/>
          <w:szCs w:val="48"/>
        </w:rPr>
        <w:t>7. Controllers/GamerController.cs - GET, POST</w:t>
      </w:r>
    </w:p>
    <w:p w14:paraId="3A09465F" w14:textId="77777777" w:rsidR="00800A34" w:rsidRDefault="00800A34" w:rsidP="00800A34">
      <w:pPr>
        <w:spacing w:after="0"/>
      </w:pPr>
    </w:p>
    <w:p w14:paraId="10DD70A6" w14:textId="77777777" w:rsidR="00800A34" w:rsidRDefault="00800A34" w:rsidP="00800A34">
      <w:pPr>
        <w:spacing w:after="0"/>
      </w:pPr>
      <w:r>
        <w:rPr>
          <w:sz w:val="36"/>
          <w:szCs w:val="36"/>
        </w:rPr>
        <w:t>7.1. Controllers/GamerController.cs - GET, POST</w:t>
      </w:r>
    </w:p>
    <w:p w14:paraId="1A374462" w14:textId="77777777" w:rsidR="00800A34" w:rsidRDefault="00800A34" w:rsidP="00800A34">
      <w:pPr>
        <w:spacing w:after="0"/>
      </w:pPr>
    </w:p>
    <w:p w14:paraId="5547204B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24AEBC08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Collections.Generic;</w:t>
      </w:r>
    </w:p>
    <w:p w14:paraId="5E705021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Entity;</w:t>
      </w:r>
    </w:p>
    <w:p w14:paraId="15BED7EF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Net;</w:t>
      </w:r>
    </w:p>
    <w:p w14:paraId="556EAC69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Net.Http;</w:t>
      </w:r>
    </w:p>
    <w:p w14:paraId="11D92804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using</w:t>
      </w:r>
      <w:r>
        <w:t> </w:t>
      </w:r>
      <w:r>
        <w:rPr>
          <w:rFonts w:ascii="Consolas" w:hAnsi="Consolas"/>
          <w:sz w:val="18"/>
          <w:szCs w:val="18"/>
        </w:rPr>
        <w:t>System.Threading.Tasks;</w:t>
      </w:r>
    </w:p>
    <w:p w14:paraId="52E0DC32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Http;</w:t>
      </w:r>
    </w:p>
    <w:p w14:paraId="176C5397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Data;</w:t>
      </w:r>
    </w:p>
    <w:p w14:paraId="31CF9123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Api.Controllers</w:t>
      </w:r>
    </w:p>
    <w:p w14:paraId="02FFB7E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73F81C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Controller</w:t>
      </w:r>
      <w:r>
        <w:t> </w:t>
      </w:r>
      <w:r>
        <w:rPr>
          <w:rFonts w:ascii="Consolas" w:hAnsi="Consolas"/>
          <w:sz w:val="18"/>
          <w:szCs w:val="18"/>
        </w:rPr>
        <w:t>: ApiController</w:t>
      </w:r>
    </w:p>
    <w:p w14:paraId="4A633744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B4C197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IEnumerable&lt;Gamer&gt;&gt; Get()</w:t>
      </w:r>
    </w:p>
    <w:p w14:paraId="117A14C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37B8CE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)</w:t>
      </w:r>
    </w:p>
    <w:p w14:paraId="05DA454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19F8A5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ToListAsync();</w:t>
      </w:r>
    </w:p>
    <w:p w14:paraId="008AAFC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3872BE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3AC345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GET 1.</w:t>
      </w:r>
    </w:p>
    <w:p w14:paraId="10615A8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t will return 200 OK even no matter the gamer is found or not.</w:t>
      </w:r>
    </w:p>
    <w:p w14:paraId="01DAD43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t should return 404 Not found when the gamer is not found.</w:t>
      </w:r>
    </w:p>
    <w:p w14:paraId="430C46C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async Task&lt;Gamer&gt; Get(int id)</w:t>
      </w:r>
    </w:p>
    <w:p w14:paraId="49032ED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1A29891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using (OnlineGameContext db = new OnlineGameContext())</w:t>
      </w:r>
    </w:p>
    <w:p w14:paraId="467DD32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{</w:t>
      </w:r>
    </w:p>
    <w:p w14:paraId="641B8E0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return await db.Gamers.FirstOrDefaultAsync(g =&gt; g.Id == id);</w:t>
      </w:r>
    </w:p>
    <w:p w14:paraId="1023DE1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}</w:t>
      </w:r>
    </w:p>
    <w:p w14:paraId="4B0ABE8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763C8CD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2.</w:t>
      </w:r>
    </w:p>
    <w:p w14:paraId="0BF43D1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return 200 OK even no matter the gamer is found or not.</w:t>
      </w:r>
    </w:p>
    <w:p w14:paraId="33D7A61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should return 404 Not found when the gamer is not found.</w:t>
      </w:r>
    </w:p>
    <w:p w14:paraId="730BB64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HttpResponseMessage&gt; Get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235D315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93AA534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)</w:t>
      </w:r>
    </w:p>
    <w:p w14:paraId="69E0AA7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AF934C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FirstOrDefaultAsync(g =&gt; g.Id == id);</w:t>
      </w:r>
    </w:p>
    <w:p w14:paraId="756ABF6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B3E089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5DB926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Response(HttpStatusCode.OK, gamer);</w:t>
      </w:r>
    </w:p>
    <w:p w14:paraId="438BFFD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CE38C9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ErrorResponse(HttpStatusCode.NotFound,</w:t>
      </w:r>
    </w:p>
    <w:p w14:paraId="7095456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Gamer with Id</w:t>
      </w:r>
      <w:r>
        <w:t> </w:t>
      </w:r>
      <w:r>
        <w:rPr>
          <w:rFonts w:ascii="Consolas" w:hAnsi="Consolas"/>
          <w:sz w:val="18"/>
          <w:szCs w:val="18"/>
        </w:rPr>
        <w:t>{id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not found"</w:t>
      </w:r>
      <w:r>
        <w:rPr>
          <w:rFonts w:ascii="Consolas" w:hAnsi="Consolas"/>
          <w:sz w:val="18"/>
          <w:szCs w:val="18"/>
        </w:rPr>
        <w:t>);</w:t>
      </w:r>
    </w:p>
    <w:p w14:paraId="2993BA3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35B7BF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7AF7E1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OST 1.</w:t>
      </w:r>
    </w:p>
    <w:p w14:paraId="7285C7A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"void" will return 204 No Content.</w:t>
      </w:r>
    </w:p>
    <w:p w14:paraId="1149E09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t should return status code 201 Item Created.</w:t>
      </w:r>
    </w:p>
    <w:p w14:paraId="5A3A935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f there is an exception, return status code 500 internal server error.</w:t>
      </w:r>
    </w:p>
    <w:p w14:paraId="143271A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void Post([FromBody] Gamer gamer)</w:t>
      </w:r>
    </w:p>
    <w:p w14:paraId="6E3FDF3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236384B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using (OnlineGameContext db = new OnlineGameContext())</w:t>
      </w:r>
    </w:p>
    <w:p w14:paraId="3BE6653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{</w:t>
      </w:r>
    </w:p>
    <w:p w14:paraId="10C61D44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db.Gamers.Add(gamer);</w:t>
      </w:r>
    </w:p>
    <w:p w14:paraId="1B5D803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db.SaveChanges();</w:t>
      </w:r>
    </w:p>
    <w:p w14:paraId="6D0C6E8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}</w:t>
      </w:r>
    </w:p>
    <w:p w14:paraId="10F94C3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46EDE11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OST 2.</w:t>
      </w:r>
    </w:p>
    <w:p w14:paraId="2EE082D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void" will return 204 No Content.</w:t>
      </w:r>
    </w:p>
    <w:p w14:paraId="76089CB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should return status code 201 Item Created.</w:t>
      </w:r>
    </w:p>
    <w:p w14:paraId="4371092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re is an exception, return status code 500 internal server error.</w:t>
      </w:r>
    </w:p>
    <w:p w14:paraId="6279BE04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FromBody] means the gamer data comes from the client request body.</w:t>
      </w:r>
    </w:p>
    <w:p w14:paraId="737B81E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HttpResponseMessage Post([FromBody] Gamer gamer)</w:t>
      </w:r>
    </w:p>
    <w:p w14:paraId="6433950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9E9B94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0675194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556AB4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)</w:t>
      </w:r>
    </w:p>
    <w:p w14:paraId="78F4B1E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E58F9B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b.Gamers.Add(gamer);</w:t>
      </w:r>
    </w:p>
    <w:p w14:paraId="167036B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b.SaveChanges();</w:t>
      </w:r>
    </w:p>
    <w:p w14:paraId="69EF2F5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 a HttpResponseMessage with status code 201 Item Created.</w:t>
      </w:r>
    </w:p>
    <w:p w14:paraId="17F907C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ass the gamer into 2nd parameter as the created value.</w:t>
      </w:r>
    </w:p>
    <w:p w14:paraId="47AC6D4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HttpResponseMessage message =</w:t>
      </w:r>
    </w:p>
    <w:p w14:paraId="3CEA278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Request.CreateResponse(HttpStatusCode.Created, gamer);</w:t>
      </w:r>
    </w:p>
    <w:p w14:paraId="7DFAFF84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Headers.Location should know the URI of the created item.</w:t>
      </w:r>
    </w:p>
    <w:p w14:paraId="212961D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message.Headers.Location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Uri(Request.RequestUri +</w:t>
      </w:r>
    </w:p>
    <w:p w14:paraId="4B9C3F5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gamer.Id.ToString());</w:t>
      </w:r>
    </w:p>
    <w:p w14:paraId="4435CCB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message;</w:t>
      </w:r>
    </w:p>
    <w:p w14:paraId="5EFB242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3A5E0C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DADF80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Exception ex)</w:t>
      </w:r>
    </w:p>
    <w:p w14:paraId="46102EE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5E44D8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ErrorResponse(HttpStatusCode.BadRequest, ex);</w:t>
      </w:r>
    </w:p>
    <w:p w14:paraId="527F065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E2215F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CB2461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E38407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F0DFA15" w14:textId="77777777" w:rsidR="00800A34" w:rsidRDefault="00800A34" w:rsidP="00800A34">
      <w:pPr>
        <w:spacing w:after="0"/>
      </w:pPr>
    </w:p>
    <w:p w14:paraId="363FE433" w14:textId="77777777" w:rsidR="00800A34" w:rsidRDefault="00800A34" w:rsidP="00800A34">
      <w:pPr>
        <w:spacing w:after="0"/>
      </w:pPr>
      <w:r>
        <w:rPr>
          <w:sz w:val="36"/>
          <w:szCs w:val="36"/>
        </w:rPr>
        <w:t>7.2. Controllers/GamerController.cs - GET</w:t>
      </w:r>
    </w:p>
    <w:p w14:paraId="4C2259EF" w14:textId="77777777" w:rsidR="00800A34" w:rsidRDefault="00800A34" w:rsidP="00800A34">
      <w:pPr>
        <w:spacing w:after="0"/>
      </w:pPr>
    </w:p>
    <w:p w14:paraId="5CE104C2" w14:textId="77777777" w:rsidR="00800A34" w:rsidRDefault="00800A34" w:rsidP="00800A34">
      <w:pPr>
        <w:spacing w:after="0"/>
      </w:pPr>
      <w:r>
        <w:rPr>
          <w:sz w:val="32"/>
          <w:szCs w:val="32"/>
        </w:rPr>
        <w:t>7.2.1. Controllers/GamerController.cs - GET</w:t>
      </w:r>
    </w:p>
    <w:p w14:paraId="3F8065A3" w14:textId="77777777" w:rsidR="00800A34" w:rsidRDefault="00800A34" w:rsidP="00800A34">
      <w:pPr>
        <w:spacing w:after="0"/>
      </w:pPr>
    </w:p>
    <w:p w14:paraId="3BC7EBEB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GET 1.</w:t>
      </w:r>
    </w:p>
    <w:p w14:paraId="7FB257B4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t will return 200 OK even no matter the gamer is found or not.</w:t>
      </w:r>
    </w:p>
    <w:p w14:paraId="77DBA393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t should return 404 Not found when the gamer is not found.</w:t>
      </w:r>
    </w:p>
    <w:p w14:paraId="401F431A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Gamer&gt; Get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0A5E0A4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4BDD4E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)</w:t>
      </w:r>
    </w:p>
    <w:p w14:paraId="119CC2B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5E5929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FirstOrDefaultAsync(g =&gt; g.Id == id);</w:t>
      </w:r>
    </w:p>
    <w:p w14:paraId="1335444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D88618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4136CA9" w14:textId="77777777" w:rsidR="00800A34" w:rsidRDefault="00800A34" w:rsidP="00800A34">
      <w:pPr>
        <w:spacing w:after="0"/>
      </w:pPr>
    </w:p>
    <w:p w14:paraId="283C74C6" w14:textId="77777777" w:rsidR="00800A34" w:rsidRDefault="00800A34" w:rsidP="00800A34">
      <w:pPr>
        <w:spacing w:after="0"/>
      </w:pPr>
      <w:r>
        <w:t>A.</w:t>
      </w:r>
    </w:p>
    <w:p w14:paraId="3258A0A1" w14:textId="77777777" w:rsidR="00800A34" w:rsidRDefault="00800A34" w:rsidP="00800A34">
      <w:pPr>
        <w:spacing w:after="0"/>
      </w:pPr>
      <w:r>
        <w:t>GET</w:t>
      </w:r>
    </w:p>
    <w:p w14:paraId="0D170C05" w14:textId="77777777" w:rsidR="00800A34" w:rsidRDefault="00800A34" w:rsidP="00800A34">
      <w:pPr>
        <w:spacing w:after="0"/>
      </w:pPr>
      <w:hyperlink r:id="rId76" w:history="1">
        <w:r>
          <w:rPr>
            <w:rStyle w:val="Hyperlink"/>
          </w:rPr>
          <w:t>http://localhost:52578/api/gamer/1</w:t>
        </w:r>
      </w:hyperlink>
    </w:p>
    <w:p w14:paraId="4834D2E3" w14:textId="77777777" w:rsidR="00800A34" w:rsidRDefault="00800A34" w:rsidP="00800A34">
      <w:pPr>
        <w:spacing w:after="0"/>
      </w:pPr>
      <w:r>
        <w:t>B.</w:t>
      </w:r>
    </w:p>
    <w:p w14:paraId="2D8B3BB6" w14:textId="77777777" w:rsidR="00800A34" w:rsidRDefault="00800A34" w:rsidP="00800A34">
      <w:pPr>
        <w:spacing w:after="0"/>
      </w:pPr>
      <w:r>
        <w:t>Request Header</w:t>
      </w:r>
    </w:p>
    <w:p w14:paraId="517E8883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7E47E9CB" w14:textId="77777777" w:rsidR="00800A34" w:rsidRDefault="00800A34" w:rsidP="00800A34">
      <w:pPr>
        <w:spacing w:after="0"/>
      </w:pPr>
      <w:r>
        <w:rPr>
          <w:b/>
          <w:bCs/>
        </w:rPr>
        <w:t>Accept: application/json</w:t>
      </w:r>
    </w:p>
    <w:p w14:paraId="27E119A4" w14:textId="77777777" w:rsidR="00800A34" w:rsidRDefault="00800A34" w:rsidP="00800A34">
      <w:pPr>
        <w:spacing w:after="0"/>
      </w:pPr>
      <w:r>
        <w:t>B.1.</w:t>
      </w:r>
    </w:p>
    <w:p w14:paraId="01A17D07" w14:textId="77777777" w:rsidR="00800A34" w:rsidRDefault="00800A34" w:rsidP="00800A34">
      <w:pPr>
        <w:spacing w:after="0"/>
      </w:pPr>
      <w:r>
        <w:t>Accept: application/json</w:t>
      </w:r>
    </w:p>
    <w:p w14:paraId="2B461DDB" w14:textId="77777777" w:rsidR="00800A34" w:rsidRDefault="00800A34" w:rsidP="00800A34">
      <w:pPr>
        <w:spacing w:after="0"/>
      </w:pPr>
      <w:r>
        <w:lastRenderedPageBreak/>
        <w:t>means we request JSON format response.</w:t>
      </w:r>
    </w:p>
    <w:p w14:paraId="3BF429C2" w14:textId="77777777" w:rsidR="00800A34" w:rsidRDefault="00800A34" w:rsidP="00800A34">
      <w:pPr>
        <w:spacing w:after="0"/>
      </w:pPr>
      <w:r>
        <w:t>--&gt;</w:t>
      </w:r>
    </w:p>
    <w:p w14:paraId="20F2DC98" w14:textId="77777777" w:rsidR="00800A34" w:rsidRDefault="00800A34" w:rsidP="00800A34">
      <w:pPr>
        <w:spacing w:after="0"/>
      </w:pPr>
      <w:r>
        <w:t>It will return 200 OK even no matter the gamer is found or not.</w:t>
      </w:r>
    </w:p>
    <w:p w14:paraId="20057E99" w14:textId="77777777" w:rsidR="00800A34" w:rsidRDefault="00800A34" w:rsidP="00800A34">
      <w:pPr>
        <w:spacing w:after="0"/>
      </w:pPr>
      <w:r>
        <w:t>E.g. 1.</w:t>
      </w:r>
    </w:p>
    <w:p w14:paraId="0DD68316" w14:textId="77777777" w:rsidR="00800A34" w:rsidRDefault="00800A34" w:rsidP="00800A34">
      <w:pPr>
        <w:spacing w:after="0"/>
      </w:pPr>
      <w:r>
        <w:t>The Gamer is found by the id.</w:t>
      </w:r>
    </w:p>
    <w:p w14:paraId="796F8BC0" w14:textId="008DFDEB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1AAE8023" wp14:editId="33DB5664">
            <wp:extent cx="6645910" cy="1123950"/>
            <wp:effectExtent l="0" t="0" r="254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13DC2" w14:textId="77777777" w:rsidR="00800A34" w:rsidRDefault="00800A34" w:rsidP="00800A34">
      <w:pPr>
        <w:spacing w:after="0"/>
      </w:pPr>
      <w:r>
        <w:t>--&gt;</w:t>
      </w:r>
    </w:p>
    <w:p w14:paraId="12BB22CE" w14:textId="4A457E59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337674AA" wp14:editId="1DC9300F">
            <wp:extent cx="6645910" cy="550545"/>
            <wp:effectExtent l="0" t="0" r="2540" b="190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5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32FED2" w14:textId="77777777" w:rsidR="00800A34" w:rsidRDefault="00800A34" w:rsidP="00800A34">
      <w:pPr>
        <w:spacing w:after="0"/>
      </w:pPr>
      <w:r>
        <w:t>--&gt;</w:t>
      </w:r>
    </w:p>
    <w:p w14:paraId="2F668ACB" w14:textId="19D47DA3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62666F34" wp14:editId="3B49D09A">
            <wp:extent cx="2499360" cy="4152900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752AF" w14:textId="77777777" w:rsidR="00800A34" w:rsidRDefault="00800A34" w:rsidP="00800A34">
      <w:pPr>
        <w:spacing w:after="0"/>
      </w:pPr>
      <w:r>
        <w:t>---------------------------------------------------------------------------</w:t>
      </w:r>
    </w:p>
    <w:p w14:paraId="445BBB3F" w14:textId="77777777" w:rsidR="00800A34" w:rsidRDefault="00800A34" w:rsidP="00800A34">
      <w:pPr>
        <w:spacing w:after="0"/>
      </w:pPr>
      <w:r>
        <w:t>A.</w:t>
      </w:r>
    </w:p>
    <w:p w14:paraId="0E2B3828" w14:textId="77777777" w:rsidR="00800A34" w:rsidRDefault="00800A34" w:rsidP="00800A34">
      <w:pPr>
        <w:spacing w:after="0"/>
      </w:pPr>
      <w:r>
        <w:t>GET</w:t>
      </w:r>
    </w:p>
    <w:p w14:paraId="2B1608F6" w14:textId="77777777" w:rsidR="00800A34" w:rsidRDefault="00800A34" w:rsidP="00800A34">
      <w:pPr>
        <w:spacing w:after="0"/>
      </w:pPr>
      <w:hyperlink r:id="rId80" w:history="1">
        <w:r>
          <w:rPr>
            <w:rStyle w:val="Hyperlink"/>
          </w:rPr>
          <w:t>http://localhost:52578/api/gamer/100</w:t>
        </w:r>
      </w:hyperlink>
    </w:p>
    <w:p w14:paraId="07628236" w14:textId="77777777" w:rsidR="00800A34" w:rsidRDefault="00800A34" w:rsidP="00800A34">
      <w:pPr>
        <w:spacing w:after="0"/>
      </w:pPr>
      <w:r>
        <w:t>B.</w:t>
      </w:r>
    </w:p>
    <w:p w14:paraId="692A17F9" w14:textId="77777777" w:rsidR="00800A34" w:rsidRDefault="00800A34" w:rsidP="00800A34">
      <w:pPr>
        <w:spacing w:after="0"/>
      </w:pPr>
      <w:r>
        <w:t>Request Header</w:t>
      </w:r>
    </w:p>
    <w:p w14:paraId="0EE69ACE" w14:textId="77777777" w:rsidR="00800A34" w:rsidRDefault="00800A34" w:rsidP="00800A34">
      <w:pPr>
        <w:spacing w:after="0"/>
      </w:pPr>
      <w:r>
        <w:rPr>
          <w:b/>
          <w:bCs/>
        </w:rPr>
        <w:lastRenderedPageBreak/>
        <w:t>Host: localhost:52578</w:t>
      </w:r>
    </w:p>
    <w:p w14:paraId="3FCD812A" w14:textId="77777777" w:rsidR="00800A34" w:rsidRDefault="00800A34" w:rsidP="00800A34">
      <w:pPr>
        <w:spacing w:after="0"/>
      </w:pPr>
      <w:r>
        <w:rPr>
          <w:b/>
          <w:bCs/>
        </w:rPr>
        <w:t>Accept: application/json</w:t>
      </w:r>
    </w:p>
    <w:p w14:paraId="49E1082A" w14:textId="77777777" w:rsidR="00800A34" w:rsidRDefault="00800A34" w:rsidP="00800A34">
      <w:pPr>
        <w:spacing w:after="0"/>
      </w:pPr>
      <w:r>
        <w:t>B.1.</w:t>
      </w:r>
    </w:p>
    <w:p w14:paraId="59032047" w14:textId="77777777" w:rsidR="00800A34" w:rsidRDefault="00800A34" w:rsidP="00800A34">
      <w:pPr>
        <w:spacing w:after="0"/>
      </w:pPr>
      <w:r>
        <w:t>Accept: application/json</w:t>
      </w:r>
    </w:p>
    <w:p w14:paraId="67FA28A5" w14:textId="77777777" w:rsidR="00800A34" w:rsidRDefault="00800A34" w:rsidP="00800A34">
      <w:pPr>
        <w:spacing w:after="0"/>
      </w:pPr>
      <w:r>
        <w:t>means we request JSON format response.</w:t>
      </w:r>
    </w:p>
    <w:p w14:paraId="02F62E84" w14:textId="77777777" w:rsidR="00800A34" w:rsidRDefault="00800A34" w:rsidP="00800A34">
      <w:pPr>
        <w:spacing w:after="0"/>
      </w:pPr>
      <w:r>
        <w:t>--&gt;</w:t>
      </w:r>
    </w:p>
    <w:p w14:paraId="396338FF" w14:textId="77777777" w:rsidR="00800A34" w:rsidRDefault="00800A34" w:rsidP="00800A34">
      <w:pPr>
        <w:spacing w:after="0"/>
      </w:pPr>
      <w:r>
        <w:t>It will return 200 OK even no matter the gamer is found or not.</w:t>
      </w:r>
    </w:p>
    <w:p w14:paraId="2E8E6D93" w14:textId="77777777" w:rsidR="00800A34" w:rsidRDefault="00800A34" w:rsidP="00800A34">
      <w:pPr>
        <w:spacing w:after="0"/>
      </w:pPr>
      <w:r>
        <w:t>E.g. 2.</w:t>
      </w:r>
    </w:p>
    <w:p w14:paraId="290E7034" w14:textId="77777777" w:rsidR="00800A34" w:rsidRDefault="00800A34" w:rsidP="00800A34">
      <w:pPr>
        <w:spacing w:after="0"/>
      </w:pPr>
      <w:r>
        <w:t>The Gamer is NOT found by the id.</w:t>
      </w:r>
    </w:p>
    <w:p w14:paraId="29F33F87" w14:textId="53A9A3BC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0EC508BE" wp14:editId="2FC27FB2">
            <wp:extent cx="6645910" cy="1120140"/>
            <wp:effectExtent l="0" t="0" r="2540" b="381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12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D8E034" w14:textId="77777777" w:rsidR="00800A34" w:rsidRDefault="00800A34" w:rsidP="00800A34">
      <w:pPr>
        <w:spacing w:after="0"/>
      </w:pPr>
      <w:r>
        <w:t>--&gt;</w:t>
      </w:r>
    </w:p>
    <w:p w14:paraId="621E13A3" w14:textId="2DEF812B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37ED1540" wp14:editId="5933A937">
            <wp:extent cx="6645910" cy="551815"/>
            <wp:effectExtent l="0" t="0" r="2540" b="63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5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E45205" w14:textId="77777777" w:rsidR="00800A34" w:rsidRDefault="00800A34" w:rsidP="00800A34">
      <w:pPr>
        <w:spacing w:after="0"/>
      </w:pPr>
      <w:r>
        <w:t>--&gt;</w:t>
      </w:r>
    </w:p>
    <w:p w14:paraId="702B62AE" w14:textId="07879CD7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1D5502E2" wp14:editId="6486195B">
            <wp:extent cx="2362200" cy="2682240"/>
            <wp:effectExtent l="0" t="0" r="0" b="381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68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759762" w14:textId="77777777" w:rsidR="00800A34" w:rsidRDefault="00800A34" w:rsidP="00800A34">
      <w:pPr>
        <w:spacing w:after="0"/>
      </w:pPr>
    </w:p>
    <w:p w14:paraId="793D7346" w14:textId="77777777" w:rsidR="00800A34" w:rsidRDefault="00800A34" w:rsidP="00800A34">
      <w:pPr>
        <w:spacing w:after="0"/>
      </w:pPr>
      <w:r>
        <w:rPr>
          <w:sz w:val="32"/>
          <w:szCs w:val="32"/>
        </w:rPr>
        <w:t>7.2.2. Controllers/GamerController.cs - GET, Better version</w:t>
      </w:r>
    </w:p>
    <w:p w14:paraId="457C3B1E" w14:textId="77777777" w:rsidR="00800A34" w:rsidRDefault="00800A34" w:rsidP="00800A34">
      <w:pPr>
        <w:spacing w:after="0"/>
      </w:pPr>
    </w:p>
    <w:p w14:paraId="49F4BCF3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GET 2.</w:t>
      </w:r>
    </w:p>
    <w:p w14:paraId="4D0181F4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t will return 200 OK even no matter the gamer is found or not.</w:t>
      </w:r>
    </w:p>
    <w:p w14:paraId="4DE35903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t should return 404 Not found when the gamer is not found.</w:t>
      </w:r>
    </w:p>
    <w:p w14:paraId="25DAAD18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HttpResponseMessage&gt; Get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512F45D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lastRenderedPageBreak/>
        <w:t>{</w:t>
      </w:r>
    </w:p>
    <w:p w14:paraId="1D980874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)</w:t>
      </w:r>
    </w:p>
    <w:p w14:paraId="6C89037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F569DF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FirstOrDefaultAsync(g =&gt; g.Id == id);</w:t>
      </w:r>
    </w:p>
    <w:p w14:paraId="18F7976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D780F8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1F78D7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Response(HttpStatusCode.OK, gamer);</w:t>
      </w:r>
    </w:p>
    <w:p w14:paraId="00FB2B0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EAF989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ErrorResponse(HttpStatusCode.NotFound,</w:t>
      </w:r>
    </w:p>
    <w:p w14:paraId="717DD74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Gamer with Id</w:t>
      </w:r>
      <w:r>
        <w:t> </w:t>
      </w:r>
      <w:r>
        <w:rPr>
          <w:rFonts w:ascii="Consolas" w:hAnsi="Consolas"/>
          <w:sz w:val="18"/>
          <w:szCs w:val="18"/>
        </w:rPr>
        <w:t>{id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not found"</w:t>
      </w:r>
      <w:r>
        <w:rPr>
          <w:rFonts w:ascii="Consolas" w:hAnsi="Consolas"/>
          <w:sz w:val="18"/>
          <w:szCs w:val="18"/>
        </w:rPr>
        <w:t>);</w:t>
      </w:r>
    </w:p>
    <w:p w14:paraId="03B7F4B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332EB9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383D52C" w14:textId="77777777" w:rsidR="00800A34" w:rsidRDefault="00800A34" w:rsidP="00800A34">
      <w:pPr>
        <w:spacing w:after="0"/>
      </w:pPr>
    </w:p>
    <w:p w14:paraId="4395B501" w14:textId="77777777" w:rsidR="00800A34" w:rsidRDefault="00800A34" w:rsidP="00800A34">
      <w:pPr>
        <w:spacing w:after="0"/>
      </w:pPr>
      <w:r>
        <w:t>A.</w:t>
      </w:r>
    </w:p>
    <w:p w14:paraId="614DADCB" w14:textId="77777777" w:rsidR="00800A34" w:rsidRDefault="00800A34" w:rsidP="00800A34">
      <w:pPr>
        <w:spacing w:after="0"/>
      </w:pPr>
      <w:r>
        <w:t>GET</w:t>
      </w:r>
    </w:p>
    <w:p w14:paraId="7C113B0E" w14:textId="77777777" w:rsidR="00800A34" w:rsidRDefault="00800A34" w:rsidP="00800A34">
      <w:pPr>
        <w:spacing w:after="0"/>
      </w:pPr>
      <w:hyperlink r:id="rId84" w:history="1">
        <w:r>
          <w:rPr>
            <w:rStyle w:val="Hyperlink"/>
          </w:rPr>
          <w:t>http://localhost:52578/api/gamer/1</w:t>
        </w:r>
      </w:hyperlink>
    </w:p>
    <w:p w14:paraId="3C138105" w14:textId="77777777" w:rsidR="00800A34" w:rsidRDefault="00800A34" w:rsidP="00800A34">
      <w:pPr>
        <w:spacing w:after="0"/>
      </w:pPr>
      <w:r>
        <w:t>B.</w:t>
      </w:r>
    </w:p>
    <w:p w14:paraId="53497D40" w14:textId="77777777" w:rsidR="00800A34" w:rsidRDefault="00800A34" w:rsidP="00800A34">
      <w:pPr>
        <w:spacing w:after="0"/>
      </w:pPr>
      <w:r>
        <w:t>Request Header</w:t>
      </w:r>
    </w:p>
    <w:p w14:paraId="4556D153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2EA92529" w14:textId="77777777" w:rsidR="00800A34" w:rsidRDefault="00800A34" w:rsidP="00800A34">
      <w:pPr>
        <w:spacing w:after="0"/>
      </w:pPr>
      <w:r>
        <w:rPr>
          <w:b/>
          <w:bCs/>
        </w:rPr>
        <w:t>Accept: application/json</w:t>
      </w:r>
    </w:p>
    <w:p w14:paraId="2A035EBA" w14:textId="77777777" w:rsidR="00800A34" w:rsidRDefault="00800A34" w:rsidP="00800A34">
      <w:pPr>
        <w:spacing w:after="0"/>
      </w:pPr>
      <w:r>
        <w:t>B.1.</w:t>
      </w:r>
    </w:p>
    <w:p w14:paraId="5E55CE53" w14:textId="77777777" w:rsidR="00800A34" w:rsidRDefault="00800A34" w:rsidP="00800A34">
      <w:pPr>
        <w:spacing w:after="0"/>
      </w:pPr>
      <w:r>
        <w:t>Accept: application/json</w:t>
      </w:r>
    </w:p>
    <w:p w14:paraId="1CD92E4E" w14:textId="77777777" w:rsidR="00800A34" w:rsidRDefault="00800A34" w:rsidP="00800A34">
      <w:pPr>
        <w:spacing w:after="0"/>
      </w:pPr>
      <w:r>
        <w:t>means we request JSON format response.</w:t>
      </w:r>
    </w:p>
    <w:p w14:paraId="52D22C3E" w14:textId="77777777" w:rsidR="00800A34" w:rsidRDefault="00800A34" w:rsidP="00800A34">
      <w:pPr>
        <w:spacing w:after="0"/>
      </w:pPr>
      <w:r>
        <w:t>--&gt;</w:t>
      </w:r>
    </w:p>
    <w:p w14:paraId="63F8326B" w14:textId="77777777" w:rsidR="00800A34" w:rsidRDefault="00800A34" w:rsidP="00800A34">
      <w:pPr>
        <w:spacing w:after="0"/>
      </w:pPr>
      <w:r>
        <w:t>It will return 200 OK even no matter the gamer is found or not.</w:t>
      </w:r>
    </w:p>
    <w:p w14:paraId="43B3224A" w14:textId="77777777" w:rsidR="00800A34" w:rsidRDefault="00800A34" w:rsidP="00800A34">
      <w:pPr>
        <w:spacing w:after="0"/>
      </w:pPr>
      <w:r>
        <w:t>E.g. 1.</w:t>
      </w:r>
    </w:p>
    <w:p w14:paraId="4A374E8B" w14:textId="77777777" w:rsidR="00800A34" w:rsidRDefault="00800A34" w:rsidP="00800A34">
      <w:pPr>
        <w:spacing w:after="0"/>
      </w:pPr>
      <w:r>
        <w:t>The Gamer is found by the id.</w:t>
      </w:r>
    </w:p>
    <w:p w14:paraId="46CD0648" w14:textId="3657F49A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615C4847" wp14:editId="799A7A6F">
            <wp:extent cx="6645910" cy="1123950"/>
            <wp:effectExtent l="0" t="0" r="2540" b="0"/>
            <wp:docPr id="71" name="Picture 7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6E58D" w14:textId="77777777" w:rsidR="00800A34" w:rsidRDefault="00800A34" w:rsidP="00800A34">
      <w:pPr>
        <w:spacing w:after="0"/>
      </w:pPr>
      <w:r>
        <w:t>--&gt;</w:t>
      </w:r>
    </w:p>
    <w:p w14:paraId="6651338D" w14:textId="5FDA60AB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2C4DC421" wp14:editId="5396EBA1">
            <wp:extent cx="6645910" cy="550545"/>
            <wp:effectExtent l="0" t="0" r="2540" b="190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5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33A68D" w14:textId="77777777" w:rsidR="00800A34" w:rsidRDefault="00800A34" w:rsidP="00800A34">
      <w:pPr>
        <w:spacing w:after="0"/>
      </w:pPr>
      <w:r>
        <w:lastRenderedPageBreak/>
        <w:t>--&gt;</w:t>
      </w:r>
    </w:p>
    <w:p w14:paraId="5C895280" w14:textId="69799201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3E69F4E3" wp14:editId="0C2B055E">
            <wp:extent cx="2499360" cy="415290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2EEC31" w14:textId="77777777" w:rsidR="00800A34" w:rsidRDefault="00800A34" w:rsidP="00800A34">
      <w:pPr>
        <w:spacing w:after="0"/>
      </w:pPr>
      <w:r>
        <w:t>-------------------------------------------------------------</w:t>
      </w:r>
    </w:p>
    <w:p w14:paraId="7227D8A8" w14:textId="77777777" w:rsidR="00800A34" w:rsidRDefault="00800A34" w:rsidP="00800A34">
      <w:pPr>
        <w:spacing w:after="0"/>
      </w:pPr>
      <w:r>
        <w:t>A.</w:t>
      </w:r>
    </w:p>
    <w:p w14:paraId="7DAFA275" w14:textId="77777777" w:rsidR="00800A34" w:rsidRDefault="00800A34" w:rsidP="00800A34">
      <w:pPr>
        <w:spacing w:after="0"/>
      </w:pPr>
      <w:r>
        <w:t>GET</w:t>
      </w:r>
    </w:p>
    <w:p w14:paraId="55F86567" w14:textId="77777777" w:rsidR="00800A34" w:rsidRDefault="00800A34" w:rsidP="00800A34">
      <w:pPr>
        <w:spacing w:after="0"/>
      </w:pPr>
      <w:hyperlink r:id="rId85" w:history="1">
        <w:r>
          <w:rPr>
            <w:rStyle w:val="Hyperlink"/>
          </w:rPr>
          <w:t>http://localhost:52578/api/gamer/100</w:t>
        </w:r>
      </w:hyperlink>
    </w:p>
    <w:p w14:paraId="355706D9" w14:textId="77777777" w:rsidR="00800A34" w:rsidRDefault="00800A34" w:rsidP="00800A34">
      <w:pPr>
        <w:spacing w:after="0"/>
      </w:pPr>
      <w:r>
        <w:t>B.</w:t>
      </w:r>
    </w:p>
    <w:p w14:paraId="66AE71EB" w14:textId="77777777" w:rsidR="00800A34" w:rsidRDefault="00800A34" w:rsidP="00800A34">
      <w:pPr>
        <w:spacing w:after="0"/>
      </w:pPr>
      <w:r>
        <w:t>Request Header</w:t>
      </w:r>
    </w:p>
    <w:p w14:paraId="4D554253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5ADE50F4" w14:textId="77777777" w:rsidR="00800A34" w:rsidRDefault="00800A34" w:rsidP="00800A34">
      <w:pPr>
        <w:spacing w:after="0"/>
      </w:pPr>
      <w:r>
        <w:rPr>
          <w:b/>
          <w:bCs/>
        </w:rPr>
        <w:t>Accept: application/json</w:t>
      </w:r>
    </w:p>
    <w:p w14:paraId="1DD48293" w14:textId="77777777" w:rsidR="00800A34" w:rsidRDefault="00800A34" w:rsidP="00800A34">
      <w:pPr>
        <w:spacing w:after="0"/>
      </w:pPr>
      <w:r>
        <w:t>B.1.</w:t>
      </w:r>
    </w:p>
    <w:p w14:paraId="7CA20463" w14:textId="77777777" w:rsidR="00800A34" w:rsidRDefault="00800A34" w:rsidP="00800A34">
      <w:pPr>
        <w:spacing w:after="0"/>
      </w:pPr>
      <w:r>
        <w:t>Accept: application/json</w:t>
      </w:r>
    </w:p>
    <w:p w14:paraId="6E8F32A3" w14:textId="77777777" w:rsidR="00800A34" w:rsidRDefault="00800A34" w:rsidP="00800A34">
      <w:pPr>
        <w:spacing w:after="0"/>
      </w:pPr>
      <w:r>
        <w:t>means we request JSON format response.</w:t>
      </w:r>
    </w:p>
    <w:p w14:paraId="06968DFB" w14:textId="77777777" w:rsidR="00800A34" w:rsidRDefault="00800A34" w:rsidP="00800A34">
      <w:pPr>
        <w:spacing w:after="0"/>
      </w:pPr>
      <w:r>
        <w:t>--&gt;</w:t>
      </w:r>
    </w:p>
    <w:p w14:paraId="58D185E9" w14:textId="77777777" w:rsidR="00800A34" w:rsidRDefault="00800A34" w:rsidP="00800A34">
      <w:pPr>
        <w:spacing w:after="0"/>
      </w:pPr>
      <w:r>
        <w:t>It will return 200 OK even no matter the gamer is found or not.</w:t>
      </w:r>
    </w:p>
    <w:p w14:paraId="790B3088" w14:textId="77777777" w:rsidR="00800A34" w:rsidRDefault="00800A34" w:rsidP="00800A34">
      <w:pPr>
        <w:spacing w:after="0"/>
      </w:pPr>
      <w:r>
        <w:t>E.g. 2.</w:t>
      </w:r>
    </w:p>
    <w:p w14:paraId="3D51B908" w14:textId="77777777" w:rsidR="00800A34" w:rsidRDefault="00800A34" w:rsidP="00800A34">
      <w:pPr>
        <w:spacing w:after="0"/>
      </w:pPr>
      <w:r>
        <w:t>The Gamer is NOT found by the id.</w:t>
      </w:r>
    </w:p>
    <w:p w14:paraId="033449D7" w14:textId="0874C524" w:rsidR="00800A34" w:rsidRDefault="00800A34" w:rsidP="00800A34">
      <w:pPr>
        <w:spacing w:after="0"/>
      </w:pPr>
      <w:r>
        <w:rPr>
          <w:noProof/>
        </w:rPr>
        <w:lastRenderedPageBreak/>
        <w:drawing>
          <wp:inline distT="0" distB="0" distL="0" distR="0" wp14:anchorId="01E48C93" wp14:editId="56DD723F">
            <wp:extent cx="6645910" cy="1120140"/>
            <wp:effectExtent l="0" t="0" r="2540" b="381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12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18018" w14:textId="77777777" w:rsidR="00800A34" w:rsidRDefault="00800A34" w:rsidP="00800A34">
      <w:pPr>
        <w:spacing w:after="0"/>
      </w:pPr>
      <w:r>
        <w:t>--&gt;</w:t>
      </w:r>
    </w:p>
    <w:p w14:paraId="3C9BDB08" w14:textId="05EFB7DD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37F18A4A" wp14:editId="19E1C92E">
            <wp:extent cx="6645910" cy="604520"/>
            <wp:effectExtent l="0" t="0" r="2540" b="508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60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EA939" w14:textId="77777777" w:rsidR="00800A34" w:rsidRDefault="00800A34" w:rsidP="00800A34">
      <w:pPr>
        <w:spacing w:after="0"/>
      </w:pPr>
      <w:r>
        <w:t>--&gt;</w:t>
      </w:r>
    </w:p>
    <w:p w14:paraId="131ECCC5" w14:textId="3CD50CA4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48531D24" wp14:editId="23BA4AD1">
            <wp:extent cx="3794760" cy="627126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60" cy="627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A26BF9" w14:textId="77777777" w:rsidR="00800A34" w:rsidRDefault="00800A34" w:rsidP="00800A34">
      <w:pPr>
        <w:spacing w:after="0"/>
      </w:pPr>
    </w:p>
    <w:p w14:paraId="3514F118" w14:textId="77777777" w:rsidR="00800A34" w:rsidRDefault="00800A34" w:rsidP="00800A34">
      <w:pPr>
        <w:spacing w:after="0"/>
      </w:pPr>
      <w:r>
        <w:rPr>
          <w:sz w:val="36"/>
          <w:szCs w:val="36"/>
        </w:rPr>
        <w:t>7.3. Controllers/GamerController.cs - POST</w:t>
      </w:r>
    </w:p>
    <w:p w14:paraId="7F72040D" w14:textId="77777777" w:rsidR="00800A34" w:rsidRDefault="00800A34" w:rsidP="00800A34">
      <w:pPr>
        <w:spacing w:after="0"/>
      </w:pPr>
    </w:p>
    <w:p w14:paraId="54125ADC" w14:textId="77777777" w:rsidR="00800A34" w:rsidRDefault="00800A34" w:rsidP="00800A34">
      <w:pPr>
        <w:spacing w:after="0"/>
      </w:pPr>
      <w:r>
        <w:rPr>
          <w:sz w:val="32"/>
          <w:szCs w:val="32"/>
        </w:rPr>
        <w:t>7.3.1. Controllers/GamerController.cs - POST</w:t>
      </w:r>
    </w:p>
    <w:p w14:paraId="5F3498BD" w14:textId="77777777" w:rsidR="00800A34" w:rsidRDefault="00800A34" w:rsidP="00800A34">
      <w:pPr>
        <w:spacing w:after="0"/>
      </w:pPr>
    </w:p>
    <w:p w14:paraId="7FD47D4C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1.</w:t>
      </w:r>
    </w:p>
    <w:p w14:paraId="15D7C95E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"void" will return 204 No Content.</w:t>
      </w:r>
    </w:p>
    <w:p w14:paraId="1254DF43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t should return status code 201 Item Created.</w:t>
      </w:r>
    </w:p>
    <w:p w14:paraId="5D05C516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f there is any exception, return status code 500 internal server error.</w:t>
      </w:r>
    </w:p>
    <w:p w14:paraId="4166BC3A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Post([FromBody] Gamer gamer)</w:t>
      </w:r>
    </w:p>
    <w:p w14:paraId="1D4FD1B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A2E233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)</w:t>
      </w:r>
    </w:p>
    <w:p w14:paraId="770AC45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31BD82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db.Gamers.Add(gamer);</w:t>
      </w:r>
    </w:p>
    <w:p w14:paraId="0E40758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db.SaveChanges();</w:t>
      </w:r>
    </w:p>
    <w:p w14:paraId="59E9DE1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BFAD41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0A7D3EB" w14:textId="77777777" w:rsidR="00800A34" w:rsidRDefault="00800A34" w:rsidP="00800A34">
      <w:pPr>
        <w:spacing w:after="0"/>
      </w:pPr>
      <w:r>
        <w:t>A.</w:t>
      </w:r>
    </w:p>
    <w:p w14:paraId="2179BC8F" w14:textId="77777777" w:rsidR="00800A34" w:rsidRDefault="00800A34" w:rsidP="00800A34">
      <w:pPr>
        <w:spacing w:after="0"/>
      </w:pPr>
      <w:r>
        <w:t>Post</w:t>
      </w:r>
    </w:p>
    <w:p w14:paraId="564379C9" w14:textId="77777777" w:rsidR="00800A34" w:rsidRDefault="00800A34" w:rsidP="00800A34">
      <w:pPr>
        <w:spacing w:after="0"/>
      </w:pPr>
      <w:hyperlink r:id="rId88" w:history="1">
        <w:r>
          <w:rPr>
            <w:rStyle w:val="Hyperlink"/>
          </w:rPr>
          <w:t>http://localhost:52578/api/gamer</w:t>
        </w:r>
      </w:hyperlink>
    </w:p>
    <w:p w14:paraId="75A40AEE" w14:textId="77777777" w:rsidR="00800A34" w:rsidRDefault="00800A34" w:rsidP="00800A34">
      <w:pPr>
        <w:spacing w:after="0"/>
      </w:pPr>
      <w:r>
        <w:t>B.</w:t>
      </w:r>
    </w:p>
    <w:p w14:paraId="3144306B" w14:textId="77777777" w:rsidR="00800A34" w:rsidRDefault="00800A34" w:rsidP="00800A34">
      <w:pPr>
        <w:spacing w:after="0"/>
      </w:pPr>
      <w:r>
        <w:t>Request Header</w:t>
      </w:r>
    </w:p>
    <w:p w14:paraId="20023856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10380F51" w14:textId="77777777" w:rsidR="00800A34" w:rsidRDefault="00800A34" w:rsidP="00800A34">
      <w:pPr>
        <w:spacing w:after="0"/>
      </w:pPr>
      <w:r>
        <w:rPr>
          <w:b/>
          <w:bCs/>
        </w:rPr>
        <w:t>Accept: application/json</w:t>
      </w:r>
    </w:p>
    <w:p w14:paraId="51B04242" w14:textId="77777777" w:rsidR="00800A34" w:rsidRDefault="00800A34" w:rsidP="00800A34">
      <w:pPr>
        <w:spacing w:after="0"/>
      </w:pPr>
      <w:r>
        <w:rPr>
          <w:b/>
          <w:bCs/>
        </w:rPr>
        <w:t>Content-Type: application/json</w:t>
      </w:r>
    </w:p>
    <w:p w14:paraId="71EAC1C7" w14:textId="77777777" w:rsidR="00800A34" w:rsidRDefault="00800A34" w:rsidP="00800A34">
      <w:pPr>
        <w:spacing w:after="0"/>
      </w:pPr>
      <w:r>
        <w:rPr>
          <w:b/>
          <w:bCs/>
        </w:rPr>
        <w:t>Content-Length: 80</w:t>
      </w:r>
    </w:p>
    <w:p w14:paraId="5618ED65" w14:textId="77777777" w:rsidR="00800A34" w:rsidRDefault="00800A34" w:rsidP="00800A34">
      <w:pPr>
        <w:spacing w:after="0"/>
      </w:pPr>
      <w:r>
        <w:t>B.1.</w:t>
      </w:r>
    </w:p>
    <w:p w14:paraId="15583082" w14:textId="77777777" w:rsidR="00800A34" w:rsidRDefault="00800A34" w:rsidP="00800A34">
      <w:pPr>
        <w:spacing w:after="0"/>
      </w:pPr>
      <w:r>
        <w:t>Accept: application/json</w:t>
      </w:r>
    </w:p>
    <w:p w14:paraId="7349A585" w14:textId="77777777" w:rsidR="00800A34" w:rsidRDefault="00800A34" w:rsidP="00800A34">
      <w:pPr>
        <w:spacing w:after="0"/>
      </w:pPr>
      <w:r>
        <w:t>means we request JSON format response.</w:t>
      </w:r>
    </w:p>
    <w:p w14:paraId="6B5FC54B" w14:textId="77777777" w:rsidR="00800A34" w:rsidRDefault="00800A34" w:rsidP="00800A34">
      <w:pPr>
        <w:spacing w:after="0"/>
      </w:pPr>
      <w:r>
        <w:t>B.2.</w:t>
      </w:r>
    </w:p>
    <w:p w14:paraId="5420B054" w14:textId="77777777" w:rsidR="00800A34" w:rsidRDefault="00800A34" w:rsidP="00800A34">
      <w:pPr>
        <w:spacing w:after="0"/>
      </w:pPr>
      <w:r>
        <w:t>Content-Type: application/json</w:t>
      </w:r>
    </w:p>
    <w:p w14:paraId="05195784" w14:textId="77777777" w:rsidR="00800A34" w:rsidRDefault="00800A34" w:rsidP="00800A34">
      <w:pPr>
        <w:spacing w:after="0"/>
      </w:pPr>
      <w:r>
        <w:t>Content-Length: 80</w:t>
      </w:r>
    </w:p>
    <w:p w14:paraId="383F23FE" w14:textId="77777777" w:rsidR="00800A34" w:rsidRDefault="00800A34" w:rsidP="00800A34">
      <w:pPr>
        <w:spacing w:after="0"/>
      </w:pPr>
      <w:r>
        <w:t>The client will post a data to the server, the data format is JSON and length is 80.</w:t>
      </w:r>
    </w:p>
    <w:p w14:paraId="69549439" w14:textId="77777777" w:rsidR="00800A34" w:rsidRDefault="00800A34" w:rsidP="00800A34">
      <w:pPr>
        <w:spacing w:after="0"/>
      </w:pPr>
      <w:r>
        <w:t>C.</w:t>
      </w:r>
    </w:p>
    <w:p w14:paraId="6CC73D73" w14:textId="77777777" w:rsidR="00800A34" w:rsidRDefault="00800A34" w:rsidP="00800A34">
      <w:pPr>
        <w:spacing w:after="0"/>
      </w:pPr>
      <w:r>
        <w:t>Request Body</w:t>
      </w:r>
    </w:p>
    <w:p w14:paraId="328D5073" w14:textId="77777777" w:rsidR="00800A34" w:rsidRDefault="00800A34" w:rsidP="00800A34">
      <w:pPr>
        <w:spacing w:after="0"/>
      </w:pPr>
      <w:r>
        <w:rPr>
          <w:b/>
          <w:bCs/>
        </w:rPr>
        <w:t>{</w:t>
      </w:r>
    </w:p>
    <w:p w14:paraId="7254265D" w14:textId="77777777" w:rsidR="00800A34" w:rsidRDefault="00800A34" w:rsidP="00800A34">
      <w:pPr>
        <w:spacing w:after="0"/>
      </w:pPr>
      <w:r>
        <w:rPr>
          <w:b/>
          <w:bCs/>
        </w:rPr>
        <w:t>"Name":"NameEight XYZ", </w:t>
      </w:r>
    </w:p>
    <w:p w14:paraId="2150AEC7" w14:textId="77777777" w:rsidR="00800A34" w:rsidRDefault="00800A34" w:rsidP="00800A34">
      <w:pPr>
        <w:spacing w:after="0"/>
      </w:pPr>
      <w:r>
        <w:rPr>
          <w:b/>
          <w:bCs/>
        </w:rPr>
        <w:lastRenderedPageBreak/>
        <w:t>"Gender":"Male",</w:t>
      </w:r>
    </w:p>
    <w:p w14:paraId="2F4DDED6" w14:textId="77777777" w:rsidR="00800A34" w:rsidRDefault="00800A34" w:rsidP="00800A34">
      <w:pPr>
        <w:spacing w:after="0"/>
      </w:pPr>
      <w:r>
        <w:rPr>
          <w:b/>
          <w:bCs/>
        </w:rPr>
        <w:t>"Score":450,</w:t>
      </w:r>
    </w:p>
    <w:p w14:paraId="596A89B6" w14:textId="77777777" w:rsidR="00800A34" w:rsidRDefault="00800A34" w:rsidP="00800A34">
      <w:pPr>
        <w:spacing w:after="0"/>
      </w:pPr>
      <w:r>
        <w:rPr>
          <w:b/>
          <w:bCs/>
        </w:rPr>
        <w:t>"GameMoney":1500</w:t>
      </w:r>
    </w:p>
    <w:p w14:paraId="67320061" w14:textId="77777777" w:rsidR="00800A34" w:rsidRDefault="00800A34" w:rsidP="00800A34">
      <w:pPr>
        <w:spacing w:after="0"/>
      </w:pPr>
      <w:r>
        <w:rPr>
          <w:b/>
          <w:bCs/>
        </w:rPr>
        <w:t>}</w:t>
      </w:r>
    </w:p>
    <w:p w14:paraId="04456D59" w14:textId="77777777" w:rsidR="00800A34" w:rsidRDefault="00800A34" w:rsidP="00800A34">
      <w:pPr>
        <w:spacing w:after="0"/>
      </w:pPr>
    </w:p>
    <w:p w14:paraId="76809638" w14:textId="322D5BF0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3791B9E8" wp14:editId="6FE152AB">
            <wp:extent cx="6645910" cy="2458085"/>
            <wp:effectExtent l="0" t="0" r="254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458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FC699" w14:textId="77777777" w:rsidR="00800A34" w:rsidRDefault="00800A34" w:rsidP="00800A34">
      <w:pPr>
        <w:spacing w:after="0"/>
      </w:pPr>
      <w:r>
        <w:t>--&gt;</w:t>
      </w:r>
    </w:p>
    <w:p w14:paraId="7E42B6EB" w14:textId="65A7000C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6C95CC39" wp14:editId="798E5D87">
            <wp:extent cx="6645910" cy="564515"/>
            <wp:effectExtent l="0" t="0" r="2540" b="698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64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03F51" w14:textId="77777777" w:rsidR="00800A34" w:rsidRDefault="00800A34" w:rsidP="00800A34">
      <w:pPr>
        <w:spacing w:after="0"/>
      </w:pPr>
      <w:r>
        <w:t>--&gt;</w:t>
      </w:r>
    </w:p>
    <w:p w14:paraId="4D3A00A2" w14:textId="210E91BA" w:rsidR="00800A34" w:rsidRDefault="00800A34" w:rsidP="00800A34">
      <w:pPr>
        <w:spacing w:after="0"/>
      </w:pPr>
      <w:r>
        <w:rPr>
          <w:noProof/>
        </w:rPr>
        <w:lastRenderedPageBreak/>
        <w:drawing>
          <wp:inline distT="0" distB="0" distL="0" distR="0" wp14:anchorId="49C8A9D5" wp14:editId="75CBA890">
            <wp:extent cx="3192780" cy="5593080"/>
            <wp:effectExtent l="0" t="0" r="7620" b="762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80" cy="559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372A82" w14:textId="77777777" w:rsidR="00800A34" w:rsidRDefault="00800A34" w:rsidP="00800A34">
      <w:pPr>
        <w:spacing w:after="0"/>
      </w:pPr>
      <w:r>
        <w:t>--&gt;</w:t>
      </w:r>
    </w:p>
    <w:p w14:paraId="70668707" w14:textId="1275322E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3228256C" wp14:editId="3933C765">
            <wp:extent cx="4183380" cy="2301240"/>
            <wp:effectExtent l="0" t="0" r="7620" b="381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3380" cy="230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71486" w14:textId="77777777" w:rsidR="00800A34" w:rsidRDefault="00800A34" w:rsidP="00800A34">
      <w:pPr>
        <w:spacing w:after="0"/>
      </w:pPr>
    </w:p>
    <w:p w14:paraId="2FBB319F" w14:textId="77777777" w:rsidR="00800A34" w:rsidRDefault="00800A34" w:rsidP="00800A34">
      <w:pPr>
        <w:spacing w:after="0"/>
      </w:pPr>
      <w:r>
        <w:rPr>
          <w:sz w:val="32"/>
          <w:szCs w:val="32"/>
        </w:rPr>
        <w:t>7.3.2. Controllers/GamerController.cs - POST, Better version</w:t>
      </w:r>
    </w:p>
    <w:p w14:paraId="3B6B6B8A" w14:textId="77777777" w:rsidR="00800A34" w:rsidRDefault="00800A34" w:rsidP="00800A34">
      <w:pPr>
        <w:spacing w:after="0"/>
      </w:pPr>
    </w:p>
    <w:p w14:paraId="2309719D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2.</w:t>
      </w:r>
    </w:p>
    <w:p w14:paraId="3C585DC4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"void" will return 204 No Content.</w:t>
      </w:r>
    </w:p>
    <w:p w14:paraId="2511F7DB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It should return status code 201 Item Created.</w:t>
      </w:r>
    </w:p>
    <w:p w14:paraId="3D5E4342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f there is any exception, return status code 500 internal server error.</w:t>
      </w:r>
    </w:p>
    <w:p w14:paraId="64470561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HttpResponseMessage Post([FromBody] Gamer gamer)</w:t>
      </w:r>
    </w:p>
    <w:p w14:paraId="13A6423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C47FC7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20AE61E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CEF167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)</w:t>
      </w:r>
    </w:p>
    <w:p w14:paraId="5B3D9F8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61D149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db.Gamers.Add(gamer);</w:t>
      </w:r>
    </w:p>
    <w:p w14:paraId="04ACDBC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db.SaveChanges();</w:t>
      </w:r>
    </w:p>
    <w:p w14:paraId="7678F83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 a HttpResponseMessage with status code 201 Item Created.</w:t>
      </w:r>
    </w:p>
    <w:p w14:paraId="19D8929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ass the gamer into 2nd parameter as the created value.</w:t>
      </w:r>
    </w:p>
    <w:p w14:paraId="247D18C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HttpResponseMessage message =</w:t>
      </w:r>
    </w:p>
    <w:p w14:paraId="6E2B72C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 Request.CreateResponse(HttpStatusCode.Created, gamer);</w:t>
      </w:r>
    </w:p>
    <w:p w14:paraId="13DF7E9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Headers.Location should know the URI of the created item.</w:t>
      </w:r>
    </w:p>
    <w:p w14:paraId="0007F3D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message.Headers.Location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Uri(Request.RequestUri +</w:t>
      </w:r>
    </w:p>
    <w:p w14:paraId="4C21830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 gamer.Id.ToString());</w:t>
      </w:r>
    </w:p>
    <w:p w14:paraId="3CAC5ED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message;</w:t>
      </w:r>
    </w:p>
    <w:p w14:paraId="3BBE2CA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9C4BDE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BB5B3E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Exception ex)</w:t>
      </w:r>
    </w:p>
    <w:p w14:paraId="64C2E00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31A7C1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ErrorResponse(HttpStatusCode.BadRequest, ex);</w:t>
      </w:r>
    </w:p>
    <w:p w14:paraId="4A1638C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18CB7E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E79018D" w14:textId="77777777" w:rsidR="00800A34" w:rsidRDefault="00800A34" w:rsidP="00800A34">
      <w:pPr>
        <w:spacing w:after="0"/>
      </w:pPr>
    </w:p>
    <w:p w14:paraId="233D3AC4" w14:textId="77777777" w:rsidR="00800A34" w:rsidRDefault="00800A34" w:rsidP="00800A34">
      <w:pPr>
        <w:spacing w:after="0"/>
      </w:pPr>
      <w:r>
        <w:t>A.</w:t>
      </w:r>
    </w:p>
    <w:p w14:paraId="7F04420C" w14:textId="77777777" w:rsidR="00800A34" w:rsidRDefault="00800A34" w:rsidP="00800A34">
      <w:pPr>
        <w:spacing w:after="0"/>
      </w:pPr>
      <w:r>
        <w:t>Post</w:t>
      </w:r>
    </w:p>
    <w:p w14:paraId="6166C62F" w14:textId="77777777" w:rsidR="00800A34" w:rsidRDefault="00800A34" w:rsidP="00800A34">
      <w:pPr>
        <w:spacing w:after="0"/>
      </w:pPr>
      <w:hyperlink r:id="rId93" w:history="1">
        <w:r>
          <w:rPr>
            <w:rStyle w:val="Hyperlink"/>
          </w:rPr>
          <w:t>http://localhost:52578/api/gamer</w:t>
        </w:r>
      </w:hyperlink>
    </w:p>
    <w:p w14:paraId="3ECDF4C8" w14:textId="77777777" w:rsidR="00800A34" w:rsidRDefault="00800A34" w:rsidP="00800A34">
      <w:pPr>
        <w:spacing w:after="0"/>
      </w:pPr>
      <w:r>
        <w:t>B.</w:t>
      </w:r>
    </w:p>
    <w:p w14:paraId="7E347239" w14:textId="77777777" w:rsidR="00800A34" w:rsidRDefault="00800A34" w:rsidP="00800A34">
      <w:pPr>
        <w:spacing w:after="0"/>
      </w:pPr>
      <w:r>
        <w:t>Request Header</w:t>
      </w:r>
    </w:p>
    <w:p w14:paraId="3D0EDF2E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7E94C5E4" w14:textId="77777777" w:rsidR="00800A34" w:rsidRDefault="00800A34" w:rsidP="00800A34">
      <w:pPr>
        <w:spacing w:after="0"/>
      </w:pPr>
      <w:r>
        <w:rPr>
          <w:b/>
          <w:bCs/>
        </w:rPr>
        <w:t>Accept: application/json</w:t>
      </w:r>
    </w:p>
    <w:p w14:paraId="2C78C865" w14:textId="77777777" w:rsidR="00800A34" w:rsidRDefault="00800A34" w:rsidP="00800A34">
      <w:pPr>
        <w:spacing w:after="0"/>
      </w:pPr>
      <w:r>
        <w:rPr>
          <w:b/>
          <w:bCs/>
        </w:rPr>
        <w:t>Content-Type: application/json</w:t>
      </w:r>
    </w:p>
    <w:p w14:paraId="30AC9B3E" w14:textId="77777777" w:rsidR="00800A34" w:rsidRDefault="00800A34" w:rsidP="00800A34">
      <w:pPr>
        <w:spacing w:after="0"/>
      </w:pPr>
      <w:r>
        <w:rPr>
          <w:b/>
          <w:bCs/>
        </w:rPr>
        <w:t>Content-Length: 80</w:t>
      </w:r>
    </w:p>
    <w:p w14:paraId="68CC571D" w14:textId="77777777" w:rsidR="00800A34" w:rsidRDefault="00800A34" w:rsidP="00800A34">
      <w:pPr>
        <w:spacing w:after="0"/>
      </w:pPr>
      <w:r>
        <w:t>B.1.</w:t>
      </w:r>
    </w:p>
    <w:p w14:paraId="0236D938" w14:textId="77777777" w:rsidR="00800A34" w:rsidRDefault="00800A34" w:rsidP="00800A34">
      <w:pPr>
        <w:spacing w:after="0"/>
      </w:pPr>
      <w:r>
        <w:lastRenderedPageBreak/>
        <w:t>Accept: application/json</w:t>
      </w:r>
    </w:p>
    <w:p w14:paraId="0D37D91E" w14:textId="77777777" w:rsidR="00800A34" w:rsidRDefault="00800A34" w:rsidP="00800A34">
      <w:pPr>
        <w:spacing w:after="0"/>
      </w:pPr>
      <w:r>
        <w:t>means we request JSON format response.</w:t>
      </w:r>
    </w:p>
    <w:p w14:paraId="329107FA" w14:textId="77777777" w:rsidR="00800A34" w:rsidRDefault="00800A34" w:rsidP="00800A34">
      <w:pPr>
        <w:spacing w:after="0"/>
      </w:pPr>
      <w:r>
        <w:t>B.2.</w:t>
      </w:r>
    </w:p>
    <w:p w14:paraId="00EBD583" w14:textId="77777777" w:rsidR="00800A34" w:rsidRDefault="00800A34" w:rsidP="00800A34">
      <w:pPr>
        <w:spacing w:after="0"/>
      </w:pPr>
      <w:r>
        <w:t>Content-Type: application/json</w:t>
      </w:r>
    </w:p>
    <w:p w14:paraId="726AA2B2" w14:textId="77777777" w:rsidR="00800A34" w:rsidRDefault="00800A34" w:rsidP="00800A34">
      <w:pPr>
        <w:spacing w:after="0"/>
      </w:pPr>
      <w:r>
        <w:t>Content-Length: 80</w:t>
      </w:r>
    </w:p>
    <w:p w14:paraId="7FF06D47" w14:textId="77777777" w:rsidR="00800A34" w:rsidRDefault="00800A34" w:rsidP="00800A34">
      <w:pPr>
        <w:spacing w:after="0"/>
      </w:pPr>
      <w:r>
        <w:t>The client will post a data to server, the data format is JSON and length is 80.</w:t>
      </w:r>
    </w:p>
    <w:p w14:paraId="459D2C10" w14:textId="77777777" w:rsidR="00800A34" w:rsidRDefault="00800A34" w:rsidP="00800A34">
      <w:pPr>
        <w:spacing w:after="0"/>
      </w:pPr>
      <w:r>
        <w:t>C.</w:t>
      </w:r>
    </w:p>
    <w:p w14:paraId="39B0319D" w14:textId="77777777" w:rsidR="00800A34" w:rsidRDefault="00800A34" w:rsidP="00800A34">
      <w:pPr>
        <w:spacing w:after="0"/>
      </w:pPr>
      <w:r>
        <w:t>Request Body</w:t>
      </w:r>
    </w:p>
    <w:p w14:paraId="376C18AC" w14:textId="77777777" w:rsidR="00800A34" w:rsidRDefault="00800A34" w:rsidP="00800A34">
      <w:pPr>
        <w:spacing w:after="0"/>
      </w:pPr>
      <w:r>
        <w:rPr>
          <w:b/>
          <w:bCs/>
        </w:rPr>
        <w:t>{</w:t>
      </w:r>
    </w:p>
    <w:p w14:paraId="48FB40A5" w14:textId="77777777" w:rsidR="00800A34" w:rsidRDefault="00800A34" w:rsidP="00800A34">
      <w:pPr>
        <w:spacing w:after="0"/>
      </w:pPr>
      <w:r>
        <w:rPr>
          <w:b/>
          <w:bCs/>
        </w:rPr>
        <w:t>"Name":"NameNine XYZ", </w:t>
      </w:r>
    </w:p>
    <w:p w14:paraId="69EBE2B0" w14:textId="77777777" w:rsidR="00800A34" w:rsidRDefault="00800A34" w:rsidP="00800A34">
      <w:pPr>
        <w:spacing w:after="0"/>
      </w:pPr>
      <w:r>
        <w:rPr>
          <w:b/>
          <w:bCs/>
        </w:rPr>
        <w:t>"Gender":"Male",</w:t>
      </w:r>
    </w:p>
    <w:p w14:paraId="19647798" w14:textId="77777777" w:rsidR="00800A34" w:rsidRDefault="00800A34" w:rsidP="00800A34">
      <w:pPr>
        <w:spacing w:after="0"/>
      </w:pPr>
      <w:r>
        <w:rPr>
          <w:b/>
          <w:bCs/>
        </w:rPr>
        <w:t>"Score":450,</w:t>
      </w:r>
    </w:p>
    <w:p w14:paraId="3E4CCD26" w14:textId="77777777" w:rsidR="00800A34" w:rsidRDefault="00800A34" w:rsidP="00800A34">
      <w:pPr>
        <w:spacing w:after="0"/>
      </w:pPr>
      <w:r>
        <w:rPr>
          <w:b/>
          <w:bCs/>
        </w:rPr>
        <w:t>"GameMoney":1500</w:t>
      </w:r>
    </w:p>
    <w:p w14:paraId="2366F6DC" w14:textId="77777777" w:rsidR="00800A34" w:rsidRDefault="00800A34" w:rsidP="00800A34">
      <w:pPr>
        <w:spacing w:after="0"/>
      </w:pPr>
      <w:r>
        <w:rPr>
          <w:b/>
          <w:bCs/>
        </w:rPr>
        <w:t>}</w:t>
      </w:r>
    </w:p>
    <w:p w14:paraId="40191769" w14:textId="77777777" w:rsidR="00800A34" w:rsidRDefault="00800A34" w:rsidP="00800A34">
      <w:pPr>
        <w:spacing w:after="0"/>
      </w:pPr>
    </w:p>
    <w:p w14:paraId="1DA3E78C" w14:textId="35FD8472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4930804B" wp14:editId="25B543FA">
            <wp:extent cx="6645910" cy="2512695"/>
            <wp:effectExtent l="0" t="0" r="2540" b="190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512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F69584" w14:textId="77777777" w:rsidR="00800A34" w:rsidRDefault="00800A34" w:rsidP="00800A34">
      <w:pPr>
        <w:spacing w:after="0"/>
      </w:pPr>
      <w:r>
        <w:t>--&gt;</w:t>
      </w:r>
    </w:p>
    <w:p w14:paraId="15D2B083" w14:textId="6027F5F8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64B691D7" wp14:editId="584EBFFB">
            <wp:extent cx="6645910" cy="530860"/>
            <wp:effectExtent l="0" t="0" r="2540" b="254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3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CA56F9" w14:textId="77777777" w:rsidR="00800A34" w:rsidRDefault="00800A34" w:rsidP="00800A34">
      <w:pPr>
        <w:spacing w:after="0"/>
      </w:pPr>
      <w:r>
        <w:t>--&gt;</w:t>
      </w:r>
    </w:p>
    <w:p w14:paraId="43776FF0" w14:textId="6D902355" w:rsidR="00800A34" w:rsidRDefault="00800A34" w:rsidP="00800A34">
      <w:pPr>
        <w:spacing w:after="0"/>
      </w:pPr>
      <w:r>
        <w:rPr>
          <w:noProof/>
        </w:rPr>
        <w:lastRenderedPageBreak/>
        <w:drawing>
          <wp:inline distT="0" distB="0" distL="0" distR="0" wp14:anchorId="4B05C1B7" wp14:editId="6B386539">
            <wp:extent cx="3710940" cy="6332220"/>
            <wp:effectExtent l="0" t="0" r="381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633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E3017" w14:textId="77777777" w:rsidR="00800A34" w:rsidRDefault="00800A34" w:rsidP="00800A34">
      <w:pPr>
        <w:spacing w:after="0"/>
      </w:pPr>
      <w:r>
        <w:t>--&gt;</w:t>
      </w:r>
    </w:p>
    <w:p w14:paraId="3357BD65" w14:textId="17320C34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36E576CD" wp14:editId="2B6D325E">
            <wp:extent cx="4137660" cy="223266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223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999C4" w14:textId="77777777" w:rsidR="00800A34" w:rsidRDefault="00800A34" w:rsidP="00800A34">
      <w:pPr>
        <w:spacing w:after="0"/>
      </w:pPr>
    </w:p>
    <w:p w14:paraId="335CD862" w14:textId="77777777" w:rsidR="00800A34" w:rsidRDefault="00800A34" w:rsidP="00800A34">
      <w:pPr>
        <w:spacing w:after="0"/>
      </w:pPr>
      <w:r>
        <w:rPr>
          <w:sz w:val="48"/>
          <w:szCs w:val="48"/>
        </w:rPr>
        <w:t>8. Controllers/GamerController.cs - Delete</w:t>
      </w:r>
    </w:p>
    <w:p w14:paraId="0BE5FBD3" w14:textId="77777777" w:rsidR="00800A34" w:rsidRDefault="00800A34" w:rsidP="00800A34">
      <w:pPr>
        <w:spacing w:after="0"/>
      </w:pPr>
    </w:p>
    <w:p w14:paraId="10FA876D" w14:textId="77777777" w:rsidR="00800A34" w:rsidRDefault="00800A34" w:rsidP="00800A34">
      <w:pPr>
        <w:spacing w:after="0"/>
      </w:pPr>
      <w:r>
        <w:rPr>
          <w:sz w:val="36"/>
          <w:szCs w:val="36"/>
        </w:rPr>
        <w:t>8.1. Controllers/GamerController.cs</w:t>
      </w:r>
    </w:p>
    <w:p w14:paraId="762A15CB" w14:textId="77777777" w:rsidR="00800A34" w:rsidRDefault="00800A34" w:rsidP="00800A34">
      <w:pPr>
        <w:spacing w:after="0"/>
      </w:pPr>
    </w:p>
    <w:p w14:paraId="47930B99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6F30DA59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Collections.Generic;</w:t>
      </w:r>
    </w:p>
    <w:p w14:paraId="40358C81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Linq;</w:t>
      </w:r>
    </w:p>
    <w:p w14:paraId="615C1A96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Net;</w:t>
      </w:r>
    </w:p>
    <w:p w14:paraId="2574D1A6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Net.Http;</w:t>
      </w:r>
    </w:p>
    <w:p w14:paraId="0D9B8907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Http;</w:t>
      </w:r>
    </w:p>
    <w:p w14:paraId="22E47C1B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Data;</w:t>
      </w:r>
    </w:p>
    <w:p w14:paraId="3279D1E1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Api.Controllers</w:t>
      </w:r>
    </w:p>
    <w:p w14:paraId="067575D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335749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Controller</w:t>
      </w:r>
      <w:r>
        <w:t> </w:t>
      </w:r>
      <w:r>
        <w:rPr>
          <w:rFonts w:ascii="Consolas" w:hAnsi="Consolas"/>
          <w:sz w:val="18"/>
          <w:szCs w:val="18"/>
        </w:rPr>
        <w:t>: ApiController</w:t>
      </w:r>
    </w:p>
    <w:p w14:paraId="14C5CDD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377ACC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IEnumerable&lt;Gamer&gt; Get()</w:t>
      </w:r>
    </w:p>
    <w:p w14:paraId="212BC35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6F23FF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)</w:t>
      </w:r>
    </w:p>
    <w:p w14:paraId="368CD2A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379338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db.Gamers.ToList();</w:t>
      </w:r>
    </w:p>
    <w:p w14:paraId="6BBB392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88C8F5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36303E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GET 1.</w:t>
      </w:r>
    </w:p>
    <w:p w14:paraId="5899507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t will return 200 OK even no matter the gamer is found or not.</w:t>
      </w:r>
    </w:p>
    <w:p w14:paraId="0CB1C59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t should return 404 Not found when the gamer is not found.</w:t>
      </w:r>
    </w:p>
    <w:p w14:paraId="1AF7220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Gamer Get(int id)</w:t>
      </w:r>
    </w:p>
    <w:p w14:paraId="15E23CE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2346CD7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using (OnlineGameContext db = new OnlineGameContext())</w:t>
      </w:r>
    </w:p>
    <w:p w14:paraId="6E44675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{</w:t>
      </w:r>
    </w:p>
    <w:p w14:paraId="513DD8D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return db.Gamers.FirstOrDefault(g =&gt; g.Id == id);</w:t>
      </w:r>
    </w:p>
    <w:p w14:paraId="4CB46E5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}</w:t>
      </w:r>
    </w:p>
    <w:p w14:paraId="40FB0A2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79C24E1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2.</w:t>
      </w:r>
    </w:p>
    <w:p w14:paraId="2E3BB2B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return 200 OK even no matter the gamer is found or not.</w:t>
      </w:r>
    </w:p>
    <w:p w14:paraId="4343B37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should return 404 Not found when the gamer is not found.</w:t>
      </w:r>
    </w:p>
    <w:p w14:paraId="1749347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HttpResponseMessage Get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6E6EE80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{</w:t>
      </w:r>
    </w:p>
    <w:p w14:paraId="2FC8988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)</w:t>
      </w:r>
    </w:p>
    <w:p w14:paraId="3D91600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D1D70E4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 Gamer gamer = db.Gamers.FirstOrDefault(g =&gt; g.Id == id);</w:t>
      </w:r>
    </w:p>
    <w:p w14:paraId="3D80A2D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0AF3B49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263342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Response(HttpStatusCode.OK, gamer);</w:t>
      </w:r>
    </w:p>
    <w:p w14:paraId="72D4CAA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870617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ErrorResponse(HttpStatusCode.NotFound,</w:t>
      </w:r>
    </w:p>
    <w:p w14:paraId="3A5897A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Gamer with Id</w:t>
      </w:r>
      <w:r>
        <w:t> </w:t>
      </w:r>
      <w:r>
        <w:rPr>
          <w:rFonts w:ascii="Consolas" w:hAnsi="Consolas"/>
          <w:sz w:val="18"/>
          <w:szCs w:val="18"/>
        </w:rPr>
        <w:t>{id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not found"</w:t>
      </w:r>
      <w:r>
        <w:rPr>
          <w:rFonts w:ascii="Consolas" w:hAnsi="Consolas"/>
          <w:sz w:val="18"/>
          <w:szCs w:val="18"/>
        </w:rPr>
        <w:t>);</w:t>
      </w:r>
    </w:p>
    <w:p w14:paraId="73BED80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B736A9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5CE585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OST 1.</w:t>
      </w:r>
    </w:p>
    <w:p w14:paraId="2820B25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"void" will return 204 No Content.</w:t>
      </w:r>
    </w:p>
    <w:p w14:paraId="0966832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t should return status code 201 Item Created.</w:t>
      </w:r>
    </w:p>
    <w:p w14:paraId="3CC351C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f there is any exception, return status code 500 internal server error.</w:t>
      </w:r>
    </w:p>
    <w:p w14:paraId="2C261A5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void Post([FromBody] Gamer gamer)</w:t>
      </w:r>
    </w:p>
    <w:p w14:paraId="4CCE230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1B23653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using (OnlineGameContext db = new OnlineGameContext())</w:t>
      </w:r>
    </w:p>
    <w:p w14:paraId="37EED15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{</w:t>
      </w:r>
    </w:p>
    <w:p w14:paraId="5FE2A33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db.Gamers.Add(gamer);</w:t>
      </w:r>
    </w:p>
    <w:p w14:paraId="149C6B4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db.SaveChanges();</w:t>
      </w:r>
    </w:p>
    <w:p w14:paraId="4FCCEED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}</w:t>
      </w:r>
    </w:p>
    <w:p w14:paraId="03F2A83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0F2BE2C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OST 2.</w:t>
      </w:r>
    </w:p>
    <w:p w14:paraId="21A6D65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void" will return 204 No Content.</w:t>
      </w:r>
    </w:p>
    <w:p w14:paraId="187A75D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should return status code 201 Item Created.</w:t>
      </w:r>
    </w:p>
    <w:p w14:paraId="2D08957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re is any exception, return status code 500 internal server error.</w:t>
      </w:r>
    </w:p>
    <w:p w14:paraId="3D5A216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HttpResponseMessage Post([FromBody] Gamer gamer)</w:t>
      </w:r>
    </w:p>
    <w:p w14:paraId="45C0A1A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A0705E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4A79134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1E66244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)</w:t>
      </w:r>
    </w:p>
    <w:p w14:paraId="1E5496C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E2851F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b.Gamers.Add(gamer);</w:t>
      </w:r>
    </w:p>
    <w:p w14:paraId="5BDD412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b.SaveChanges();</w:t>
      </w:r>
    </w:p>
    <w:p w14:paraId="5218650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 a HttpResponseMessage with status code 201 Item Created.</w:t>
      </w:r>
    </w:p>
    <w:p w14:paraId="0CE7C54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ass the gamer into 2nd parameter as the created value.</w:t>
      </w:r>
    </w:p>
    <w:p w14:paraId="328846E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HttpResponseMessage message =</w:t>
      </w:r>
    </w:p>
    <w:p w14:paraId="3114ED6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Request.CreateResponse(HttpStatusCode.Created, gamer);</w:t>
      </w:r>
    </w:p>
    <w:p w14:paraId="0AE447F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Headers.Location should know the URI of the created item.</w:t>
      </w:r>
    </w:p>
    <w:p w14:paraId="72A95D0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message.Headers.Location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Uri(Request.RequestUri +</w:t>
      </w:r>
    </w:p>
    <w:p w14:paraId="66633D1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gamer.Id.ToString());</w:t>
      </w:r>
    </w:p>
    <w:p w14:paraId="082ABFD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message;</w:t>
      </w:r>
    </w:p>
    <w:p w14:paraId="6B0F89C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E267BB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5656AF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Exception ex)</w:t>
      </w:r>
    </w:p>
    <w:p w14:paraId="0EC5116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93A1C9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ErrorResponse(HttpStatusCode.BadRequest, ex);</w:t>
      </w:r>
    </w:p>
    <w:p w14:paraId="0567F48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01D65F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2DD9D0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DELETE 1.</w:t>
      </w:r>
    </w:p>
    <w:p w14:paraId="0ADE0FC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"void" will return 204 No Content.</w:t>
      </w:r>
    </w:p>
    <w:p w14:paraId="040F2AC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t should return status code 200 OK when deleting the Item successfully.</w:t>
      </w:r>
    </w:p>
    <w:p w14:paraId="54E8FFC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f the gamer id is not found, then return 404 Not found.</w:t>
      </w:r>
    </w:p>
    <w:p w14:paraId="09A9519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f there is any exception, return status code 500 internal server error.</w:t>
      </w:r>
    </w:p>
    <w:p w14:paraId="3FAB08C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void Delete(int id)</w:t>
      </w:r>
    </w:p>
    <w:p w14:paraId="1F7CCA1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116150E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using (OnlineGameContext db = new OnlineGameContext())</w:t>
      </w:r>
    </w:p>
    <w:p w14:paraId="5D69C6D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{</w:t>
      </w:r>
    </w:p>
    <w:p w14:paraId="3DFE424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Gamer gamer = db.Gamers.FirstOrDefault(g =&gt; g.Id == id);</w:t>
      </w:r>
    </w:p>
    <w:p w14:paraId="5E40A62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if (gamer != null) db.Gamers.Remove(gamer);</w:t>
      </w:r>
    </w:p>
    <w:p w14:paraId="71323D1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db.SaveChanges();</w:t>
      </w:r>
    </w:p>
    <w:p w14:paraId="2F5F8EC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}</w:t>
      </w:r>
    </w:p>
    <w:p w14:paraId="7FF52AE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7B7BCC1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ELETE 2.</w:t>
      </w:r>
    </w:p>
    <w:p w14:paraId="5752597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void" will return 204 No Content.</w:t>
      </w:r>
    </w:p>
    <w:p w14:paraId="0D3EF77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should return status code 200 OK when deleting the Item successfully.</w:t>
      </w:r>
    </w:p>
    <w:p w14:paraId="43A90DF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 gamer id is not found, then return 404 Not found.</w:t>
      </w:r>
    </w:p>
    <w:p w14:paraId="47888B6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re is any exception, return status code 500 internal server error.</w:t>
      </w:r>
    </w:p>
    <w:p w14:paraId="5C57BDE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HttpResponseMessage Delete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2D1C896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{</w:t>
      </w:r>
    </w:p>
    <w:p w14:paraId="3AD0096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5A04F40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B1395C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)</w:t>
      </w:r>
    </w:p>
    <w:p w14:paraId="0966B5B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455D19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 entity = db.Gamers.FirstOrDefault(g =&gt; g.Id == id);</w:t>
      </w:r>
    </w:p>
    <w:p w14:paraId="2B56A33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entity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35BF42A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{</w:t>
      </w:r>
    </w:p>
    <w:p w14:paraId="056CCED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ErrorResponse(HttpStatusCode.NotFound,</w:t>
      </w:r>
    </w:p>
    <w:p w14:paraId="3A47131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Gamer with Id =</w:t>
      </w:r>
      <w:r>
        <w:t> </w:t>
      </w:r>
      <w:r>
        <w:rPr>
          <w:rFonts w:ascii="Consolas" w:hAnsi="Consolas"/>
          <w:sz w:val="18"/>
          <w:szCs w:val="18"/>
        </w:rPr>
        <w:t>{id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not found to delete"</w:t>
      </w:r>
      <w:r>
        <w:rPr>
          <w:rFonts w:ascii="Consolas" w:hAnsi="Consolas"/>
          <w:sz w:val="18"/>
          <w:szCs w:val="18"/>
        </w:rPr>
        <w:t>);</w:t>
      </w:r>
    </w:p>
    <w:p w14:paraId="53B3900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</w:t>
      </w:r>
    </w:p>
    <w:p w14:paraId="2AA8308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b.Gamers.Remove(entity);</w:t>
      </w:r>
    </w:p>
    <w:p w14:paraId="1159C34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b.SaveChanges();</w:t>
      </w:r>
    </w:p>
    <w:p w14:paraId="3BA4F1F4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Response(HttpStatusCode.OK);</w:t>
      </w:r>
    </w:p>
    <w:p w14:paraId="41E2E6D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38BED81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C73D7B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Exception ex)</w:t>
      </w:r>
    </w:p>
    <w:p w14:paraId="53279BF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198133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ErrorResponse(HttpStatusCode.BadRequest, ex);</w:t>
      </w:r>
    </w:p>
    <w:p w14:paraId="322560A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EF980F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4D57A9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CCBE9A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5CFE232" w14:textId="77777777" w:rsidR="00800A34" w:rsidRDefault="00800A34" w:rsidP="00800A34">
      <w:pPr>
        <w:spacing w:after="0"/>
      </w:pPr>
    </w:p>
    <w:p w14:paraId="33255DEC" w14:textId="77777777" w:rsidR="00800A34" w:rsidRDefault="00800A34" w:rsidP="00800A34">
      <w:pPr>
        <w:spacing w:after="0"/>
      </w:pPr>
      <w:r>
        <w:rPr>
          <w:sz w:val="36"/>
          <w:szCs w:val="36"/>
        </w:rPr>
        <w:t>8.2. Controllers/GamerController.cs -Delete</w:t>
      </w:r>
    </w:p>
    <w:p w14:paraId="3B9104B2" w14:textId="77777777" w:rsidR="00800A34" w:rsidRDefault="00800A34" w:rsidP="00800A34">
      <w:pPr>
        <w:spacing w:after="0"/>
      </w:pPr>
    </w:p>
    <w:p w14:paraId="456DF1F6" w14:textId="77777777" w:rsidR="00800A34" w:rsidRDefault="00800A34" w:rsidP="00800A34">
      <w:pPr>
        <w:spacing w:after="0"/>
      </w:pPr>
      <w:r>
        <w:rPr>
          <w:sz w:val="32"/>
          <w:szCs w:val="32"/>
        </w:rPr>
        <w:t>8.2.1. Controllers/GamerController.cs -Delete</w:t>
      </w:r>
    </w:p>
    <w:p w14:paraId="25E84748" w14:textId="77777777" w:rsidR="00800A34" w:rsidRDefault="00800A34" w:rsidP="00800A34">
      <w:pPr>
        <w:spacing w:after="0"/>
      </w:pPr>
    </w:p>
    <w:p w14:paraId="5B03519F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3.</w:t>
      </w:r>
    </w:p>
    <w:p w14:paraId="295F3102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"void" will return 204 No Content.</w:t>
      </w:r>
    </w:p>
    <w:p w14:paraId="43E7D0F3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t should return status code 200 OK when deleting the Item successfully.</w:t>
      </w:r>
    </w:p>
    <w:p w14:paraId="2F47CF19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f the gamer id is not found, then return 404 Not found.</w:t>
      </w:r>
    </w:p>
    <w:p w14:paraId="70E0BD3C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f there is any exception, return status code 500 internal server error.</w:t>
      </w:r>
    </w:p>
    <w:p w14:paraId="78C887C0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Delete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400CD2C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6FDEF4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)</w:t>
      </w:r>
    </w:p>
    <w:p w14:paraId="16D18DB4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{</w:t>
      </w:r>
    </w:p>
    <w:p w14:paraId="0035DF2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Gamer gamer = db.Gamers.FirstOrDefault(g =&gt; g.Id == id);</w:t>
      </w:r>
    </w:p>
    <w:p w14:paraId="2DBD92F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 db.Gamers.Remove(gamer);</w:t>
      </w:r>
    </w:p>
    <w:p w14:paraId="5CBBB40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db.SaveChanges();</w:t>
      </w:r>
    </w:p>
    <w:p w14:paraId="27F6051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42D7AE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FD0B0F4" w14:textId="77777777" w:rsidR="00800A34" w:rsidRDefault="00800A34" w:rsidP="00800A34">
      <w:pPr>
        <w:spacing w:after="0"/>
      </w:pPr>
      <w:r>
        <w:t>A.</w:t>
      </w:r>
    </w:p>
    <w:p w14:paraId="042173F6" w14:textId="77777777" w:rsidR="00800A34" w:rsidRDefault="00800A34" w:rsidP="00800A34">
      <w:pPr>
        <w:spacing w:after="0"/>
      </w:pPr>
      <w:r>
        <w:t>Delete</w:t>
      </w:r>
    </w:p>
    <w:p w14:paraId="126A4676" w14:textId="77777777" w:rsidR="00800A34" w:rsidRDefault="00800A34" w:rsidP="00800A34">
      <w:pPr>
        <w:spacing w:after="0"/>
      </w:pPr>
      <w:hyperlink r:id="rId98" w:history="1">
        <w:r>
          <w:rPr>
            <w:rStyle w:val="Hyperlink"/>
          </w:rPr>
          <w:t>http://localhost:52578/api/gamer/9</w:t>
        </w:r>
      </w:hyperlink>
    </w:p>
    <w:p w14:paraId="121DE926" w14:textId="77777777" w:rsidR="00800A34" w:rsidRDefault="00800A34" w:rsidP="00800A34">
      <w:pPr>
        <w:spacing w:after="0"/>
      </w:pPr>
      <w:r>
        <w:t>B.</w:t>
      </w:r>
    </w:p>
    <w:p w14:paraId="208606D6" w14:textId="77777777" w:rsidR="00800A34" w:rsidRDefault="00800A34" w:rsidP="00800A34">
      <w:pPr>
        <w:spacing w:after="0"/>
      </w:pPr>
      <w:r>
        <w:t>Request Header</w:t>
      </w:r>
    </w:p>
    <w:p w14:paraId="50C103C7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17BAC070" w14:textId="57DF8DD8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1C0B70D7" wp14:editId="4E38108B">
            <wp:extent cx="4122420" cy="2263140"/>
            <wp:effectExtent l="0" t="0" r="0" b="381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420" cy="226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7545AD" w14:textId="77777777" w:rsidR="00800A34" w:rsidRDefault="00800A34" w:rsidP="00800A34">
      <w:pPr>
        <w:spacing w:after="0"/>
      </w:pPr>
      <w:r>
        <w:t>--&gt;</w:t>
      </w:r>
    </w:p>
    <w:p w14:paraId="17FEF882" w14:textId="77777777" w:rsidR="00800A34" w:rsidRDefault="00800A34" w:rsidP="00800A34">
      <w:pPr>
        <w:spacing w:after="0"/>
      </w:pPr>
    </w:p>
    <w:p w14:paraId="2B90540B" w14:textId="78120B92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7DF49DD3" wp14:editId="7B25E6BE">
            <wp:extent cx="6645910" cy="978535"/>
            <wp:effectExtent l="0" t="0" r="2540" b="0"/>
            <wp:docPr id="56" name="Picture 56" descr="Background patter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Background patter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978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F4E20B" w14:textId="77777777" w:rsidR="00800A34" w:rsidRDefault="00800A34" w:rsidP="00800A34">
      <w:pPr>
        <w:spacing w:after="0"/>
      </w:pPr>
      <w:r>
        <w:t>--&gt;</w:t>
      </w:r>
    </w:p>
    <w:p w14:paraId="7F9094BD" w14:textId="5491DE68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2C57B0EC" wp14:editId="52710321">
            <wp:extent cx="6645910" cy="534670"/>
            <wp:effectExtent l="0" t="0" r="254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34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A70135" w14:textId="77777777" w:rsidR="00800A34" w:rsidRDefault="00800A34" w:rsidP="00800A34">
      <w:pPr>
        <w:spacing w:after="0"/>
      </w:pPr>
      <w:r>
        <w:t>--&gt;</w:t>
      </w:r>
    </w:p>
    <w:p w14:paraId="69E6337B" w14:textId="73D33972" w:rsidR="00800A34" w:rsidRDefault="00800A34" w:rsidP="00800A34">
      <w:pPr>
        <w:spacing w:after="0"/>
      </w:pPr>
      <w:r>
        <w:rPr>
          <w:noProof/>
        </w:rPr>
        <w:lastRenderedPageBreak/>
        <w:drawing>
          <wp:inline distT="0" distB="0" distL="0" distR="0" wp14:anchorId="3B2B1E95" wp14:editId="027F9712">
            <wp:extent cx="3162300" cy="5120640"/>
            <wp:effectExtent l="0" t="0" r="0" b="381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512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1DEBC" w14:textId="77777777" w:rsidR="00800A34" w:rsidRDefault="00800A34" w:rsidP="00800A34">
      <w:pPr>
        <w:spacing w:after="0"/>
      </w:pPr>
      <w:r>
        <w:t>--&gt;</w:t>
      </w:r>
    </w:p>
    <w:p w14:paraId="42DA9F19" w14:textId="4F85026D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00411399" wp14:editId="2A7116D0">
            <wp:extent cx="4122420" cy="1996440"/>
            <wp:effectExtent l="0" t="0" r="0" b="381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420" cy="199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1662E3" w14:textId="77777777" w:rsidR="00800A34" w:rsidRDefault="00800A34" w:rsidP="00800A34">
      <w:pPr>
        <w:spacing w:after="0"/>
      </w:pPr>
    </w:p>
    <w:p w14:paraId="6DDC9260" w14:textId="77777777" w:rsidR="00800A34" w:rsidRDefault="00800A34" w:rsidP="00800A34">
      <w:pPr>
        <w:spacing w:after="0"/>
      </w:pPr>
      <w:r>
        <w:rPr>
          <w:sz w:val="32"/>
          <w:szCs w:val="32"/>
        </w:rPr>
        <w:t>8.2.2. Controllers/GamerController.cs - GET, Better version</w:t>
      </w:r>
    </w:p>
    <w:p w14:paraId="41E86D01" w14:textId="77777777" w:rsidR="00800A34" w:rsidRDefault="00800A34" w:rsidP="00800A34">
      <w:pPr>
        <w:spacing w:after="0"/>
      </w:pPr>
    </w:p>
    <w:p w14:paraId="0CAA8A38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DELETE 2.</w:t>
      </w:r>
    </w:p>
    <w:p w14:paraId="05854B6E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"void" will return 204 No Content.</w:t>
      </w:r>
    </w:p>
    <w:p w14:paraId="65AB8091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t should return status code 200 OK when deleting the Item successfully.</w:t>
      </w:r>
    </w:p>
    <w:p w14:paraId="7F70310F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f the gamer id is not found, then return 404 Not found.</w:t>
      </w:r>
    </w:p>
    <w:p w14:paraId="0E170C5B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f there is any exception, return status code 500 internal server error.</w:t>
      </w:r>
    </w:p>
    <w:p w14:paraId="2541B4EF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public</w:t>
      </w:r>
      <w:r>
        <w:t> </w:t>
      </w:r>
      <w:r>
        <w:rPr>
          <w:rFonts w:ascii="Consolas" w:hAnsi="Consolas"/>
          <w:sz w:val="18"/>
          <w:szCs w:val="18"/>
        </w:rPr>
        <w:t>HttpResponseMessage Delete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64C6FF4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13D1BF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6065C6C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B871B5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)</w:t>
      </w:r>
    </w:p>
    <w:p w14:paraId="493136D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011CC9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Gamer entity = db.Gamers.FirstOrDefault(g =&gt; g.Id == id);</w:t>
      </w:r>
    </w:p>
    <w:p w14:paraId="45E1B72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entity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7F3D5E1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050766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ErrorResponse(HttpStatusCode.NotFound,</w:t>
      </w:r>
    </w:p>
    <w:p w14:paraId="59DBD8B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Gamer with Id =</w:t>
      </w:r>
      <w:r>
        <w:t> </w:t>
      </w:r>
      <w:r>
        <w:rPr>
          <w:rFonts w:ascii="Consolas" w:hAnsi="Consolas"/>
          <w:sz w:val="18"/>
          <w:szCs w:val="18"/>
        </w:rPr>
        <w:t>{id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not found to delete"</w:t>
      </w:r>
      <w:r>
        <w:rPr>
          <w:rFonts w:ascii="Consolas" w:hAnsi="Consolas"/>
          <w:sz w:val="18"/>
          <w:szCs w:val="18"/>
        </w:rPr>
        <w:t>);</w:t>
      </w:r>
    </w:p>
    <w:p w14:paraId="6214AE7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E7676A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db.Gamers.Remove(entity);</w:t>
      </w:r>
    </w:p>
    <w:p w14:paraId="31B2D9E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db.SaveChanges();</w:t>
      </w:r>
    </w:p>
    <w:p w14:paraId="355F639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Response(HttpStatusCode.OK);</w:t>
      </w:r>
    </w:p>
    <w:p w14:paraId="277B7EE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7C12E5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91C0DE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Exception ex)</w:t>
      </w:r>
    </w:p>
    <w:p w14:paraId="244D731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A45FB7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ErrorResponse(HttpStatusCode.BadRequest, ex);</w:t>
      </w:r>
    </w:p>
    <w:p w14:paraId="79CD25E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E34CE3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AD6E03A" w14:textId="77777777" w:rsidR="00800A34" w:rsidRDefault="00800A34" w:rsidP="00800A34">
      <w:pPr>
        <w:spacing w:after="0"/>
      </w:pPr>
    </w:p>
    <w:p w14:paraId="0064F448" w14:textId="77777777" w:rsidR="00800A34" w:rsidRDefault="00800A34" w:rsidP="00800A34">
      <w:pPr>
        <w:spacing w:after="0"/>
      </w:pPr>
      <w:r>
        <w:t>A.</w:t>
      </w:r>
    </w:p>
    <w:p w14:paraId="3BFC0E27" w14:textId="77777777" w:rsidR="00800A34" w:rsidRDefault="00800A34" w:rsidP="00800A34">
      <w:pPr>
        <w:spacing w:after="0"/>
      </w:pPr>
      <w:r>
        <w:t>Post</w:t>
      </w:r>
    </w:p>
    <w:p w14:paraId="4FB7B726" w14:textId="77777777" w:rsidR="00800A34" w:rsidRDefault="00800A34" w:rsidP="00800A34">
      <w:pPr>
        <w:spacing w:after="0"/>
      </w:pPr>
      <w:hyperlink r:id="rId104" w:history="1">
        <w:r>
          <w:rPr>
            <w:rStyle w:val="Hyperlink"/>
          </w:rPr>
          <w:t>http://localhost:52578/api/gamer/9</w:t>
        </w:r>
      </w:hyperlink>
    </w:p>
    <w:p w14:paraId="55FA11E2" w14:textId="77777777" w:rsidR="00800A34" w:rsidRDefault="00800A34" w:rsidP="00800A34">
      <w:pPr>
        <w:spacing w:after="0"/>
      </w:pPr>
      <w:r>
        <w:t>B.</w:t>
      </w:r>
    </w:p>
    <w:p w14:paraId="758CE636" w14:textId="77777777" w:rsidR="00800A34" w:rsidRDefault="00800A34" w:rsidP="00800A34">
      <w:pPr>
        <w:spacing w:after="0"/>
      </w:pPr>
      <w:r>
        <w:t>Request Header</w:t>
      </w:r>
    </w:p>
    <w:p w14:paraId="3968A106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7DF6434F" w14:textId="232FF085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5B998369" wp14:editId="3F14FCB8">
            <wp:extent cx="4122420" cy="1996440"/>
            <wp:effectExtent l="0" t="0" r="0" b="381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420" cy="199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12F9F" w14:textId="77777777" w:rsidR="00800A34" w:rsidRDefault="00800A34" w:rsidP="00800A34">
      <w:pPr>
        <w:spacing w:after="0"/>
      </w:pPr>
      <w:r>
        <w:lastRenderedPageBreak/>
        <w:t>--&gt;</w:t>
      </w:r>
    </w:p>
    <w:p w14:paraId="560CE5C4" w14:textId="7BFC7112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2B534124" wp14:editId="3853A562">
            <wp:extent cx="6645910" cy="956310"/>
            <wp:effectExtent l="0" t="0" r="254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956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D7658C" w14:textId="77777777" w:rsidR="00800A34" w:rsidRDefault="00800A34" w:rsidP="00800A34">
      <w:pPr>
        <w:spacing w:after="0"/>
      </w:pPr>
      <w:r>
        <w:t>--&gt;</w:t>
      </w:r>
    </w:p>
    <w:p w14:paraId="2D5F816E" w14:textId="03785A04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33F6DCD1" wp14:editId="05936AE4">
            <wp:extent cx="3154680" cy="5509260"/>
            <wp:effectExtent l="0" t="0" r="762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680" cy="550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F51D12" w14:textId="77777777" w:rsidR="00800A34" w:rsidRDefault="00800A34" w:rsidP="00800A34">
      <w:pPr>
        <w:spacing w:after="0"/>
      </w:pPr>
      <w:r>
        <w:t>--&gt;</w:t>
      </w:r>
    </w:p>
    <w:p w14:paraId="2D6919A7" w14:textId="2C42BCB4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2082167E" wp14:editId="3594E5DA">
            <wp:extent cx="4107180" cy="1752600"/>
            <wp:effectExtent l="0" t="0" r="762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8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9D48A" w14:textId="77777777" w:rsidR="00800A34" w:rsidRDefault="00800A34" w:rsidP="00800A34">
      <w:pPr>
        <w:spacing w:after="0"/>
      </w:pPr>
      <w:r>
        <w:t>-----------------------------------------------------</w:t>
      </w:r>
    </w:p>
    <w:p w14:paraId="782B86CC" w14:textId="77777777" w:rsidR="00800A34" w:rsidRDefault="00800A34" w:rsidP="00800A34">
      <w:pPr>
        <w:spacing w:after="0"/>
      </w:pPr>
      <w:r>
        <w:lastRenderedPageBreak/>
        <w:t>A.</w:t>
      </w:r>
    </w:p>
    <w:p w14:paraId="38DF4A0E" w14:textId="77777777" w:rsidR="00800A34" w:rsidRDefault="00800A34" w:rsidP="00800A34">
      <w:pPr>
        <w:spacing w:after="0"/>
      </w:pPr>
      <w:r>
        <w:t>Post</w:t>
      </w:r>
    </w:p>
    <w:p w14:paraId="6928BDFF" w14:textId="77777777" w:rsidR="00800A34" w:rsidRDefault="00800A34" w:rsidP="00800A34">
      <w:pPr>
        <w:spacing w:after="0"/>
      </w:pPr>
      <w:hyperlink r:id="rId108" w:history="1">
        <w:r>
          <w:rPr>
            <w:rStyle w:val="Hyperlink"/>
          </w:rPr>
          <w:t>http://localhost:52578/api/gamer/100</w:t>
        </w:r>
      </w:hyperlink>
    </w:p>
    <w:p w14:paraId="5B0DC158" w14:textId="77777777" w:rsidR="00800A34" w:rsidRDefault="00800A34" w:rsidP="00800A34">
      <w:pPr>
        <w:spacing w:after="0"/>
      </w:pPr>
      <w:r>
        <w:t>B.</w:t>
      </w:r>
    </w:p>
    <w:p w14:paraId="39BF216A" w14:textId="77777777" w:rsidR="00800A34" w:rsidRDefault="00800A34" w:rsidP="00800A34">
      <w:pPr>
        <w:spacing w:after="0"/>
      </w:pPr>
      <w:r>
        <w:t>Request Header</w:t>
      </w:r>
    </w:p>
    <w:p w14:paraId="7471AE2E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48341046" w14:textId="6C061AFA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39A5AE13" wp14:editId="7D922E45">
            <wp:extent cx="6645910" cy="987425"/>
            <wp:effectExtent l="0" t="0" r="2540" b="3175"/>
            <wp:docPr id="44" name="Picture 4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98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1271F" w14:textId="77777777" w:rsidR="00800A34" w:rsidRDefault="00800A34" w:rsidP="00800A34">
      <w:pPr>
        <w:spacing w:after="0"/>
      </w:pPr>
      <w:r>
        <w:t>--&gt;</w:t>
      </w:r>
    </w:p>
    <w:p w14:paraId="7A2693FE" w14:textId="1708B07F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2413E1A0" wp14:editId="40730161">
            <wp:extent cx="6645910" cy="532130"/>
            <wp:effectExtent l="0" t="0" r="2540" b="12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3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87F45" w14:textId="77777777" w:rsidR="00800A34" w:rsidRDefault="00800A34" w:rsidP="00800A34">
      <w:pPr>
        <w:spacing w:after="0"/>
      </w:pPr>
      <w:r>
        <w:t>--&gt;</w:t>
      </w:r>
    </w:p>
    <w:p w14:paraId="2207479F" w14:textId="62E79B28" w:rsidR="00800A34" w:rsidRDefault="00800A34" w:rsidP="00800A34">
      <w:pPr>
        <w:spacing w:after="0"/>
      </w:pPr>
      <w:r>
        <w:rPr>
          <w:noProof/>
        </w:rPr>
        <w:lastRenderedPageBreak/>
        <w:drawing>
          <wp:inline distT="0" distB="0" distL="0" distR="0" wp14:anchorId="29C37EFC" wp14:editId="4C7FEE59">
            <wp:extent cx="3749040" cy="5791200"/>
            <wp:effectExtent l="0" t="0" r="381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57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3522A" w14:textId="77777777" w:rsidR="00800A34" w:rsidRDefault="00800A34" w:rsidP="00800A34">
      <w:pPr>
        <w:spacing w:after="0"/>
      </w:pPr>
    </w:p>
    <w:p w14:paraId="7383DFF5" w14:textId="77777777" w:rsidR="00800A34" w:rsidRDefault="00800A34" w:rsidP="00800A34">
      <w:pPr>
        <w:spacing w:after="0"/>
      </w:pPr>
      <w:r>
        <w:rPr>
          <w:sz w:val="48"/>
          <w:szCs w:val="48"/>
        </w:rPr>
        <w:t>9. Controllers/GamerController.cs - Put</w:t>
      </w:r>
    </w:p>
    <w:p w14:paraId="2533BDE1" w14:textId="77777777" w:rsidR="00800A34" w:rsidRDefault="00800A34" w:rsidP="00800A34">
      <w:pPr>
        <w:spacing w:after="0"/>
      </w:pPr>
    </w:p>
    <w:p w14:paraId="4D082E97" w14:textId="77777777" w:rsidR="00800A34" w:rsidRDefault="00800A34" w:rsidP="00800A34">
      <w:pPr>
        <w:spacing w:after="0"/>
      </w:pPr>
      <w:r>
        <w:rPr>
          <w:sz w:val="36"/>
          <w:szCs w:val="36"/>
        </w:rPr>
        <w:t>9.1. Controllers/GamerController.cs - Put</w:t>
      </w:r>
    </w:p>
    <w:p w14:paraId="4DF02621" w14:textId="77777777" w:rsidR="00800A34" w:rsidRDefault="00800A34" w:rsidP="00800A34">
      <w:pPr>
        <w:spacing w:after="0"/>
      </w:pPr>
    </w:p>
    <w:p w14:paraId="10F3A093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6D63E00C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Collections.Generic;</w:t>
      </w:r>
    </w:p>
    <w:p w14:paraId="2B97127D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Linq;</w:t>
      </w:r>
    </w:p>
    <w:p w14:paraId="5DAD0F10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Net;</w:t>
      </w:r>
    </w:p>
    <w:p w14:paraId="5327C7DB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 </w:t>
      </w:r>
      <w:r>
        <w:rPr>
          <w:rFonts w:ascii="Consolas" w:hAnsi="Consolas"/>
          <w:sz w:val="18"/>
          <w:szCs w:val="18"/>
        </w:rPr>
        <w:t>System.Net.Http;</w:t>
      </w:r>
    </w:p>
    <w:p w14:paraId="382AFDBE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Http;</w:t>
      </w:r>
    </w:p>
    <w:p w14:paraId="64552C0D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Data;</w:t>
      </w:r>
    </w:p>
    <w:p w14:paraId="3287DA3F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Api.Controllers</w:t>
      </w:r>
    </w:p>
    <w:p w14:paraId="20CC6F7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lastRenderedPageBreak/>
        <w:t>{</w:t>
      </w:r>
    </w:p>
    <w:p w14:paraId="5DDCF42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Controller</w:t>
      </w:r>
      <w:r>
        <w:t> </w:t>
      </w:r>
      <w:r>
        <w:rPr>
          <w:rFonts w:ascii="Consolas" w:hAnsi="Consolas"/>
          <w:sz w:val="18"/>
          <w:szCs w:val="18"/>
        </w:rPr>
        <w:t>: ApiController</w:t>
      </w:r>
    </w:p>
    <w:p w14:paraId="008E964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927875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IEnumerable&lt;Gamer&gt; Get()</w:t>
      </w:r>
    </w:p>
    <w:p w14:paraId="7C80103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7FBCE4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)</w:t>
      </w:r>
    </w:p>
    <w:p w14:paraId="7226273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CBBD24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db.Gamers.ToList();</w:t>
      </w:r>
    </w:p>
    <w:p w14:paraId="0C7FEC7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29EEA1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58861C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GET 1.</w:t>
      </w:r>
    </w:p>
    <w:p w14:paraId="1C1C0A2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t will return 200 OK even no matter the gamer is found or not.</w:t>
      </w:r>
    </w:p>
    <w:p w14:paraId="7ABF35F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t should return 404 Not found when the gamer is not found.</w:t>
      </w:r>
    </w:p>
    <w:p w14:paraId="14871C5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Gamer Get(int id)</w:t>
      </w:r>
    </w:p>
    <w:p w14:paraId="1E5782D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1E4312E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using (OnlineGameContext db = new OnlineGameContext())</w:t>
      </w:r>
    </w:p>
    <w:p w14:paraId="0E39D70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{</w:t>
      </w:r>
    </w:p>
    <w:p w14:paraId="5BFA111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return db.Gamers.FirstOrDefault(g =&gt; g.Id == id);</w:t>
      </w:r>
    </w:p>
    <w:p w14:paraId="236E5D0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}</w:t>
      </w:r>
    </w:p>
    <w:p w14:paraId="5BF3757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25EE183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2.</w:t>
      </w:r>
    </w:p>
    <w:p w14:paraId="3A24DD5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return 200 OK even no matter the gamer is found or not.</w:t>
      </w:r>
    </w:p>
    <w:p w14:paraId="334C0BC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should return 404 Not found when the gamer is not found.</w:t>
      </w:r>
    </w:p>
    <w:p w14:paraId="076C9B7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HttpResponseMessage Get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6C95440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560916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)</w:t>
      </w:r>
    </w:p>
    <w:p w14:paraId="54B7A8E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4D6DF5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 Gamer gamer = db.Gamers.FirstOrDefault(g =&gt; g.Id == id);</w:t>
      </w:r>
    </w:p>
    <w:p w14:paraId="6242BC0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35347E4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9DD8844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Response(HttpStatusCode.OK, gamer);</w:t>
      </w:r>
    </w:p>
    <w:p w14:paraId="02C1791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34E24E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ErrorResponse(HttpStatusCode.NotFound,</w:t>
      </w:r>
    </w:p>
    <w:p w14:paraId="77EB177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Gamer with Id</w:t>
      </w:r>
      <w:r>
        <w:t> </w:t>
      </w:r>
      <w:r>
        <w:rPr>
          <w:rFonts w:ascii="Consolas" w:hAnsi="Consolas"/>
          <w:sz w:val="18"/>
          <w:szCs w:val="18"/>
        </w:rPr>
        <w:t>{id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not found"</w:t>
      </w:r>
      <w:r>
        <w:rPr>
          <w:rFonts w:ascii="Consolas" w:hAnsi="Consolas"/>
          <w:sz w:val="18"/>
          <w:szCs w:val="18"/>
        </w:rPr>
        <w:t>);</w:t>
      </w:r>
    </w:p>
    <w:p w14:paraId="10F168F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85468B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9428CB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OST 1.</w:t>
      </w:r>
    </w:p>
    <w:p w14:paraId="091D774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"void" will return 204 No Content.</w:t>
      </w:r>
    </w:p>
    <w:p w14:paraId="4A7622E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t should return status code 201 Item Created.</w:t>
      </w:r>
    </w:p>
    <w:p w14:paraId="3124F924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f there is an exception, return status code 500 internal server error.</w:t>
      </w:r>
    </w:p>
    <w:p w14:paraId="7276A70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void Post([FromBody] Gamer gamer)</w:t>
      </w:r>
    </w:p>
    <w:p w14:paraId="4CF2A64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13E22A5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using (OnlineGameContext db = new OnlineGameContext())</w:t>
      </w:r>
    </w:p>
    <w:p w14:paraId="667F340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{</w:t>
      </w:r>
    </w:p>
    <w:p w14:paraId="38FCDED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db.Gamers.Add(gamer);</w:t>
      </w:r>
    </w:p>
    <w:p w14:paraId="57FEC60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db.SaveChanges();</w:t>
      </w:r>
    </w:p>
    <w:p w14:paraId="64011E5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}</w:t>
      </w:r>
    </w:p>
    <w:p w14:paraId="19F6CBB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2BF24E4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OST 2.</w:t>
      </w:r>
    </w:p>
    <w:p w14:paraId="09B2AE8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void" will return 204 No Content.</w:t>
      </w:r>
    </w:p>
    <w:p w14:paraId="26DD25C4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should return status code 201 Item Created.</w:t>
      </w:r>
    </w:p>
    <w:p w14:paraId="0CFE8BB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re is an exception, return status code 500 internal server error.</w:t>
      </w:r>
    </w:p>
    <w:p w14:paraId="1C420E0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FromBody] means the gamer data comes from the client request body.</w:t>
      </w:r>
    </w:p>
    <w:p w14:paraId="2D21A8C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HttpResponseMessage Post([FromBody] Gamer gamer)</w:t>
      </w:r>
    </w:p>
    <w:p w14:paraId="7F5543B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512D63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3EB19C3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EC3548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)</w:t>
      </w:r>
    </w:p>
    <w:p w14:paraId="668DC73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82111A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b.Gamers.Add(gamer);</w:t>
      </w:r>
    </w:p>
    <w:p w14:paraId="57AE163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b.SaveChanges();</w:t>
      </w:r>
    </w:p>
    <w:p w14:paraId="4C9830A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 a HttpResponseMessage with status code 201 Item Created.</w:t>
      </w:r>
    </w:p>
    <w:p w14:paraId="059022C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ass the gamer into 2nd parameter as the created value.</w:t>
      </w:r>
    </w:p>
    <w:p w14:paraId="05923204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HttpResponseMessage message =</w:t>
      </w:r>
    </w:p>
    <w:p w14:paraId="5495662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Request.CreateResponse(HttpStatusCode.Created, gamer);</w:t>
      </w:r>
    </w:p>
    <w:p w14:paraId="027C771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Headers.Location should know the URI of the created item.</w:t>
      </w:r>
    </w:p>
    <w:p w14:paraId="7BF1FC3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message.Headers.Location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Uri(Request.RequestUri +</w:t>
      </w:r>
    </w:p>
    <w:p w14:paraId="0D6650D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gamer.Id.ToString());</w:t>
      </w:r>
    </w:p>
    <w:p w14:paraId="2937CD6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message;</w:t>
      </w:r>
    </w:p>
    <w:p w14:paraId="5CD0A47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B42493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8FF909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Exception ex)</w:t>
      </w:r>
    </w:p>
    <w:p w14:paraId="0F5B6B0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{</w:t>
      </w:r>
    </w:p>
    <w:p w14:paraId="41264B94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ErrorResponse(HttpStatusCode.BadRequest, ex);</w:t>
      </w:r>
    </w:p>
    <w:p w14:paraId="752E4AA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BF2B30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8C9C1A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DELETE 1.</w:t>
      </w:r>
    </w:p>
    <w:p w14:paraId="6F179F9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"void" will return 204 No Content.</w:t>
      </w:r>
    </w:p>
    <w:p w14:paraId="7851BE5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t should return status code 200 OK when deleting the Item successfully.</w:t>
      </w:r>
    </w:p>
    <w:p w14:paraId="72FF034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f the gamer id is not found, then return 404 Not found.</w:t>
      </w:r>
    </w:p>
    <w:p w14:paraId="3C2D197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f there is an exception, return status code 500 internal server error.</w:t>
      </w:r>
    </w:p>
    <w:p w14:paraId="2936313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void Delete(int id)</w:t>
      </w:r>
    </w:p>
    <w:p w14:paraId="1F0AB5B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78E90F4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using (OnlineGameContext db = new OnlineGameContext())</w:t>
      </w:r>
    </w:p>
    <w:p w14:paraId="1FFD128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{</w:t>
      </w:r>
    </w:p>
    <w:p w14:paraId="4ABCB42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Gamer gamer = db.Gamers.FirstOrDefault(g =&gt; g.Id == id);</w:t>
      </w:r>
    </w:p>
    <w:p w14:paraId="4458710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if (gamer != null) db.Gamers.Remove(gamer);</w:t>
      </w:r>
    </w:p>
    <w:p w14:paraId="0FF59F4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db.SaveChanges();</w:t>
      </w:r>
    </w:p>
    <w:p w14:paraId="5CEBDF9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}</w:t>
      </w:r>
    </w:p>
    <w:p w14:paraId="5FEDE00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43B73DA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ELETE 2.</w:t>
      </w:r>
    </w:p>
    <w:p w14:paraId="67C5582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void" will return 204 No Content.</w:t>
      </w:r>
    </w:p>
    <w:p w14:paraId="18D4CA1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should return status code 200 OK when deleting the Item successfully.</w:t>
      </w:r>
    </w:p>
    <w:p w14:paraId="365A4F24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 gamer id is not found, then return 404 Not found.</w:t>
      </w:r>
    </w:p>
    <w:p w14:paraId="419AF00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re is an exception, return status code 500 internal server error.</w:t>
      </w:r>
    </w:p>
    <w:p w14:paraId="6FF7B94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HttpResponseMessage Delete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0D8BA61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170B81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1C54545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A33F6E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)</w:t>
      </w:r>
    </w:p>
    <w:p w14:paraId="6693D45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045A79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 entity = db.Gamers.FirstOrDefault(g =&gt; g.Id == id);</w:t>
      </w:r>
    </w:p>
    <w:p w14:paraId="1B3BC04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entity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5E4C048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{</w:t>
      </w:r>
    </w:p>
    <w:p w14:paraId="2556E41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ErrorResponse(HttpStatusCode.NotFound,</w:t>
      </w:r>
    </w:p>
    <w:p w14:paraId="11785A6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Gamer with Id =</w:t>
      </w:r>
      <w:r>
        <w:t> </w:t>
      </w:r>
      <w:r>
        <w:rPr>
          <w:rFonts w:ascii="Consolas" w:hAnsi="Consolas"/>
          <w:sz w:val="18"/>
          <w:szCs w:val="18"/>
        </w:rPr>
        <w:t>{id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not found to delete"</w:t>
      </w:r>
      <w:r>
        <w:rPr>
          <w:rFonts w:ascii="Consolas" w:hAnsi="Consolas"/>
          <w:sz w:val="18"/>
          <w:szCs w:val="18"/>
        </w:rPr>
        <w:t>);</w:t>
      </w:r>
    </w:p>
    <w:p w14:paraId="5130454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</w:t>
      </w:r>
    </w:p>
    <w:p w14:paraId="43DDBEC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b.Gamers.Remove(entity);</w:t>
      </w:r>
    </w:p>
    <w:p w14:paraId="2CECD54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 db.SaveChanges();</w:t>
      </w:r>
    </w:p>
    <w:p w14:paraId="14BEB75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Response(HttpStatusCode.OK);</w:t>
      </w:r>
    </w:p>
    <w:p w14:paraId="738D824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6CC355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327FA9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Exception ex)</w:t>
      </w:r>
    </w:p>
    <w:p w14:paraId="1FC5497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EA07FE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ErrorResponse(HttpStatusCode.BadRequest, ex);</w:t>
      </w:r>
    </w:p>
    <w:p w14:paraId="1E57655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9D7528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4851CE4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PUT 1.</w:t>
      </w:r>
    </w:p>
    <w:p w14:paraId="31B2449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"void" will return 204 No Content.</w:t>
      </w:r>
    </w:p>
    <w:p w14:paraId="1EFE7F7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It should return status code 200 OK when delete the Item successfully.</w:t>
      </w:r>
    </w:p>
    <w:p w14:paraId="246CE8E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If the gamer by id is not found, then return 404 Not found.</w:t>
      </w:r>
    </w:p>
    <w:p w14:paraId="013086C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If there is an exception, return status code 500 internal server error.</w:t>
      </w:r>
    </w:p>
    <w:p w14:paraId="3DAEEFA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[FromBody] means the gamer data comes from the client request body.</w:t>
      </w:r>
    </w:p>
    <w:p w14:paraId="7B2CF3C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public void Put(int id, [FromBody]Gamer gamer)</w:t>
      </w:r>
    </w:p>
    <w:p w14:paraId="0691B06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{</w:t>
      </w:r>
    </w:p>
    <w:p w14:paraId="1E292A6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 using (OnlineGameContext db = new OnlineGameContext())</w:t>
      </w:r>
    </w:p>
    <w:p w14:paraId="2C4D444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 {</w:t>
      </w:r>
    </w:p>
    <w:p w14:paraId="2B40555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     Gamer currentGamer = db.Gamers.FirstOrDefault(g =&gt; g.Id == id);</w:t>
      </w:r>
    </w:p>
    <w:p w14:paraId="5E16E1B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     if (currentGamer != null)</w:t>
      </w:r>
    </w:p>
    <w:p w14:paraId="2EDF088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     {</w:t>
      </w:r>
    </w:p>
    <w:p w14:paraId="3D56AFA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         currentGamer.Name = gamer.Name;</w:t>
      </w:r>
    </w:p>
    <w:p w14:paraId="419CA11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         currentGamer.Gender = gamer.Gender;</w:t>
      </w:r>
    </w:p>
    <w:p w14:paraId="30DD7F0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         currentGamer.Score = gamer.Score;</w:t>
      </w:r>
    </w:p>
    <w:p w14:paraId="3C5FBAF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         currentGamer.GameMoney = gamer.GameMoney;</w:t>
      </w:r>
    </w:p>
    <w:p w14:paraId="3F9453C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     }</w:t>
      </w:r>
    </w:p>
    <w:p w14:paraId="385E95B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     db.SaveChanges();</w:t>
      </w:r>
    </w:p>
    <w:p w14:paraId="1FA17B1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 }</w:t>
      </w:r>
    </w:p>
    <w:p w14:paraId="10FB3E3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}</w:t>
      </w:r>
    </w:p>
    <w:p w14:paraId="118F050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PUT 2.</w:t>
      </w:r>
    </w:p>
    <w:p w14:paraId="36BF80E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"void" will return 204 No Content.</w:t>
      </w:r>
    </w:p>
    <w:p w14:paraId="6BC0143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t should return status code 200 OK when delete the Item successfully.</w:t>
      </w:r>
    </w:p>
    <w:p w14:paraId="42D3C7E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f the gamer by id is not found, then return 404 Not found.</w:t>
      </w:r>
    </w:p>
    <w:p w14:paraId="51A9185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f there is an exception, return status code 500 internal server error.</w:t>
      </w:r>
    </w:p>
    <w:p w14:paraId="5F170A7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FromBody] means the gamer data comes from the client request body.</w:t>
      </w:r>
    </w:p>
    <w:p w14:paraId="11F9105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HttpResponseMessage Put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id, [FromBody]Gamer gamer)</w:t>
      </w:r>
    </w:p>
    <w:p w14:paraId="1AF460F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2C381C7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y</w:t>
      </w:r>
    </w:p>
    <w:p w14:paraId="7FA931C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{</w:t>
      </w:r>
    </w:p>
    <w:p w14:paraId="18E6DD9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s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OnlineGameContext())</w:t>
      </w:r>
    </w:p>
    <w:p w14:paraId="6BCF6B94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{</w:t>
      </w:r>
    </w:p>
    <w:p w14:paraId="0F5EED6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 Gamer currentGamer = db.Gamers.FirstOrDefault(g =&gt; g.Id == id);</w:t>
      </w:r>
    </w:p>
    <w:p w14:paraId="47C72E5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f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currentGamer =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ull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</w:p>
    <w:p w14:paraId="3F4A6F5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 {</w:t>
      </w:r>
    </w:p>
    <w:p w14:paraId="259F2AD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Request.CreateErrorResponse(HttpStatusCode.NotFound,</w:t>
      </w:r>
    </w:p>
    <w:p w14:paraId="663C1F3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$"Gamer with Id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id}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not found to update"</w:t>
      </w:r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2B86BDB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 }</w:t>
      </w:r>
    </w:p>
    <w:p w14:paraId="6B29514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 currentGamer.Name = gamer.Name;</w:t>
      </w:r>
    </w:p>
    <w:p w14:paraId="2B1EE56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 currentGamer.Gender = gamer.Gender;</w:t>
      </w:r>
    </w:p>
    <w:p w14:paraId="5B549D6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 currentGamer.Score = gamer.Score;</w:t>
      </w:r>
    </w:p>
    <w:p w14:paraId="5828511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 currentGamer.GameMoney = gamer.GameMoney;</w:t>
      </w:r>
    </w:p>
    <w:p w14:paraId="1DBBA7D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 db.SaveChanges();</w:t>
      </w:r>
    </w:p>
    <w:p w14:paraId="4321A2D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Request.CreateResponse(HttpStatusCode.OK, currentGamer);</w:t>
      </w:r>
    </w:p>
    <w:p w14:paraId="7C70E87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}</w:t>
      </w:r>
    </w:p>
    <w:p w14:paraId="12943A8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}</w:t>
      </w:r>
    </w:p>
    <w:p w14:paraId="5B9670E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atch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Exception ex)</w:t>
      </w:r>
    </w:p>
    <w:p w14:paraId="35767E0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{</w:t>
      </w:r>
    </w:p>
    <w:p w14:paraId="1DCC9A4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Request.CreateErrorResponse(HttpStatusCode.BadRequest, ex);</w:t>
      </w:r>
    </w:p>
    <w:p w14:paraId="4D48165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}</w:t>
      </w:r>
    </w:p>
    <w:p w14:paraId="618E2BC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263223C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C940CE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6C07BFA" w14:textId="77777777" w:rsidR="00800A34" w:rsidRDefault="00800A34" w:rsidP="00800A34">
      <w:pPr>
        <w:spacing w:after="0"/>
      </w:pPr>
    </w:p>
    <w:p w14:paraId="2160C8D0" w14:textId="77777777" w:rsidR="00800A34" w:rsidRDefault="00800A34" w:rsidP="00800A34">
      <w:pPr>
        <w:spacing w:after="0"/>
      </w:pPr>
      <w:r>
        <w:rPr>
          <w:sz w:val="36"/>
          <w:szCs w:val="36"/>
        </w:rPr>
        <w:t>9.2. Controllers/GamerController.cs - Put</w:t>
      </w:r>
    </w:p>
    <w:p w14:paraId="1904A6BC" w14:textId="77777777" w:rsidR="00800A34" w:rsidRDefault="00800A34" w:rsidP="00800A34">
      <w:pPr>
        <w:spacing w:after="0"/>
      </w:pPr>
    </w:p>
    <w:p w14:paraId="627D4599" w14:textId="77777777" w:rsidR="00800A34" w:rsidRDefault="00800A34" w:rsidP="00800A34">
      <w:pPr>
        <w:spacing w:after="0"/>
      </w:pPr>
      <w:r>
        <w:rPr>
          <w:sz w:val="32"/>
          <w:szCs w:val="32"/>
        </w:rPr>
        <w:t>9.2.1. Controllers/GamerController.cs - Put</w:t>
      </w:r>
    </w:p>
    <w:p w14:paraId="7AE3ED79" w14:textId="77777777" w:rsidR="00800A34" w:rsidRDefault="00800A34" w:rsidP="00800A34">
      <w:pPr>
        <w:spacing w:after="0"/>
      </w:pPr>
    </w:p>
    <w:p w14:paraId="151A3492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T 1.</w:t>
      </w:r>
    </w:p>
    <w:p w14:paraId="295F7106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"void" will return 204 No Content.</w:t>
      </w:r>
    </w:p>
    <w:p w14:paraId="4D7FBE8F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t should return status code 200 OK when deleting the Item successfully.</w:t>
      </w:r>
    </w:p>
    <w:p w14:paraId="38BE4373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If the gamer id is not found, then return 404 Not found.</w:t>
      </w:r>
    </w:p>
    <w:p w14:paraId="762E61E6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f there is any exception, return status code 500 internal server error.</w:t>
      </w:r>
    </w:p>
    <w:p w14:paraId="6C6EAD90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FromBody] means the gamer data comes from the client request body.</w:t>
      </w:r>
    </w:p>
    <w:p w14:paraId="6D0554A3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Put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, [FromBody]Gamer gamer)</w:t>
      </w:r>
    </w:p>
    <w:p w14:paraId="008CDDA4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71F89C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)</w:t>
      </w:r>
    </w:p>
    <w:p w14:paraId="4FF4C59F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C4E4A8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Gamer currentGamer = db.Gamers.FirstOrDefault(g =&gt; g.Id == id);</w:t>
      </w:r>
    </w:p>
    <w:p w14:paraId="628D770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currentGamer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81D2A7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1F374B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currentGamer.Name = gamer.Name;</w:t>
      </w:r>
    </w:p>
    <w:p w14:paraId="33D18DF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currentGamer.Gender = gamer.Gender;</w:t>
      </w:r>
    </w:p>
    <w:p w14:paraId="0940DFE8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currentGamer.Score = gamer.Score;</w:t>
      </w:r>
    </w:p>
    <w:p w14:paraId="18DA753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currentGamer.GameMoney = gamer.GameMoney;</w:t>
      </w:r>
    </w:p>
    <w:p w14:paraId="0FCF7FB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6638D4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db.SaveChanges();</w:t>
      </w:r>
    </w:p>
    <w:p w14:paraId="5430026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0D853C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612BB88" w14:textId="77777777" w:rsidR="00800A34" w:rsidRDefault="00800A34" w:rsidP="00800A34">
      <w:pPr>
        <w:spacing w:after="0"/>
      </w:pPr>
    </w:p>
    <w:p w14:paraId="67B119C2" w14:textId="77777777" w:rsidR="00800A34" w:rsidRDefault="00800A34" w:rsidP="00800A34">
      <w:pPr>
        <w:spacing w:after="0"/>
      </w:pPr>
      <w:r>
        <w:t>A.</w:t>
      </w:r>
    </w:p>
    <w:p w14:paraId="10362103" w14:textId="77777777" w:rsidR="00800A34" w:rsidRDefault="00800A34" w:rsidP="00800A34">
      <w:pPr>
        <w:spacing w:after="0"/>
      </w:pPr>
      <w:r>
        <w:t>PUT</w:t>
      </w:r>
    </w:p>
    <w:p w14:paraId="079D3B66" w14:textId="77777777" w:rsidR="00800A34" w:rsidRDefault="00800A34" w:rsidP="00800A34">
      <w:pPr>
        <w:spacing w:after="0"/>
      </w:pPr>
      <w:hyperlink r:id="rId112" w:history="1">
        <w:r>
          <w:rPr>
            <w:rStyle w:val="Hyperlink"/>
          </w:rPr>
          <w:t>http://localhost:52578/api/gamer/1</w:t>
        </w:r>
      </w:hyperlink>
    </w:p>
    <w:p w14:paraId="35FC5A39" w14:textId="77777777" w:rsidR="00800A34" w:rsidRDefault="00800A34" w:rsidP="00800A34">
      <w:pPr>
        <w:spacing w:after="0"/>
      </w:pPr>
      <w:r>
        <w:t>B.</w:t>
      </w:r>
    </w:p>
    <w:p w14:paraId="2D1E0FF4" w14:textId="77777777" w:rsidR="00800A34" w:rsidRDefault="00800A34" w:rsidP="00800A34">
      <w:pPr>
        <w:spacing w:after="0"/>
      </w:pPr>
      <w:r>
        <w:t>Request Header</w:t>
      </w:r>
    </w:p>
    <w:p w14:paraId="7556D5E9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1F59366B" w14:textId="77777777" w:rsidR="00800A34" w:rsidRDefault="00800A34" w:rsidP="00800A34">
      <w:pPr>
        <w:spacing w:after="0"/>
      </w:pPr>
      <w:r>
        <w:rPr>
          <w:b/>
          <w:bCs/>
        </w:rPr>
        <w:t>Content-Type: application/json</w:t>
      </w:r>
    </w:p>
    <w:p w14:paraId="3C897A91" w14:textId="77777777" w:rsidR="00800A34" w:rsidRDefault="00800A34" w:rsidP="00800A34">
      <w:pPr>
        <w:spacing w:after="0"/>
      </w:pPr>
      <w:r>
        <w:t>B.1.</w:t>
      </w:r>
    </w:p>
    <w:p w14:paraId="012FE266" w14:textId="77777777" w:rsidR="00800A34" w:rsidRDefault="00800A34" w:rsidP="00800A34">
      <w:pPr>
        <w:spacing w:after="0"/>
      </w:pPr>
      <w:r>
        <w:t>Content-Type: application/json</w:t>
      </w:r>
    </w:p>
    <w:p w14:paraId="250D0EBD" w14:textId="77777777" w:rsidR="00800A34" w:rsidRDefault="00800A34" w:rsidP="00800A34">
      <w:pPr>
        <w:spacing w:after="0"/>
      </w:pPr>
      <w:r>
        <w:t>Content-Length: 80</w:t>
      </w:r>
    </w:p>
    <w:p w14:paraId="00FB3E89" w14:textId="77777777" w:rsidR="00800A34" w:rsidRDefault="00800A34" w:rsidP="00800A34">
      <w:pPr>
        <w:spacing w:after="0"/>
      </w:pPr>
      <w:r>
        <w:t>The client will post a data to server, the data format is JSON and length is 80.</w:t>
      </w:r>
    </w:p>
    <w:p w14:paraId="419AAC87" w14:textId="77777777" w:rsidR="00800A34" w:rsidRDefault="00800A34" w:rsidP="00800A34">
      <w:pPr>
        <w:spacing w:after="0"/>
      </w:pPr>
      <w:r>
        <w:t>C.</w:t>
      </w:r>
    </w:p>
    <w:p w14:paraId="65D99351" w14:textId="77777777" w:rsidR="00800A34" w:rsidRDefault="00800A34" w:rsidP="00800A34">
      <w:pPr>
        <w:spacing w:after="0"/>
      </w:pPr>
      <w:r>
        <w:t>Request Body</w:t>
      </w:r>
    </w:p>
    <w:p w14:paraId="66F57712" w14:textId="77777777" w:rsidR="00800A34" w:rsidRDefault="00800A34" w:rsidP="00800A34">
      <w:pPr>
        <w:spacing w:after="0"/>
      </w:pPr>
      <w:r>
        <w:rPr>
          <w:b/>
          <w:bCs/>
        </w:rPr>
        <w:t>{</w:t>
      </w:r>
    </w:p>
    <w:p w14:paraId="71E5D5E9" w14:textId="77777777" w:rsidR="00800A34" w:rsidRDefault="00800A34" w:rsidP="00800A34">
      <w:pPr>
        <w:spacing w:after="0"/>
      </w:pPr>
      <w:r>
        <w:rPr>
          <w:b/>
          <w:bCs/>
          <w:shd w:val="clear" w:color="auto" w:fill="FFFAA5"/>
        </w:rPr>
        <w:t>"Name":"NameOne ABC222", </w:t>
      </w:r>
    </w:p>
    <w:p w14:paraId="194C4CD3" w14:textId="77777777" w:rsidR="00800A34" w:rsidRDefault="00800A34" w:rsidP="00800A34">
      <w:pPr>
        <w:spacing w:after="0"/>
      </w:pPr>
      <w:r>
        <w:rPr>
          <w:b/>
          <w:bCs/>
        </w:rPr>
        <w:t>"Gender":"Male",</w:t>
      </w:r>
    </w:p>
    <w:p w14:paraId="1F2BF3D3" w14:textId="77777777" w:rsidR="00800A34" w:rsidRDefault="00800A34" w:rsidP="00800A34">
      <w:pPr>
        <w:spacing w:after="0"/>
      </w:pPr>
      <w:r>
        <w:rPr>
          <w:b/>
          <w:bCs/>
        </w:rPr>
        <w:t>"Score":5000,</w:t>
      </w:r>
    </w:p>
    <w:p w14:paraId="7435AFD4" w14:textId="77777777" w:rsidR="00800A34" w:rsidRDefault="00800A34" w:rsidP="00800A34">
      <w:pPr>
        <w:spacing w:after="0"/>
      </w:pPr>
      <w:r>
        <w:rPr>
          <w:b/>
          <w:bCs/>
        </w:rPr>
        <w:lastRenderedPageBreak/>
        <w:t>"GameMoney":550</w:t>
      </w:r>
    </w:p>
    <w:p w14:paraId="4AA75179" w14:textId="77777777" w:rsidR="00800A34" w:rsidRDefault="00800A34" w:rsidP="00800A34">
      <w:pPr>
        <w:spacing w:after="0"/>
      </w:pPr>
      <w:r>
        <w:rPr>
          <w:b/>
          <w:bCs/>
        </w:rPr>
        <w:t>}</w:t>
      </w:r>
    </w:p>
    <w:p w14:paraId="0FED79BC" w14:textId="5D50E44B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4BEB4471" wp14:editId="5D388B9D">
            <wp:extent cx="4107180" cy="441960"/>
            <wp:effectExtent l="0" t="0" r="762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80" cy="44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3CE8E" w14:textId="77777777" w:rsidR="00800A34" w:rsidRDefault="00800A34" w:rsidP="00800A34">
      <w:pPr>
        <w:spacing w:after="0"/>
      </w:pPr>
      <w:r>
        <w:t>--&gt;</w:t>
      </w:r>
    </w:p>
    <w:p w14:paraId="23F7EC56" w14:textId="6A2F477B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1BAD740D" wp14:editId="373AE9FC">
            <wp:extent cx="6645910" cy="2364740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364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327568" w14:textId="77777777" w:rsidR="00800A34" w:rsidRDefault="00800A34" w:rsidP="00800A34">
      <w:pPr>
        <w:spacing w:after="0"/>
      </w:pPr>
      <w:r>
        <w:t>--&gt;</w:t>
      </w:r>
    </w:p>
    <w:p w14:paraId="1FCF12A4" w14:textId="2F20F598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6849D7C2" wp14:editId="59BFD37B">
            <wp:extent cx="6645910" cy="509270"/>
            <wp:effectExtent l="0" t="0" r="2540" b="50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09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ADACB" w14:textId="77777777" w:rsidR="00800A34" w:rsidRDefault="00800A34" w:rsidP="00800A34">
      <w:pPr>
        <w:spacing w:after="0"/>
      </w:pPr>
      <w:r>
        <w:t>--&gt;</w:t>
      </w:r>
    </w:p>
    <w:p w14:paraId="497886F2" w14:textId="734C7A87" w:rsidR="00800A34" w:rsidRDefault="00800A34" w:rsidP="00800A34">
      <w:pPr>
        <w:spacing w:after="0"/>
      </w:pPr>
      <w:r>
        <w:rPr>
          <w:noProof/>
        </w:rPr>
        <w:lastRenderedPageBreak/>
        <w:drawing>
          <wp:inline distT="0" distB="0" distL="0" distR="0" wp14:anchorId="73E720CA" wp14:editId="54704D26">
            <wp:extent cx="3223260" cy="50673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260" cy="506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DCCA7" w14:textId="77777777" w:rsidR="00800A34" w:rsidRDefault="00800A34" w:rsidP="00800A34">
      <w:pPr>
        <w:spacing w:after="0"/>
      </w:pPr>
      <w:r>
        <w:t>--&gt;</w:t>
      </w:r>
    </w:p>
    <w:p w14:paraId="6B00FB3B" w14:textId="745069F0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04E1D421" wp14:editId="39E3D433">
            <wp:extent cx="4175760" cy="4191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76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B2FB19" w14:textId="77777777" w:rsidR="00800A34" w:rsidRDefault="00800A34" w:rsidP="00800A34">
      <w:pPr>
        <w:spacing w:after="0"/>
      </w:pPr>
    </w:p>
    <w:p w14:paraId="3057C0E1" w14:textId="77777777" w:rsidR="00800A34" w:rsidRDefault="00800A34" w:rsidP="00800A34">
      <w:pPr>
        <w:spacing w:after="0"/>
      </w:pPr>
      <w:r>
        <w:rPr>
          <w:sz w:val="32"/>
          <w:szCs w:val="32"/>
        </w:rPr>
        <w:t>9.2.2. Controllers/GamerController.cs - PUT, Better version</w:t>
      </w:r>
    </w:p>
    <w:p w14:paraId="318F4690" w14:textId="77777777" w:rsidR="00800A34" w:rsidRDefault="00800A34" w:rsidP="00800A34">
      <w:pPr>
        <w:spacing w:after="0"/>
      </w:pPr>
    </w:p>
    <w:p w14:paraId="6092DF72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T 2.</w:t>
      </w:r>
    </w:p>
    <w:p w14:paraId="7D931025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"void" will return 204 No Content.</w:t>
      </w:r>
    </w:p>
    <w:p w14:paraId="0DDF65B0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t should return status code 200 OK when deleting the Item successfully.</w:t>
      </w:r>
    </w:p>
    <w:p w14:paraId="4E4CC95C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f the gamer id is not found, then return 404 Not found.</w:t>
      </w:r>
    </w:p>
    <w:p w14:paraId="72D59FA4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f there is any exception, return status code 500 internal server error.</w:t>
      </w:r>
    </w:p>
    <w:p w14:paraId="085A52E3" w14:textId="77777777" w:rsidR="00800A34" w:rsidRDefault="00800A34" w:rsidP="00800A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FromBody] means the gamer data comes from the client request body.</w:t>
      </w:r>
    </w:p>
    <w:p w14:paraId="0C2A8F22" w14:textId="77777777" w:rsidR="00800A34" w:rsidRDefault="00800A34" w:rsidP="00800A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HttpResponseMessage Put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, [FromBody]Gamer gamer)</w:t>
      </w:r>
    </w:p>
    <w:p w14:paraId="57C1B57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D5B4CD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72A030F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6846C6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)</w:t>
      </w:r>
    </w:p>
    <w:p w14:paraId="213F3CBB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{</w:t>
      </w:r>
    </w:p>
    <w:p w14:paraId="120983D7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Gamer currentGamer = db.Gamers.FirstOrDefault(g =&gt; g.Id == id);</w:t>
      </w:r>
    </w:p>
    <w:p w14:paraId="12138189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current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15D219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CDF4A6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ErrorResponse(HttpStatusCode.NotFound,</w:t>
      </w:r>
    </w:p>
    <w:p w14:paraId="5D35CDA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Gamer with Id</w:t>
      </w:r>
      <w:r>
        <w:t> </w:t>
      </w:r>
      <w:r>
        <w:rPr>
          <w:rFonts w:ascii="Consolas" w:hAnsi="Consolas"/>
          <w:sz w:val="18"/>
          <w:szCs w:val="18"/>
        </w:rPr>
        <w:t>{id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not found to update"</w:t>
      </w:r>
      <w:r>
        <w:rPr>
          <w:rFonts w:ascii="Consolas" w:hAnsi="Consolas"/>
          <w:sz w:val="18"/>
          <w:szCs w:val="18"/>
        </w:rPr>
        <w:t>);</w:t>
      </w:r>
    </w:p>
    <w:p w14:paraId="7420162C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DFF9C42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currentGamer.Name = gamer.Name;</w:t>
      </w:r>
    </w:p>
    <w:p w14:paraId="221A56A3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currentGamer.Gender = gamer.Gender;</w:t>
      </w:r>
    </w:p>
    <w:p w14:paraId="677A69B4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currentGamer.Score = gamer.Score;</w:t>
      </w:r>
    </w:p>
    <w:p w14:paraId="5E360AF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currentGamer.GameMoney = gamer.GameMoney;</w:t>
      </w:r>
    </w:p>
    <w:p w14:paraId="5A4F60C6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 db.SaveChanges();</w:t>
      </w:r>
    </w:p>
    <w:p w14:paraId="32406AD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Response(HttpStatusCode.OK, currentGamer);</w:t>
      </w:r>
    </w:p>
    <w:p w14:paraId="6C507F71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736061D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E956E5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Exception ex)</w:t>
      </w:r>
    </w:p>
    <w:p w14:paraId="65B5BC7E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80D07EA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ErrorResponse(HttpStatusCode.BadRequest, ex);</w:t>
      </w:r>
    </w:p>
    <w:p w14:paraId="76F56330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EEB17B5" w14:textId="77777777" w:rsidR="00800A34" w:rsidRDefault="00800A34" w:rsidP="00800A3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BF94A8D" w14:textId="77777777" w:rsidR="00800A34" w:rsidRDefault="00800A34" w:rsidP="00800A34">
      <w:pPr>
        <w:spacing w:after="0"/>
      </w:pPr>
    </w:p>
    <w:p w14:paraId="05ADEE39" w14:textId="77777777" w:rsidR="00800A34" w:rsidRDefault="00800A34" w:rsidP="00800A34">
      <w:pPr>
        <w:spacing w:after="0"/>
      </w:pPr>
      <w:r>
        <w:t>A.</w:t>
      </w:r>
    </w:p>
    <w:p w14:paraId="7C98C2DE" w14:textId="77777777" w:rsidR="00800A34" w:rsidRDefault="00800A34" w:rsidP="00800A34">
      <w:pPr>
        <w:spacing w:after="0"/>
      </w:pPr>
      <w:r>
        <w:t>PUT</w:t>
      </w:r>
    </w:p>
    <w:p w14:paraId="0B78A767" w14:textId="77777777" w:rsidR="00800A34" w:rsidRDefault="00800A34" w:rsidP="00800A34">
      <w:pPr>
        <w:spacing w:after="0"/>
      </w:pPr>
      <w:hyperlink r:id="rId118" w:history="1">
        <w:r>
          <w:rPr>
            <w:rStyle w:val="Hyperlink"/>
          </w:rPr>
          <w:t>http://localhost:52578/api/gamer/1</w:t>
        </w:r>
      </w:hyperlink>
    </w:p>
    <w:p w14:paraId="2EBACB7F" w14:textId="77777777" w:rsidR="00800A34" w:rsidRDefault="00800A34" w:rsidP="00800A34">
      <w:pPr>
        <w:spacing w:after="0"/>
      </w:pPr>
      <w:r>
        <w:t>B.</w:t>
      </w:r>
    </w:p>
    <w:p w14:paraId="4F1DA000" w14:textId="77777777" w:rsidR="00800A34" w:rsidRDefault="00800A34" w:rsidP="00800A34">
      <w:pPr>
        <w:spacing w:after="0"/>
      </w:pPr>
      <w:r>
        <w:t>Request Header</w:t>
      </w:r>
    </w:p>
    <w:p w14:paraId="3E900A2C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36E32296" w14:textId="77777777" w:rsidR="00800A34" w:rsidRDefault="00800A34" w:rsidP="00800A34">
      <w:pPr>
        <w:spacing w:after="0"/>
      </w:pPr>
      <w:r>
        <w:rPr>
          <w:b/>
          <w:bCs/>
        </w:rPr>
        <w:t>Content-Type: application/json</w:t>
      </w:r>
    </w:p>
    <w:p w14:paraId="42B29DD9" w14:textId="77777777" w:rsidR="00800A34" w:rsidRDefault="00800A34" w:rsidP="00800A34">
      <w:pPr>
        <w:spacing w:after="0"/>
      </w:pPr>
      <w:r>
        <w:t>B.1.</w:t>
      </w:r>
    </w:p>
    <w:p w14:paraId="595E6100" w14:textId="77777777" w:rsidR="00800A34" w:rsidRDefault="00800A34" w:rsidP="00800A34">
      <w:pPr>
        <w:spacing w:after="0"/>
      </w:pPr>
      <w:r>
        <w:t>Content-Type: application/json</w:t>
      </w:r>
    </w:p>
    <w:p w14:paraId="14BC2EAB" w14:textId="77777777" w:rsidR="00800A34" w:rsidRDefault="00800A34" w:rsidP="00800A34">
      <w:pPr>
        <w:spacing w:after="0"/>
      </w:pPr>
      <w:r>
        <w:t>Content-Length: 80</w:t>
      </w:r>
    </w:p>
    <w:p w14:paraId="12571EA8" w14:textId="77777777" w:rsidR="00800A34" w:rsidRDefault="00800A34" w:rsidP="00800A34">
      <w:pPr>
        <w:spacing w:after="0"/>
      </w:pPr>
      <w:r>
        <w:t>The client will post a data to server, the data format is JSON and length is 80.</w:t>
      </w:r>
    </w:p>
    <w:p w14:paraId="333FBFEA" w14:textId="77777777" w:rsidR="00800A34" w:rsidRDefault="00800A34" w:rsidP="00800A34">
      <w:pPr>
        <w:spacing w:after="0"/>
      </w:pPr>
      <w:r>
        <w:t>C.</w:t>
      </w:r>
    </w:p>
    <w:p w14:paraId="2FB24648" w14:textId="77777777" w:rsidR="00800A34" w:rsidRDefault="00800A34" w:rsidP="00800A34">
      <w:pPr>
        <w:spacing w:after="0"/>
      </w:pPr>
      <w:r>
        <w:t>Request Body</w:t>
      </w:r>
    </w:p>
    <w:p w14:paraId="653EFC90" w14:textId="77777777" w:rsidR="00800A34" w:rsidRDefault="00800A34" w:rsidP="00800A34">
      <w:pPr>
        <w:spacing w:after="0"/>
      </w:pPr>
      <w:r>
        <w:rPr>
          <w:b/>
          <w:bCs/>
        </w:rPr>
        <w:t>{</w:t>
      </w:r>
    </w:p>
    <w:p w14:paraId="3C6C1A4C" w14:textId="77777777" w:rsidR="00800A34" w:rsidRDefault="00800A34" w:rsidP="00800A34">
      <w:pPr>
        <w:spacing w:after="0"/>
      </w:pPr>
      <w:r>
        <w:rPr>
          <w:b/>
          <w:bCs/>
          <w:shd w:val="clear" w:color="auto" w:fill="FFFAA5"/>
        </w:rPr>
        <w:t>"Name":"NameOne ABC", </w:t>
      </w:r>
    </w:p>
    <w:p w14:paraId="1A39A45D" w14:textId="77777777" w:rsidR="00800A34" w:rsidRDefault="00800A34" w:rsidP="00800A34">
      <w:pPr>
        <w:spacing w:after="0"/>
      </w:pPr>
      <w:r>
        <w:rPr>
          <w:b/>
          <w:bCs/>
        </w:rPr>
        <w:lastRenderedPageBreak/>
        <w:t>"Gender":"Male",</w:t>
      </w:r>
    </w:p>
    <w:p w14:paraId="30633397" w14:textId="77777777" w:rsidR="00800A34" w:rsidRDefault="00800A34" w:rsidP="00800A34">
      <w:pPr>
        <w:spacing w:after="0"/>
      </w:pPr>
      <w:r>
        <w:rPr>
          <w:b/>
          <w:bCs/>
        </w:rPr>
        <w:t>"Score":5000,</w:t>
      </w:r>
    </w:p>
    <w:p w14:paraId="68BEFD59" w14:textId="77777777" w:rsidR="00800A34" w:rsidRDefault="00800A34" w:rsidP="00800A34">
      <w:pPr>
        <w:spacing w:after="0"/>
      </w:pPr>
      <w:r>
        <w:rPr>
          <w:b/>
          <w:bCs/>
        </w:rPr>
        <w:t>"GameMoney":550</w:t>
      </w:r>
    </w:p>
    <w:p w14:paraId="020A22D7" w14:textId="77777777" w:rsidR="00800A34" w:rsidRDefault="00800A34" w:rsidP="00800A34">
      <w:pPr>
        <w:spacing w:after="0"/>
      </w:pPr>
      <w:r>
        <w:rPr>
          <w:b/>
          <w:bCs/>
        </w:rPr>
        <w:t>}</w:t>
      </w:r>
    </w:p>
    <w:p w14:paraId="59E74DF9" w14:textId="1B6EA3A4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6693BB72" wp14:editId="0676ECFF">
            <wp:extent cx="4160520" cy="40386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4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A72852" w14:textId="77777777" w:rsidR="00800A34" w:rsidRDefault="00800A34" w:rsidP="00800A34">
      <w:pPr>
        <w:spacing w:after="0"/>
      </w:pPr>
      <w:r>
        <w:t>--&gt;</w:t>
      </w:r>
    </w:p>
    <w:p w14:paraId="3CC29A9F" w14:textId="6FBA1286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4C8AECDD" wp14:editId="1B323222">
            <wp:extent cx="6645910" cy="2324100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28E85" w14:textId="77777777" w:rsidR="00800A34" w:rsidRDefault="00800A34" w:rsidP="00800A34">
      <w:pPr>
        <w:spacing w:after="0"/>
      </w:pPr>
      <w:r>
        <w:t>--&gt;</w:t>
      </w:r>
    </w:p>
    <w:p w14:paraId="2D12461B" w14:textId="0ED80421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08ADBC12" wp14:editId="503EA8A1">
            <wp:extent cx="6645910" cy="565150"/>
            <wp:effectExtent l="0" t="0" r="2540" b="63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6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83FB8" w14:textId="77777777" w:rsidR="00800A34" w:rsidRDefault="00800A34" w:rsidP="00800A34">
      <w:pPr>
        <w:spacing w:after="0"/>
      </w:pPr>
      <w:r>
        <w:t>--&gt;</w:t>
      </w:r>
    </w:p>
    <w:p w14:paraId="0A513B61" w14:textId="4A9FD1BC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0C14B397" wp14:editId="3534EE1E">
            <wp:extent cx="3055620" cy="3878580"/>
            <wp:effectExtent l="0" t="0" r="0" b="762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620" cy="3878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FC14B" w14:textId="77777777" w:rsidR="00800A34" w:rsidRDefault="00800A34" w:rsidP="00800A34">
      <w:pPr>
        <w:spacing w:after="0"/>
      </w:pPr>
      <w:r>
        <w:lastRenderedPageBreak/>
        <w:t>--&gt;</w:t>
      </w:r>
    </w:p>
    <w:p w14:paraId="198737E9" w14:textId="37A253A9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113A726A" wp14:editId="6292DFD8">
            <wp:extent cx="4145280" cy="388620"/>
            <wp:effectExtent l="0" t="0" r="762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280" cy="38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789B11" w14:textId="77777777" w:rsidR="00800A34" w:rsidRDefault="00800A34" w:rsidP="00800A34">
      <w:pPr>
        <w:spacing w:after="0"/>
      </w:pPr>
      <w:r>
        <w:t>-----------------------------------------------------------------------</w:t>
      </w:r>
    </w:p>
    <w:p w14:paraId="74E1C891" w14:textId="77777777" w:rsidR="00800A34" w:rsidRDefault="00800A34" w:rsidP="00800A34">
      <w:pPr>
        <w:spacing w:after="0"/>
      </w:pPr>
      <w:r>
        <w:t>A.</w:t>
      </w:r>
    </w:p>
    <w:p w14:paraId="14D86A60" w14:textId="77777777" w:rsidR="00800A34" w:rsidRDefault="00800A34" w:rsidP="00800A34">
      <w:pPr>
        <w:spacing w:after="0"/>
      </w:pPr>
      <w:r>
        <w:t>PUT</w:t>
      </w:r>
    </w:p>
    <w:p w14:paraId="4D75968D" w14:textId="77777777" w:rsidR="00800A34" w:rsidRDefault="00800A34" w:rsidP="00800A34">
      <w:pPr>
        <w:spacing w:after="0"/>
      </w:pPr>
      <w:hyperlink r:id="rId124" w:history="1">
        <w:r>
          <w:rPr>
            <w:rStyle w:val="Hyperlink"/>
          </w:rPr>
          <w:t>http://localhost:52578/api/gamer/100</w:t>
        </w:r>
      </w:hyperlink>
    </w:p>
    <w:p w14:paraId="331D8979" w14:textId="77777777" w:rsidR="00800A34" w:rsidRDefault="00800A34" w:rsidP="00800A34">
      <w:pPr>
        <w:spacing w:after="0"/>
      </w:pPr>
      <w:r>
        <w:t>B.</w:t>
      </w:r>
    </w:p>
    <w:p w14:paraId="0F2FB02A" w14:textId="77777777" w:rsidR="00800A34" w:rsidRDefault="00800A34" w:rsidP="00800A34">
      <w:pPr>
        <w:spacing w:after="0"/>
      </w:pPr>
      <w:r>
        <w:t>Request Header</w:t>
      </w:r>
    </w:p>
    <w:p w14:paraId="3386007E" w14:textId="77777777" w:rsidR="00800A34" w:rsidRDefault="00800A34" w:rsidP="00800A34">
      <w:pPr>
        <w:spacing w:after="0"/>
      </w:pPr>
      <w:r>
        <w:rPr>
          <w:b/>
          <w:bCs/>
        </w:rPr>
        <w:t>Host: localhost:52578</w:t>
      </w:r>
    </w:p>
    <w:p w14:paraId="36CDB552" w14:textId="77777777" w:rsidR="00800A34" w:rsidRDefault="00800A34" w:rsidP="00800A34">
      <w:pPr>
        <w:spacing w:after="0"/>
      </w:pPr>
      <w:r>
        <w:rPr>
          <w:b/>
          <w:bCs/>
        </w:rPr>
        <w:t>Content-Type: application/json</w:t>
      </w:r>
    </w:p>
    <w:p w14:paraId="0CB1D293" w14:textId="77777777" w:rsidR="00800A34" w:rsidRDefault="00800A34" w:rsidP="00800A34">
      <w:pPr>
        <w:spacing w:after="0"/>
      </w:pPr>
      <w:r>
        <w:t>B.1.</w:t>
      </w:r>
    </w:p>
    <w:p w14:paraId="1CE80555" w14:textId="77777777" w:rsidR="00800A34" w:rsidRDefault="00800A34" w:rsidP="00800A34">
      <w:pPr>
        <w:spacing w:after="0"/>
      </w:pPr>
      <w:r>
        <w:t>Content-Type: application/json</w:t>
      </w:r>
    </w:p>
    <w:p w14:paraId="0C213CA3" w14:textId="77777777" w:rsidR="00800A34" w:rsidRDefault="00800A34" w:rsidP="00800A34">
      <w:pPr>
        <w:spacing w:after="0"/>
      </w:pPr>
      <w:r>
        <w:t>Content-Length: 80</w:t>
      </w:r>
    </w:p>
    <w:p w14:paraId="721FF9E0" w14:textId="77777777" w:rsidR="00800A34" w:rsidRDefault="00800A34" w:rsidP="00800A34">
      <w:pPr>
        <w:spacing w:after="0"/>
      </w:pPr>
      <w:r>
        <w:t>The client will post a data to server, the data format is JSON and length is 80.</w:t>
      </w:r>
    </w:p>
    <w:p w14:paraId="4FC1FD36" w14:textId="77777777" w:rsidR="00800A34" w:rsidRDefault="00800A34" w:rsidP="00800A34">
      <w:pPr>
        <w:spacing w:after="0"/>
      </w:pPr>
      <w:r>
        <w:t>C.</w:t>
      </w:r>
    </w:p>
    <w:p w14:paraId="601BDDC0" w14:textId="77777777" w:rsidR="00800A34" w:rsidRDefault="00800A34" w:rsidP="00800A34">
      <w:pPr>
        <w:spacing w:after="0"/>
      </w:pPr>
      <w:r>
        <w:t>Request Body</w:t>
      </w:r>
    </w:p>
    <w:p w14:paraId="2817067D" w14:textId="77777777" w:rsidR="00800A34" w:rsidRDefault="00800A34" w:rsidP="00800A34">
      <w:pPr>
        <w:spacing w:after="0"/>
      </w:pPr>
      <w:r>
        <w:rPr>
          <w:b/>
          <w:bCs/>
        </w:rPr>
        <w:t>{</w:t>
      </w:r>
    </w:p>
    <w:p w14:paraId="1660A6EE" w14:textId="77777777" w:rsidR="00800A34" w:rsidRDefault="00800A34" w:rsidP="00800A34">
      <w:pPr>
        <w:spacing w:after="0"/>
      </w:pPr>
      <w:r>
        <w:rPr>
          <w:b/>
          <w:bCs/>
          <w:shd w:val="clear" w:color="auto" w:fill="FFFAA5"/>
        </w:rPr>
        <w:t>"Name":"NameOne ABC222", </w:t>
      </w:r>
    </w:p>
    <w:p w14:paraId="14F0B0CF" w14:textId="77777777" w:rsidR="00800A34" w:rsidRDefault="00800A34" w:rsidP="00800A34">
      <w:pPr>
        <w:spacing w:after="0"/>
      </w:pPr>
      <w:r>
        <w:rPr>
          <w:b/>
          <w:bCs/>
        </w:rPr>
        <w:t>"Gender":"Male",</w:t>
      </w:r>
    </w:p>
    <w:p w14:paraId="70BBBF73" w14:textId="77777777" w:rsidR="00800A34" w:rsidRDefault="00800A34" w:rsidP="00800A34">
      <w:pPr>
        <w:spacing w:after="0"/>
      </w:pPr>
      <w:r>
        <w:rPr>
          <w:b/>
          <w:bCs/>
        </w:rPr>
        <w:t>"Score":5000,</w:t>
      </w:r>
    </w:p>
    <w:p w14:paraId="6DAC9F34" w14:textId="77777777" w:rsidR="00800A34" w:rsidRDefault="00800A34" w:rsidP="00800A34">
      <w:pPr>
        <w:spacing w:after="0"/>
      </w:pPr>
      <w:r>
        <w:rPr>
          <w:b/>
          <w:bCs/>
        </w:rPr>
        <w:t>"GameMoney":550</w:t>
      </w:r>
    </w:p>
    <w:p w14:paraId="1264749F" w14:textId="77777777" w:rsidR="00800A34" w:rsidRDefault="00800A34" w:rsidP="00800A34">
      <w:pPr>
        <w:spacing w:after="0"/>
      </w:pPr>
      <w:r>
        <w:rPr>
          <w:b/>
          <w:bCs/>
        </w:rPr>
        <w:t>}</w:t>
      </w:r>
    </w:p>
    <w:p w14:paraId="32DAAC70" w14:textId="370623A6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0A43F5B9" wp14:editId="1015FFE1">
            <wp:extent cx="6645910" cy="2375535"/>
            <wp:effectExtent l="0" t="0" r="254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37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612C4" w14:textId="77777777" w:rsidR="00800A34" w:rsidRDefault="00800A34" w:rsidP="00800A34">
      <w:pPr>
        <w:spacing w:after="0"/>
      </w:pPr>
      <w:r>
        <w:t>--&gt;</w:t>
      </w:r>
    </w:p>
    <w:p w14:paraId="0BDAA706" w14:textId="0E17B3CE" w:rsidR="00800A34" w:rsidRDefault="00800A34" w:rsidP="00800A34">
      <w:pPr>
        <w:spacing w:after="0"/>
      </w:pPr>
      <w:r>
        <w:rPr>
          <w:noProof/>
        </w:rPr>
        <w:lastRenderedPageBreak/>
        <w:drawing>
          <wp:inline distT="0" distB="0" distL="0" distR="0" wp14:anchorId="6C3669EF" wp14:editId="501699D0">
            <wp:extent cx="6645910" cy="51752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1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63F09" w14:textId="77777777" w:rsidR="00800A34" w:rsidRDefault="00800A34" w:rsidP="00800A34">
      <w:pPr>
        <w:spacing w:after="0"/>
      </w:pPr>
      <w:r>
        <w:t>--&gt;</w:t>
      </w:r>
    </w:p>
    <w:p w14:paraId="47ED1C67" w14:textId="3566D1C3" w:rsidR="00800A34" w:rsidRDefault="00800A34" w:rsidP="00800A34">
      <w:pPr>
        <w:spacing w:after="0"/>
      </w:pPr>
      <w:r>
        <w:rPr>
          <w:noProof/>
        </w:rPr>
        <w:drawing>
          <wp:inline distT="0" distB="0" distL="0" distR="0" wp14:anchorId="7E8AEAB5" wp14:editId="156A9871">
            <wp:extent cx="6645910" cy="1687195"/>
            <wp:effectExtent l="0" t="0" r="2540" b="8255"/>
            <wp:docPr id="29" name="Picture 2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687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00A34" w:rsidSect="009733B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6949D" w14:textId="77777777" w:rsidR="00C3457A" w:rsidRDefault="00C3457A" w:rsidP="000435DB">
      <w:pPr>
        <w:spacing w:after="0" w:line="240" w:lineRule="auto"/>
      </w:pPr>
      <w:r>
        <w:separator/>
      </w:r>
    </w:p>
  </w:endnote>
  <w:endnote w:type="continuationSeparator" w:id="0">
    <w:p w14:paraId="31B1A07D" w14:textId="77777777" w:rsidR="00C3457A" w:rsidRDefault="00C3457A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704AB" w14:textId="77777777" w:rsidR="00C3457A" w:rsidRDefault="00C3457A" w:rsidP="000435DB">
      <w:pPr>
        <w:spacing w:after="0" w:line="240" w:lineRule="auto"/>
      </w:pPr>
      <w:r>
        <w:separator/>
      </w:r>
    </w:p>
  </w:footnote>
  <w:footnote w:type="continuationSeparator" w:id="0">
    <w:p w14:paraId="7F234344" w14:textId="77777777" w:rsidR="00C3457A" w:rsidRDefault="00C3457A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Q2N7EwtzQ0MTNU0lEKTi0uzszPAykwrgUARltYXiwAAAA="/>
  </w:docVars>
  <w:rsids>
    <w:rsidRoot w:val="00BF1C8A"/>
    <w:rsid w:val="000435DB"/>
    <w:rsid w:val="00147C60"/>
    <w:rsid w:val="00173998"/>
    <w:rsid w:val="001C48F7"/>
    <w:rsid w:val="002818E6"/>
    <w:rsid w:val="002D63E6"/>
    <w:rsid w:val="002F5328"/>
    <w:rsid w:val="002F778D"/>
    <w:rsid w:val="00326350"/>
    <w:rsid w:val="003961E3"/>
    <w:rsid w:val="00396454"/>
    <w:rsid w:val="00442279"/>
    <w:rsid w:val="00464A9C"/>
    <w:rsid w:val="0049574F"/>
    <w:rsid w:val="004A6FC0"/>
    <w:rsid w:val="004F0158"/>
    <w:rsid w:val="00524A0A"/>
    <w:rsid w:val="005500E8"/>
    <w:rsid w:val="00565C18"/>
    <w:rsid w:val="00650942"/>
    <w:rsid w:val="006E2422"/>
    <w:rsid w:val="006E3A32"/>
    <w:rsid w:val="006E47A2"/>
    <w:rsid w:val="00800A34"/>
    <w:rsid w:val="00811C47"/>
    <w:rsid w:val="008308F0"/>
    <w:rsid w:val="008B3669"/>
    <w:rsid w:val="00943493"/>
    <w:rsid w:val="0095375D"/>
    <w:rsid w:val="009733B2"/>
    <w:rsid w:val="009735F1"/>
    <w:rsid w:val="00983939"/>
    <w:rsid w:val="009D453C"/>
    <w:rsid w:val="00A13C09"/>
    <w:rsid w:val="00A51CFB"/>
    <w:rsid w:val="00B16A34"/>
    <w:rsid w:val="00BC579A"/>
    <w:rsid w:val="00BF1C8A"/>
    <w:rsid w:val="00C12C30"/>
    <w:rsid w:val="00C3457A"/>
    <w:rsid w:val="00D27E30"/>
    <w:rsid w:val="00D51059"/>
    <w:rsid w:val="00DD61BB"/>
    <w:rsid w:val="00E06470"/>
    <w:rsid w:val="00E11A14"/>
    <w:rsid w:val="00EE50EF"/>
    <w:rsid w:val="00EF05CB"/>
    <w:rsid w:val="00F5623E"/>
    <w:rsid w:val="00F61DBD"/>
    <w:rsid w:val="00F8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90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9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5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5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6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0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9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3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4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37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4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3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2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9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4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1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9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0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0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7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6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1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2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9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7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9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60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6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8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2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6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1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4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3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0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2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6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4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9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4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5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0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5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5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9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5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2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6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8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2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5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8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3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3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1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7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8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6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5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5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1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0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6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5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3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6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34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8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2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1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1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5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3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4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26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8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6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4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0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9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4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2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3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1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6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9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2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1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8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2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84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2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0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17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1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5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2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0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1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6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1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0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74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33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6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7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2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2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1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8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5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8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5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1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9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8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7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1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6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8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1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8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9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8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0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0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3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4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64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2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9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06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4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0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4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0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35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7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4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3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2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2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8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4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57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4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76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1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8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0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8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39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2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86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1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6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33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2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1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5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0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0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96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3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8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13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5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7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7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3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3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7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3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5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5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5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5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7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0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0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3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5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4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7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4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5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9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3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3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0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9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1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5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0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3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1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5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63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6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0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3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2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6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8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8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6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2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6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9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5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9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9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47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6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7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8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4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0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1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7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8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9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3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02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06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4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2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0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1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9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4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7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4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8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6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4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3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4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8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1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5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7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0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2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7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2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84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6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7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8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9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8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2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6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0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0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4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5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0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0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0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9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8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8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8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7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6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1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0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3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5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4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6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2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0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5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6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1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9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5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2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6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8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2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2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0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6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1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7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2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3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1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2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8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7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6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7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8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4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9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5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0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3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7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8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8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4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7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7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1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4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43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8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3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4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4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0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3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9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0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95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7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34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2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9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9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5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8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6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1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2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9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8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7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9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3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5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5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73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3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0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9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2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0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1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5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9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0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8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9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9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79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5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8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3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2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3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3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5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8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3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4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96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6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15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1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9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7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6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6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8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0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6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3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0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1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0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8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9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0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6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4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7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4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2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6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6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5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5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4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6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6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4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32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2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41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39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1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1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8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56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4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0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4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0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74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8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73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58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5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3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6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8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8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9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7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7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5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1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9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9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2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7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8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5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82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5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03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1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05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0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6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40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7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0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2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5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8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9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03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1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8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4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8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2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8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2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4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8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6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9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13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5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0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4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9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2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8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9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4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8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5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2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2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7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3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4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2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1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7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1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6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1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1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8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9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2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0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8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9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5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1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8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3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6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2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9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6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6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1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3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3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5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5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1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1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9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8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1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8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6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5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1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5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44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8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2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0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6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5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0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0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5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8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5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0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6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8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1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9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8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8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6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3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5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3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9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5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4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7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3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0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3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0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7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1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0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4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9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78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33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3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8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9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4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8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0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4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5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4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94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2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9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5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2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3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7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0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23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0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7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27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5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4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3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0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0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5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5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0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3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25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6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7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8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7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3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8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9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4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3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3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2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9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5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96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9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8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8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5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9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6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6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1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6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3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5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7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9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7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8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4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4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7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6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12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76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6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3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3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7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2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1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8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1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2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0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0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82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4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2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0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2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3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0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7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85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36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4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6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7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1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4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1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0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03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3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8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03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3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9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2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0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3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6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1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6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6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3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7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1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67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9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7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03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0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0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6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27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9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6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56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29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1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0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7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6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1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5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0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6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5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9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3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4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0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8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0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9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5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3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4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2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3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7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9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8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9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2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6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6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9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07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3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2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9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1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4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0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8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7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7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9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0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3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9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4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0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1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5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6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2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4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1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9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2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5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9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4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0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6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6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0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1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0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1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3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5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9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2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8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0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6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3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4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0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7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8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3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5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9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57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1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8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1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37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3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0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1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9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8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77.png"/><Relationship Id="rId21" Type="http://schemas.openxmlformats.org/officeDocument/2006/relationships/image" Target="media/image10.png"/><Relationship Id="rId42" Type="http://schemas.openxmlformats.org/officeDocument/2006/relationships/hyperlink" Target="http://localhost:52578/api/gamer" TargetMode="External"/><Relationship Id="rId47" Type="http://schemas.openxmlformats.org/officeDocument/2006/relationships/image" Target="media/image29.png"/><Relationship Id="rId63" Type="http://schemas.openxmlformats.org/officeDocument/2006/relationships/hyperlink" Target="http://localhost:52578/api/gamer" TargetMode="External"/><Relationship Id="rId68" Type="http://schemas.openxmlformats.org/officeDocument/2006/relationships/hyperlink" Target="http://localhost:52578/api/gamer" TargetMode="External"/><Relationship Id="rId84" Type="http://schemas.openxmlformats.org/officeDocument/2006/relationships/hyperlink" Target="http://localhost:52578/api/gamer/1" TargetMode="External"/><Relationship Id="rId89" Type="http://schemas.openxmlformats.org/officeDocument/2006/relationships/image" Target="media/image54.png"/><Relationship Id="rId112" Type="http://schemas.openxmlformats.org/officeDocument/2006/relationships/hyperlink" Target="http://localhost:52578/api/gamer/1" TargetMode="External"/><Relationship Id="rId16" Type="http://schemas.openxmlformats.org/officeDocument/2006/relationships/image" Target="media/image6.png"/><Relationship Id="rId107" Type="http://schemas.openxmlformats.org/officeDocument/2006/relationships/image" Target="media/image69.png"/><Relationship Id="rId11" Type="http://schemas.openxmlformats.org/officeDocument/2006/relationships/image" Target="media/image1.png"/><Relationship Id="rId32" Type="http://schemas.openxmlformats.org/officeDocument/2006/relationships/image" Target="media/image21.png"/><Relationship Id="rId37" Type="http://schemas.openxmlformats.org/officeDocument/2006/relationships/hyperlink" Target="http://localhost:52578/api/gamer" TargetMode="External"/><Relationship Id="rId53" Type="http://schemas.openxmlformats.org/officeDocument/2006/relationships/image" Target="media/image33.png"/><Relationship Id="rId58" Type="http://schemas.openxmlformats.org/officeDocument/2006/relationships/image" Target="media/image36.png"/><Relationship Id="rId74" Type="http://schemas.openxmlformats.org/officeDocument/2006/relationships/hyperlink" Target="http://localhost:52578/api/gamer" TargetMode="External"/><Relationship Id="rId79" Type="http://schemas.openxmlformats.org/officeDocument/2006/relationships/image" Target="media/image48.png"/><Relationship Id="rId102" Type="http://schemas.openxmlformats.org/officeDocument/2006/relationships/image" Target="media/image65.png"/><Relationship Id="rId123" Type="http://schemas.openxmlformats.org/officeDocument/2006/relationships/image" Target="media/image82.png"/><Relationship Id="rId128" Type="http://schemas.openxmlformats.org/officeDocument/2006/relationships/fontTable" Target="fontTable.xml"/><Relationship Id="rId5" Type="http://schemas.openxmlformats.org/officeDocument/2006/relationships/settings" Target="settings.xml"/><Relationship Id="rId90" Type="http://schemas.openxmlformats.org/officeDocument/2006/relationships/image" Target="media/image55.png"/><Relationship Id="rId95" Type="http://schemas.openxmlformats.org/officeDocument/2006/relationships/image" Target="media/image59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43" Type="http://schemas.openxmlformats.org/officeDocument/2006/relationships/hyperlink" Target="http://localhost:52578/api/gamer" TargetMode="External"/><Relationship Id="rId48" Type="http://schemas.openxmlformats.org/officeDocument/2006/relationships/image" Target="media/image30.png"/><Relationship Id="rId64" Type="http://schemas.openxmlformats.org/officeDocument/2006/relationships/hyperlink" Target="http://localhost:52578/api/gamer" TargetMode="External"/><Relationship Id="rId69" Type="http://schemas.openxmlformats.org/officeDocument/2006/relationships/image" Target="media/image41.png"/><Relationship Id="rId113" Type="http://schemas.openxmlformats.org/officeDocument/2006/relationships/image" Target="media/image73.png"/><Relationship Id="rId118" Type="http://schemas.openxmlformats.org/officeDocument/2006/relationships/hyperlink" Target="http://localhost:52578/api/gamer/1" TargetMode="External"/><Relationship Id="rId80" Type="http://schemas.openxmlformats.org/officeDocument/2006/relationships/hyperlink" Target="http://localhost:52578/api/gamer/100" TargetMode="External"/><Relationship Id="rId85" Type="http://schemas.openxmlformats.org/officeDocument/2006/relationships/hyperlink" Target="http://localhost:52578/api/gamer/100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2.png"/><Relationship Id="rId38" Type="http://schemas.openxmlformats.org/officeDocument/2006/relationships/image" Target="media/image26.png"/><Relationship Id="rId59" Type="http://schemas.openxmlformats.org/officeDocument/2006/relationships/image" Target="media/image37.png"/><Relationship Id="rId103" Type="http://schemas.openxmlformats.org/officeDocument/2006/relationships/image" Target="media/image66.png"/><Relationship Id="rId108" Type="http://schemas.openxmlformats.org/officeDocument/2006/relationships/hyperlink" Target="http://localhost:52578/api/gamer/100" TargetMode="External"/><Relationship Id="rId124" Type="http://schemas.openxmlformats.org/officeDocument/2006/relationships/hyperlink" Target="http://localhost:52578/api/gamer/100" TargetMode="External"/><Relationship Id="rId129" Type="http://schemas.openxmlformats.org/officeDocument/2006/relationships/theme" Target="theme/theme1.xml"/><Relationship Id="rId54" Type="http://schemas.openxmlformats.org/officeDocument/2006/relationships/image" Target="media/image34.png"/><Relationship Id="rId70" Type="http://schemas.openxmlformats.org/officeDocument/2006/relationships/image" Target="media/image42.png"/><Relationship Id="rId75" Type="http://schemas.openxmlformats.org/officeDocument/2006/relationships/image" Target="media/image45.png"/><Relationship Id="rId91" Type="http://schemas.openxmlformats.org/officeDocument/2006/relationships/image" Target="media/image56.png"/><Relationship Id="rId96" Type="http://schemas.openxmlformats.org/officeDocument/2006/relationships/image" Target="media/image6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49" Type="http://schemas.openxmlformats.org/officeDocument/2006/relationships/hyperlink" Target="http://localhost:52578/api/gamer" TargetMode="External"/><Relationship Id="rId114" Type="http://schemas.openxmlformats.org/officeDocument/2006/relationships/image" Target="media/image74.png"/><Relationship Id="rId119" Type="http://schemas.openxmlformats.org/officeDocument/2006/relationships/image" Target="media/image78.png"/><Relationship Id="rId44" Type="http://schemas.openxmlformats.org/officeDocument/2006/relationships/hyperlink" Target="http://localhost:52578/api/gamer" TargetMode="External"/><Relationship Id="rId60" Type="http://schemas.openxmlformats.org/officeDocument/2006/relationships/image" Target="media/image38.png"/><Relationship Id="rId65" Type="http://schemas.openxmlformats.org/officeDocument/2006/relationships/hyperlink" Target="http://localhost:52578/api/gamer" TargetMode="External"/><Relationship Id="rId81" Type="http://schemas.openxmlformats.org/officeDocument/2006/relationships/image" Target="media/image49.png"/><Relationship Id="rId86" Type="http://schemas.openxmlformats.org/officeDocument/2006/relationships/image" Target="media/image52.png"/><Relationship Id="rId13" Type="http://schemas.openxmlformats.org/officeDocument/2006/relationships/image" Target="media/image3.png"/><Relationship Id="rId18" Type="http://schemas.openxmlformats.org/officeDocument/2006/relationships/hyperlink" Target="http://asp.net/" TargetMode="External"/><Relationship Id="rId39" Type="http://schemas.openxmlformats.org/officeDocument/2006/relationships/hyperlink" Target="http://localhost:52578/api/gamer/2" TargetMode="External"/><Relationship Id="rId109" Type="http://schemas.openxmlformats.org/officeDocument/2006/relationships/image" Target="media/image70.png"/><Relationship Id="rId34" Type="http://schemas.openxmlformats.org/officeDocument/2006/relationships/image" Target="media/image23.png"/><Relationship Id="rId50" Type="http://schemas.openxmlformats.org/officeDocument/2006/relationships/image" Target="media/image31.png"/><Relationship Id="rId55" Type="http://schemas.openxmlformats.org/officeDocument/2006/relationships/hyperlink" Target="http://localhost:52578/api/gamer" TargetMode="External"/><Relationship Id="rId76" Type="http://schemas.openxmlformats.org/officeDocument/2006/relationships/hyperlink" Target="http://localhost:52578/api/gamer/1" TargetMode="External"/><Relationship Id="rId97" Type="http://schemas.openxmlformats.org/officeDocument/2006/relationships/image" Target="media/image61.png"/><Relationship Id="rId104" Type="http://schemas.openxmlformats.org/officeDocument/2006/relationships/hyperlink" Target="http://localhost:52578/api/gamer/9" TargetMode="External"/><Relationship Id="rId120" Type="http://schemas.openxmlformats.org/officeDocument/2006/relationships/image" Target="media/image79.png"/><Relationship Id="rId125" Type="http://schemas.openxmlformats.org/officeDocument/2006/relationships/image" Target="media/image83.png"/><Relationship Id="rId7" Type="http://schemas.openxmlformats.org/officeDocument/2006/relationships/footnotes" Target="footnotes.xml"/><Relationship Id="rId71" Type="http://schemas.openxmlformats.org/officeDocument/2006/relationships/hyperlink" Target="http://localhost:52578/api/gamer" TargetMode="External"/><Relationship Id="rId92" Type="http://schemas.openxmlformats.org/officeDocument/2006/relationships/image" Target="media/image57.png"/><Relationship Id="rId2" Type="http://schemas.openxmlformats.org/officeDocument/2006/relationships/customXml" Target="../customXml/item2.xml"/><Relationship Id="rId29" Type="http://schemas.openxmlformats.org/officeDocument/2006/relationships/image" Target="media/image18.png"/><Relationship Id="rId24" Type="http://schemas.openxmlformats.org/officeDocument/2006/relationships/image" Target="media/image13.png"/><Relationship Id="rId40" Type="http://schemas.openxmlformats.org/officeDocument/2006/relationships/image" Target="media/image27.png"/><Relationship Id="rId45" Type="http://schemas.openxmlformats.org/officeDocument/2006/relationships/hyperlink" Target="http://localhost:52578/api/gamer" TargetMode="External"/><Relationship Id="rId66" Type="http://schemas.openxmlformats.org/officeDocument/2006/relationships/image" Target="media/image39.png"/><Relationship Id="rId87" Type="http://schemas.openxmlformats.org/officeDocument/2006/relationships/image" Target="media/image53.png"/><Relationship Id="rId110" Type="http://schemas.openxmlformats.org/officeDocument/2006/relationships/image" Target="media/image71.png"/><Relationship Id="rId115" Type="http://schemas.openxmlformats.org/officeDocument/2006/relationships/image" Target="media/image75.png"/><Relationship Id="rId61" Type="http://schemas.openxmlformats.org/officeDocument/2006/relationships/hyperlink" Target="http://localhost:52578/api/gamer" TargetMode="External"/><Relationship Id="rId82" Type="http://schemas.openxmlformats.org/officeDocument/2006/relationships/image" Target="media/image50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35.png"/><Relationship Id="rId77" Type="http://schemas.openxmlformats.org/officeDocument/2006/relationships/image" Target="media/image46.png"/><Relationship Id="rId100" Type="http://schemas.openxmlformats.org/officeDocument/2006/relationships/image" Target="media/image63.png"/><Relationship Id="rId105" Type="http://schemas.openxmlformats.org/officeDocument/2006/relationships/image" Target="media/image67.png"/><Relationship Id="rId126" Type="http://schemas.openxmlformats.org/officeDocument/2006/relationships/image" Target="media/image84.png"/><Relationship Id="rId8" Type="http://schemas.openxmlformats.org/officeDocument/2006/relationships/endnotes" Target="endnotes.xml"/><Relationship Id="rId51" Type="http://schemas.openxmlformats.org/officeDocument/2006/relationships/image" Target="media/image32.png"/><Relationship Id="rId72" Type="http://schemas.openxmlformats.org/officeDocument/2006/relationships/image" Target="media/image43.png"/><Relationship Id="rId93" Type="http://schemas.openxmlformats.org/officeDocument/2006/relationships/hyperlink" Target="http://localhost:52578/api/gamer" TargetMode="External"/><Relationship Id="rId98" Type="http://schemas.openxmlformats.org/officeDocument/2006/relationships/hyperlink" Target="http://localhost:52578/api/gamer/9" TargetMode="External"/><Relationship Id="rId121" Type="http://schemas.openxmlformats.org/officeDocument/2006/relationships/image" Target="media/image80.png"/><Relationship Id="rId3" Type="http://schemas.openxmlformats.org/officeDocument/2006/relationships/customXml" Target="../customXml/item3.xml"/><Relationship Id="rId25" Type="http://schemas.openxmlformats.org/officeDocument/2006/relationships/image" Target="media/image14.png"/><Relationship Id="rId46" Type="http://schemas.openxmlformats.org/officeDocument/2006/relationships/hyperlink" Target="http://localhost:52578/api/gamer" TargetMode="External"/><Relationship Id="rId67" Type="http://schemas.openxmlformats.org/officeDocument/2006/relationships/image" Target="media/image40.png"/><Relationship Id="rId116" Type="http://schemas.openxmlformats.org/officeDocument/2006/relationships/image" Target="media/image76.png"/><Relationship Id="rId20" Type="http://schemas.openxmlformats.org/officeDocument/2006/relationships/image" Target="media/image9.png"/><Relationship Id="rId41" Type="http://schemas.openxmlformats.org/officeDocument/2006/relationships/image" Target="media/image28.png"/><Relationship Id="rId62" Type="http://schemas.openxmlformats.org/officeDocument/2006/relationships/hyperlink" Target="http://localhost:52578/api/gamer" TargetMode="External"/><Relationship Id="rId83" Type="http://schemas.openxmlformats.org/officeDocument/2006/relationships/image" Target="media/image51.png"/><Relationship Id="rId88" Type="http://schemas.openxmlformats.org/officeDocument/2006/relationships/hyperlink" Target="http://localhost:52578/api/gamer" TargetMode="External"/><Relationship Id="rId111" Type="http://schemas.openxmlformats.org/officeDocument/2006/relationships/image" Target="media/image72.png"/><Relationship Id="rId15" Type="http://schemas.openxmlformats.org/officeDocument/2006/relationships/image" Target="media/image5.png"/><Relationship Id="rId36" Type="http://schemas.openxmlformats.org/officeDocument/2006/relationships/image" Target="media/image25.png"/><Relationship Id="rId57" Type="http://schemas.openxmlformats.org/officeDocument/2006/relationships/hyperlink" Target="http://localhost:52578/api/gamer" TargetMode="External"/><Relationship Id="rId106" Type="http://schemas.openxmlformats.org/officeDocument/2006/relationships/image" Target="media/image68.png"/><Relationship Id="rId127" Type="http://schemas.openxmlformats.org/officeDocument/2006/relationships/image" Target="media/image85.png"/><Relationship Id="rId10" Type="http://schemas.openxmlformats.org/officeDocument/2006/relationships/hyperlink" Target="http://www.dotnetodyssey.com/2015/03/12/calling-stored-procedure-from-entity-framework-6-code-first/" TargetMode="External"/><Relationship Id="rId31" Type="http://schemas.openxmlformats.org/officeDocument/2006/relationships/image" Target="media/image20.png"/><Relationship Id="rId52" Type="http://schemas.openxmlformats.org/officeDocument/2006/relationships/hyperlink" Target="http://localhost:52578/api/gamer" TargetMode="External"/><Relationship Id="rId73" Type="http://schemas.openxmlformats.org/officeDocument/2006/relationships/image" Target="media/image44.png"/><Relationship Id="rId78" Type="http://schemas.openxmlformats.org/officeDocument/2006/relationships/image" Target="media/image47.png"/><Relationship Id="rId94" Type="http://schemas.openxmlformats.org/officeDocument/2006/relationships/image" Target="media/image58.png"/><Relationship Id="rId99" Type="http://schemas.openxmlformats.org/officeDocument/2006/relationships/image" Target="media/image62.png"/><Relationship Id="rId101" Type="http://schemas.openxmlformats.org/officeDocument/2006/relationships/image" Target="media/image64.png"/><Relationship Id="rId122" Type="http://schemas.openxmlformats.org/officeDocument/2006/relationships/image" Target="media/image81.png"/><Relationship Id="rId4" Type="http://schemas.openxmlformats.org/officeDocument/2006/relationships/styles" Target="styles.xml"/><Relationship Id="rId9" Type="http://schemas.openxmlformats.org/officeDocument/2006/relationships/hyperlink" Target="https://regexr.com/" TargetMode="External"/><Relationship Id="rId26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2</Pages>
  <Words>6413</Words>
  <Characters>36555</Characters>
  <Application>Microsoft Office Word</Application>
  <DocSecurity>0</DocSecurity>
  <Lines>304</Lines>
  <Paragraphs>85</Paragraphs>
  <ScaleCrop>false</ScaleCrop>
  <Company/>
  <LinksUpToDate>false</LinksUpToDate>
  <CharactersWithSpaces>4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40</cp:revision>
  <dcterms:created xsi:type="dcterms:W3CDTF">2022-10-19T17:36:00Z</dcterms:created>
  <dcterms:modified xsi:type="dcterms:W3CDTF">2023-01-06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